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3A609" w14:textId="5722F503" w:rsidR="0042654F" w:rsidRPr="0042654F" w:rsidRDefault="0042654F">
      <w:pPr>
        <w:rPr>
          <w:rFonts w:asciiTheme="minorHAnsi" w:hAnsiTheme="minorHAnsi" w:cstheme="minorHAnsi"/>
          <w:b/>
          <w:bCs/>
        </w:rPr>
      </w:pPr>
      <w:r>
        <w:rPr>
          <w:rFonts w:asciiTheme="minorHAnsi" w:hAnsiTheme="minorHAnsi" w:cstheme="minorHAnsi"/>
          <w:b/>
          <w:bCs/>
        </w:rPr>
        <w:t>Additional file</w:t>
      </w:r>
      <w:r w:rsidR="000422D0">
        <w:rPr>
          <w:rFonts w:asciiTheme="minorHAnsi" w:hAnsiTheme="minorHAnsi" w:cstheme="minorHAnsi"/>
          <w:b/>
          <w:bCs/>
        </w:rPr>
        <w:t xml:space="preserve"> 1</w:t>
      </w:r>
      <w:r>
        <w:rPr>
          <w:rFonts w:asciiTheme="minorHAnsi" w:hAnsiTheme="minorHAnsi" w:cstheme="minorHAnsi"/>
          <w:b/>
          <w:bCs/>
        </w:rPr>
        <w:t>. Methods of adapting the Australian Dietary Guidelines to 24-hour recall data.</w:t>
      </w:r>
    </w:p>
    <w:p w14:paraId="5634A49C" w14:textId="77777777" w:rsidR="0042654F" w:rsidRDefault="0042654F"/>
    <w:tbl>
      <w:tblPr>
        <w:tblStyle w:val="PlainTable1"/>
        <w:tblW w:w="13962" w:type="dxa"/>
        <w:tblLook w:val="04A0" w:firstRow="1" w:lastRow="0" w:firstColumn="1" w:lastColumn="0" w:noHBand="0" w:noVBand="1"/>
      </w:tblPr>
      <w:tblGrid>
        <w:gridCol w:w="2369"/>
        <w:gridCol w:w="1958"/>
        <w:gridCol w:w="1328"/>
        <w:gridCol w:w="1030"/>
        <w:gridCol w:w="1107"/>
        <w:gridCol w:w="6170"/>
      </w:tblGrid>
      <w:tr w:rsidR="00023A58" w:rsidRPr="0042654F" w14:paraId="125871B6" w14:textId="452318DE" w:rsidTr="00EE78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vAlign w:val="bottom"/>
            <w:hideMark/>
          </w:tcPr>
          <w:p w14:paraId="647490EC" w14:textId="77777777" w:rsidR="00C70F80" w:rsidRPr="0042654F" w:rsidRDefault="00C70F80" w:rsidP="000F796A">
            <w:pPr>
              <w:pStyle w:val="NoSpacing"/>
              <w:rPr>
                <w:rFonts w:cstheme="minorHAnsi"/>
                <w:sz w:val="20"/>
                <w:szCs w:val="20"/>
                <w:lang w:val="en-AU"/>
              </w:rPr>
            </w:pPr>
            <w:r w:rsidRPr="0042654F">
              <w:rPr>
                <w:rFonts w:cstheme="minorHAnsi"/>
                <w:sz w:val="20"/>
                <w:szCs w:val="20"/>
                <w:lang w:val="en-AU"/>
              </w:rPr>
              <w:t>Dietary Guideline</w:t>
            </w:r>
          </w:p>
        </w:tc>
        <w:tc>
          <w:tcPr>
            <w:tcW w:w="1958" w:type="dxa"/>
            <w:vAlign w:val="bottom"/>
            <w:hideMark/>
          </w:tcPr>
          <w:p w14:paraId="66E8A9E3" w14:textId="77777777" w:rsidR="00C70F80" w:rsidRPr="0042654F" w:rsidRDefault="00C70F80" w:rsidP="000F796A">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Component and Description</w:t>
            </w:r>
          </w:p>
        </w:tc>
        <w:tc>
          <w:tcPr>
            <w:tcW w:w="1328" w:type="dxa"/>
            <w:vAlign w:val="bottom"/>
            <w:hideMark/>
          </w:tcPr>
          <w:p w14:paraId="06CA68D9" w14:textId="77777777" w:rsidR="00C70F80" w:rsidRPr="0042654F" w:rsidRDefault="00C70F80" w:rsidP="000F796A">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Criteria for Maximum Score </w:t>
            </w:r>
            <w:r w:rsidRPr="0042654F">
              <w:rPr>
                <w:rFonts w:cstheme="minorHAnsi"/>
                <w:sz w:val="20"/>
                <w:szCs w:val="20"/>
                <w:vertAlign w:val="superscript"/>
                <w:lang w:val="en-AU"/>
              </w:rPr>
              <w:t>1</w:t>
            </w:r>
          </w:p>
        </w:tc>
        <w:tc>
          <w:tcPr>
            <w:tcW w:w="1030" w:type="dxa"/>
            <w:vAlign w:val="bottom"/>
            <w:hideMark/>
          </w:tcPr>
          <w:p w14:paraId="1E24F838" w14:textId="77777777" w:rsidR="00C70F80" w:rsidRPr="0042654F" w:rsidRDefault="00C70F80" w:rsidP="000F796A">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Criteria for Minimum Score</w:t>
            </w:r>
          </w:p>
        </w:tc>
        <w:tc>
          <w:tcPr>
            <w:tcW w:w="1107" w:type="dxa"/>
            <w:vAlign w:val="bottom"/>
            <w:hideMark/>
          </w:tcPr>
          <w:p w14:paraId="0B533657" w14:textId="77777777" w:rsidR="00C70F80" w:rsidRPr="0042654F" w:rsidRDefault="00C70F80" w:rsidP="000F796A">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Maximum Score</w:t>
            </w:r>
          </w:p>
        </w:tc>
        <w:tc>
          <w:tcPr>
            <w:tcW w:w="6170" w:type="dxa"/>
          </w:tcPr>
          <w:p w14:paraId="3625AB87" w14:textId="77777777" w:rsidR="00C70F80" w:rsidRPr="0042654F" w:rsidRDefault="00C70F80" w:rsidP="000F796A">
            <w:pPr>
              <w:pStyle w:val="NoSpacing"/>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AU"/>
              </w:rPr>
            </w:pPr>
          </w:p>
          <w:p w14:paraId="43821EDD" w14:textId="77777777" w:rsidR="00C70F80" w:rsidRPr="0042654F" w:rsidRDefault="00C70F80" w:rsidP="000F796A">
            <w:pPr>
              <w:pStyle w:val="NoSpacing"/>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AU"/>
              </w:rPr>
            </w:pPr>
          </w:p>
          <w:p w14:paraId="428DB028" w14:textId="77777777" w:rsidR="00C70F80" w:rsidRPr="0042654F" w:rsidRDefault="00C70F80" w:rsidP="000F796A">
            <w:pPr>
              <w:pStyle w:val="NoSpacing"/>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lang w:val="en-AU"/>
              </w:rPr>
            </w:pPr>
          </w:p>
          <w:p w14:paraId="6E7DD789" w14:textId="55E57BB7" w:rsidR="00C70F80" w:rsidRPr="0042654F" w:rsidRDefault="00C70F80" w:rsidP="000F796A">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Method of Score Computation</w:t>
            </w:r>
            <w:r w:rsidR="0042654F">
              <w:rPr>
                <w:rFonts w:cstheme="minorHAnsi"/>
                <w:sz w:val="20"/>
                <w:szCs w:val="20"/>
                <w:lang w:val="en-AU"/>
              </w:rPr>
              <w:t xml:space="preserve"> for 24-her recall</w:t>
            </w:r>
          </w:p>
        </w:tc>
      </w:tr>
      <w:tr w:rsidR="00023A58" w:rsidRPr="0042654F" w14:paraId="6D2E7C57" w14:textId="6CC28945" w:rsidTr="00EE7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2" w:type="dxa"/>
            <w:gridSpan w:val="5"/>
            <w:shd w:val="clear" w:color="auto" w:fill="BFBFBF" w:themeFill="background1" w:themeFillShade="BF"/>
            <w:hideMark/>
          </w:tcPr>
          <w:p w14:paraId="660F1F3E" w14:textId="77777777" w:rsidR="00C70F80" w:rsidRPr="0042654F" w:rsidRDefault="00C70F80" w:rsidP="000F796A">
            <w:pPr>
              <w:pStyle w:val="NoSpacing"/>
              <w:jc w:val="center"/>
              <w:rPr>
                <w:rFonts w:cstheme="minorHAnsi"/>
                <w:sz w:val="20"/>
                <w:szCs w:val="20"/>
                <w:lang w:val="en-AU"/>
              </w:rPr>
            </w:pPr>
            <w:r w:rsidRPr="0042654F">
              <w:rPr>
                <w:rFonts w:cstheme="minorHAnsi"/>
                <w:sz w:val="20"/>
                <w:szCs w:val="20"/>
                <w:lang w:val="en-AU"/>
              </w:rPr>
              <w:t>Guidelines for adequate intake</w:t>
            </w:r>
          </w:p>
        </w:tc>
        <w:tc>
          <w:tcPr>
            <w:tcW w:w="6170" w:type="dxa"/>
            <w:shd w:val="clear" w:color="auto" w:fill="BFBFBF" w:themeFill="background1" w:themeFillShade="BF"/>
          </w:tcPr>
          <w:p w14:paraId="7E19087C" w14:textId="77777777" w:rsidR="00C70F80" w:rsidRPr="0042654F" w:rsidRDefault="00C70F80" w:rsidP="000F796A">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r>
      <w:tr w:rsidR="00023A58" w:rsidRPr="0042654F" w14:paraId="049B8A51" w14:textId="216776F5" w:rsidTr="00EE7874">
        <w:tc>
          <w:tcPr>
            <w:cnfStyle w:val="001000000000" w:firstRow="0" w:lastRow="0" w:firstColumn="1" w:lastColumn="0" w:oddVBand="0" w:evenVBand="0" w:oddHBand="0" w:evenHBand="0" w:firstRowFirstColumn="0" w:firstRowLastColumn="0" w:lastRowFirstColumn="0" w:lastRowLastColumn="0"/>
            <w:tcW w:w="2369" w:type="dxa"/>
            <w:hideMark/>
          </w:tcPr>
          <w:p w14:paraId="2B65083F" w14:textId="77777777" w:rsidR="00C70F80" w:rsidRPr="0042654F" w:rsidRDefault="00C70F80" w:rsidP="000F796A">
            <w:pPr>
              <w:pStyle w:val="NoSpacing"/>
              <w:rPr>
                <w:rFonts w:cstheme="minorHAnsi"/>
                <w:sz w:val="20"/>
                <w:szCs w:val="20"/>
                <w:lang w:val="en-AU"/>
              </w:rPr>
            </w:pPr>
            <w:r w:rsidRPr="0042654F">
              <w:rPr>
                <w:rFonts w:cstheme="minorHAnsi"/>
                <w:sz w:val="20"/>
                <w:szCs w:val="20"/>
                <w:lang w:val="en-AU"/>
              </w:rPr>
              <w:t>1. Enjoy a wide variety of nutritious foods</w:t>
            </w:r>
          </w:p>
        </w:tc>
        <w:tc>
          <w:tcPr>
            <w:tcW w:w="1958" w:type="dxa"/>
            <w:hideMark/>
          </w:tcPr>
          <w:p w14:paraId="5DFA2F6D"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Food variety </w:t>
            </w:r>
            <w:r w:rsidRPr="0042654F">
              <w:rPr>
                <w:rFonts w:cstheme="minorHAnsi"/>
                <w:sz w:val="20"/>
                <w:szCs w:val="20"/>
                <w:vertAlign w:val="superscript"/>
                <w:lang w:val="en-AU"/>
              </w:rPr>
              <w:t>2</w:t>
            </w:r>
            <w:r w:rsidRPr="0042654F">
              <w:rPr>
                <w:rFonts w:cstheme="minorHAnsi"/>
                <w:sz w:val="20"/>
                <w:szCs w:val="20"/>
                <w:lang w:val="en-AU"/>
              </w:rPr>
              <w:t>: proportion of food from each of the 5 core food groups eaten at least one serve per week</w:t>
            </w:r>
          </w:p>
        </w:tc>
        <w:tc>
          <w:tcPr>
            <w:tcW w:w="1328" w:type="dxa"/>
            <w:hideMark/>
          </w:tcPr>
          <w:p w14:paraId="61FA60EE"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100%</w:t>
            </w:r>
          </w:p>
        </w:tc>
        <w:tc>
          <w:tcPr>
            <w:tcW w:w="1030" w:type="dxa"/>
            <w:hideMark/>
          </w:tcPr>
          <w:p w14:paraId="5D657FB9"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0%</w:t>
            </w:r>
          </w:p>
        </w:tc>
        <w:tc>
          <w:tcPr>
            <w:tcW w:w="1107" w:type="dxa"/>
            <w:hideMark/>
          </w:tcPr>
          <w:p w14:paraId="19E1C050"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10</w:t>
            </w:r>
          </w:p>
        </w:tc>
        <w:tc>
          <w:tcPr>
            <w:tcW w:w="6170" w:type="dxa"/>
          </w:tcPr>
          <w:p w14:paraId="0A80807E" w14:textId="198DA3AF" w:rsidR="0042654F" w:rsidRDefault="0042654F"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Pr>
                <w:rFonts w:cstheme="minorHAnsi"/>
                <w:sz w:val="20"/>
                <w:szCs w:val="20"/>
                <w:lang w:val="en-AU"/>
              </w:rPr>
              <w:t>Score (out of 10) were divided into 5 categories: Vegetables, Fruits, Proteins, Dairy, and Wholegrains.</w:t>
            </w:r>
          </w:p>
          <w:p w14:paraId="35D8D87B" w14:textId="53EEC821" w:rsidR="0042654F" w:rsidRDefault="0042654F"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Pr>
                <w:rFonts w:cstheme="minorHAnsi"/>
                <w:sz w:val="20"/>
                <w:szCs w:val="20"/>
                <w:lang w:val="en-AU"/>
              </w:rPr>
              <w:t xml:space="preserve"> </w:t>
            </w:r>
          </w:p>
          <w:p w14:paraId="592FD03F" w14:textId="69CD1DC1" w:rsidR="0042654F" w:rsidRPr="0042654F" w:rsidRDefault="0042654F" w:rsidP="0042654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Vegetable Score:</w:t>
            </w:r>
          </w:p>
          <w:p w14:paraId="4848D5D9" w14:textId="71C90655" w:rsidR="0042654F" w:rsidRDefault="0042654F" w:rsidP="0042654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 xml:space="preserve">To calculate the Vegetable </w:t>
            </w:r>
            <w:r>
              <w:rPr>
                <w:rFonts w:cstheme="minorHAnsi"/>
                <w:sz w:val="20"/>
                <w:szCs w:val="20"/>
                <w:lang w:val="en-AU"/>
              </w:rPr>
              <w:t>s</w:t>
            </w:r>
            <w:r w:rsidRPr="0042654F">
              <w:rPr>
                <w:rFonts w:cstheme="minorHAnsi"/>
                <w:sz w:val="20"/>
                <w:szCs w:val="20"/>
                <w:lang w:val="en-AU"/>
              </w:rPr>
              <w:t>core,</w:t>
            </w:r>
            <w:r w:rsidR="00EE7874">
              <w:rPr>
                <w:rFonts w:cstheme="minorHAnsi"/>
                <w:sz w:val="20"/>
                <w:szCs w:val="20"/>
                <w:lang w:val="en-AU"/>
              </w:rPr>
              <w:t xml:space="preserve"> we</w:t>
            </w:r>
            <w:r w:rsidRPr="0042654F">
              <w:rPr>
                <w:rFonts w:cstheme="minorHAnsi"/>
                <w:sz w:val="20"/>
                <w:szCs w:val="20"/>
                <w:lang w:val="en-AU"/>
              </w:rPr>
              <w:t xml:space="preserve"> need to determine whether</w:t>
            </w:r>
            <w:r w:rsidR="00EE7874">
              <w:rPr>
                <w:rFonts w:cstheme="minorHAnsi"/>
                <w:sz w:val="20"/>
                <w:szCs w:val="20"/>
                <w:lang w:val="en-AU"/>
              </w:rPr>
              <w:t xml:space="preserve"> an individual</w:t>
            </w:r>
            <w:r w:rsidRPr="0042654F">
              <w:rPr>
                <w:rFonts w:cstheme="minorHAnsi"/>
                <w:sz w:val="20"/>
                <w:szCs w:val="20"/>
                <w:lang w:val="en-AU"/>
              </w:rPr>
              <w:t xml:space="preserve"> consume more than 30 grams of beverages or 15 grams of food from each vegetable category. Then, calculate the</w:t>
            </w:r>
            <w:r w:rsidR="00EE7874">
              <w:rPr>
                <w:rFonts w:cstheme="minorHAnsi"/>
                <w:sz w:val="20"/>
                <w:szCs w:val="20"/>
                <w:lang w:val="en-AU"/>
              </w:rPr>
              <w:t xml:space="preserve"> Vegetable score</w:t>
            </w:r>
            <w:r w:rsidRPr="0042654F">
              <w:rPr>
                <w:rFonts w:cstheme="minorHAnsi"/>
                <w:sz w:val="20"/>
                <w:szCs w:val="20"/>
                <w:lang w:val="en-AU"/>
              </w:rPr>
              <w:t xml:space="preserve"> as the average of five different vegetable categories:</w:t>
            </w:r>
          </w:p>
          <w:p w14:paraId="00313101" w14:textId="77777777" w:rsidR="00EE7874" w:rsidRPr="0042654F" w:rsidRDefault="00EE7874" w:rsidP="0042654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2D40CA8A" w14:textId="5BD03A6E" w:rsidR="0042654F" w:rsidRPr="0042654F" w:rsidRDefault="00EE7874" w:rsidP="0042654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Pr>
                <w:rFonts w:cstheme="minorHAnsi"/>
                <w:sz w:val="20"/>
                <w:szCs w:val="20"/>
                <w:lang w:val="en-AU"/>
              </w:rPr>
              <w:t xml:space="preserve">- </w:t>
            </w:r>
            <w:r w:rsidR="0042654F" w:rsidRPr="0042654F">
              <w:rPr>
                <w:rFonts w:cstheme="minorHAnsi"/>
                <w:sz w:val="20"/>
                <w:szCs w:val="20"/>
                <w:lang w:val="en-AU"/>
              </w:rPr>
              <w:t>Green Brassica Vegetables</w:t>
            </w:r>
          </w:p>
          <w:p w14:paraId="29A6C868" w14:textId="5E5E81A6" w:rsidR="0042654F" w:rsidRPr="0042654F" w:rsidRDefault="00EE7874" w:rsidP="0042654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Pr>
                <w:rFonts w:cstheme="minorHAnsi"/>
                <w:sz w:val="20"/>
                <w:szCs w:val="20"/>
                <w:lang w:val="en-AU"/>
              </w:rPr>
              <w:t xml:space="preserve">- </w:t>
            </w:r>
            <w:r w:rsidR="0042654F" w:rsidRPr="0042654F">
              <w:rPr>
                <w:rFonts w:cstheme="minorHAnsi"/>
                <w:sz w:val="20"/>
                <w:szCs w:val="20"/>
                <w:lang w:val="en-AU"/>
              </w:rPr>
              <w:t>Orange Vegetables</w:t>
            </w:r>
          </w:p>
          <w:p w14:paraId="7E630110" w14:textId="306E1A1C" w:rsidR="0042654F" w:rsidRPr="0042654F" w:rsidRDefault="00EE7874" w:rsidP="0042654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Pr>
                <w:rFonts w:cstheme="minorHAnsi"/>
                <w:sz w:val="20"/>
                <w:szCs w:val="20"/>
                <w:lang w:val="en-AU"/>
              </w:rPr>
              <w:t xml:space="preserve">- </w:t>
            </w:r>
            <w:r w:rsidR="0042654F" w:rsidRPr="0042654F">
              <w:rPr>
                <w:rFonts w:cstheme="minorHAnsi"/>
                <w:sz w:val="20"/>
                <w:szCs w:val="20"/>
                <w:lang w:val="en-AU"/>
              </w:rPr>
              <w:t>Starchy Vegetables</w:t>
            </w:r>
          </w:p>
          <w:p w14:paraId="372CC75D" w14:textId="2E0CC65E" w:rsidR="0042654F" w:rsidRPr="0042654F" w:rsidRDefault="00EE7874" w:rsidP="0042654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Pr>
                <w:rFonts w:cstheme="minorHAnsi"/>
                <w:sz w:val="20"/>
                <w:szCs w:val="20"/>
                <w:lang w:val="en-AU"/>
              </w:rPr>
              <w:t xml:space="preserve">- </w:t>
            </w:r>
            <w:r w:rsidR="0042654F" w:rsidRPr="0042654F">
              <w:rPr>
                <w:rFonts w:cstheme="minorHAnsi"/>
                <w:sz w:val="20"/>
                <w:szCs w:val="20"/>
                <w:lang w:val="en-AU"/>
              </w:rPr>
              <w:t>Legumes (considered as a vegetable)</w:t>
            </w:r>
          </w:p>
          <w:p w14:paraId="4BE8FAB3" w14:textId="3FD9B08E" w:rsidR="0042654F" w:rsidRDefault="00EE7874" w:rsidP="0042654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Pr>
                <w:rFonts w:cstheme="minorHAnsi"/>
                <w:sz w:val="20"/>
                <w:szCs w:val="20"/>
                <w:lang w:val="en-AU"/>
              </w:rPr>
              <w:t xml:space="preserve">- </w:t>
            </w:r>
            <w:r w:rsidR="0042654F" w:rsidRPr="0042654F">
              <w:rPr>
                <w:rFonts w:cstheme="minorHAnsi"/>
                <w:sz w:val="20"/>
                <w:szCs w:val="20"/>
                <w:lang w:val="en-AU"/>
              </w:rPr>
              <w:t>Other Vegetables</w:t>
            </w:r>
          </w:p>
          <w:p w14:paraId="7EA65F91" w14:textId="77777777" w:rsidR="00EE7874" w:rsidRPr="0042654F" w:rsidRDefault="00EE7874" w:rsidP="0042654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1D866D48" w14:textId="05F514E1" w:rsidR="0042654F" w:rsidRDefault="00EE7874" w:rsidP="0042654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Pr>
                <w:rFonts w:cstheme="minorHAnsi"/>
                <w:sz w:val="20"/>
                <w:szCs w:val="20"/>
                <w:lang w:val="en-AU"/>
              </w:rPr>
              <w:t>S</w:t>
            </w:r>
            <w:r w:rsidR="0042654F" w:rsidRPr="0042654F">
              <w:rPr>
                <w:rFonts w:cstheme="minorHAnsi"/>
                <w:sz w:val="20"/>
                <w:szCs w:val="20"/>
                <w:lang w:val="en-AU"/>
              </w:rPr>
              <w:t xml:space="preserve">um up the quantities consumed from each of these categories and divide the total by 5 to get </w:t>
            </w:r>
            <w:r>
              <w:rPr>
                <w:rFonts w:cstheme="minorHAnsi"/>
                <w:sz w:val="20"/>
                <w:szCs w:val="20"/>
                <w:lang w:val="en-AU"/>
              </w:rPr>
              <w:t>the Vegetables score</w:t>
            </w:r>
            <w:r w:rsidR="0042654F" w:rsidRPr="0042654F">
              <w:rPr>
                <w:rFonts w:cstheme="minorHAnsi"/>
                <w:sz w:val="20"/>
                <w:szCs w:val="20"/>
                <w:lang w:val="en-AU"/>
              </w:rPr>
              <w:t xml:space="preserve">. This score represents how well </w:t>
            </w:r>
            <w:r>
              <w:rPr>
                <w:rFonts w:cstheme="minorHAnsi"/>
                <w:sz w:val="20"/>
                <w:szCs w:val="20"/>
                <w:lang w:val="en-AU"/>
              </w:rPr>
              <w:t>the individual</w:t>
            </w:r>
            <w:r w:rsidR="0042654F" w:rsidRPr="0042654F">
              <w:rPr>
                <w:rFonts w:cstheme="minorHAnsi"/>
                <w:sz w:val="20"/>
                <w:szCs w:val="20"/>
                <w:lang w:val="en-AU"/>
              </w:rPr>
              <w:t xml:space="preserve"> meet the recommended consumption levels for these various vegetable categories.</w:t>
            </w:r>
          </w:p>
          <w:p w14:paraId="311A6130" w14:textId="77777777" w:rsidR="0042654F" w:rsidRDefault="0042654F"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7FC70A81" w14:textId="034E9C38" w:rsidR="00EE7874" w:rsidRPr="00EE7874" w:rsidRDefault="00695DBF" w:rsidP="00EE7874">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 xml:space="preserve">Fruit </w:t>
            </w:r>
            <w:r w:rsidR="00EE7874">
              <w:rPr>
                <w:rFonts w:cstheme="minorHAnsi"/>
                <w:sz w:val="20"/>
                <w:szCs w:val="20"/>
                <w:lang w:val="en-AU"/>
              </w:rPr>
              <w:t>S</w:t>
            </w:r>
            <w:r w:rsidRPr="0042654F">
              <w:rPr>
                <w:rFonts w:cstheme="minorHAnsi"/>
                <w:sz w:val="20"/>
                <w:szCs w:val="20"/>
                <w:lang w:val="en-AU"/>
              </w:rPr>
              <w:t>core:</w:t>
            </w:r>
          </w:p>
          <w:p w14:paraId="11EAEC47" w14:textId="205D0661" w:rsidR="00EE7874" w:rsidRPr="00EE7874" w:rsidRDefault="00EE7874" w:rsidP="00EE7874">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EE7874">
              <w:rPr>
                <w:rFonts w:cstheme="minorHAnsi"/>
                <w:sz w:val="20"/>
                <w:szCs w:val="20"/>
                <w:lang w:val="en-AU"/>
              </w:rPr>
              <w:t xml:space="preserve">To calculate </w:t>
            </w:r>
            <w:r>
              <w:rPr>
                <w:rFonts w:cstheme="minorHAnsi"/>
                <w:sz w:val="20"/>
                <w:szCs w:val="20"/>
                <w:lang w:val="en-AU"/>
              </w:rPr>
              <w:t>the Fruit score</w:t>
            </w:r>
            <w:r w:rsidRPr="00EE7874">
              <w:rPr>
                <w:rFonts w:cstheme="minorHAnsi"/>
                <w:sz w:val="20"/>
                <w:szCs w:val="20"/>
                <w:lang w:val="en-AU"/>
              </w:rPr>
              <w:t xml:space="preserve">, </w:t>
            </w:r>
            <w:r>
              <w:rPr>
                <w:rFonts w:cstheme="minorHAnsi"/>
                <w:sz w:val="20"/>
                <w:szCs w:val="20"/>
                <w:lang w:val="en-AU"/>
              </w:rPr>
              <w:t>we</w:t>
            </w:r>
            <w:r w:rsidRPr="00EE7874">
              <w:rPr>
                <w:rFonts w:cstheme="minorHAnsi"/>
                <w:sz w:val="20"/>
                <w:szCs w:val="20"/>
                <w:lang w:val="en-AU"/>
              </w:rPr>
              <w:t xml:space="preserve"> need to determine whether </w:t>
            </w:r>
            <w:r>
              <w:rPr>
                <w:rFonts w:cstheme="minorHAnsi"/>
                <w:sz w:val="20"/>
                <w:szCs w:val="20"/>
                <w:lang w:val="en-AU"/>
              </w:rPr>
              <w:t>an individual</w:t>
            </w:r>
            <w:r w:rsidRPr="00EE7874">
              <w:rPr>
                <w:rFonts w:cstheme="minorHAnsi"/>
                <w:sz w:val="20"/>
                <w:szCs w:val="20"/>
                <w:lang w:val="en-AU"/>
              </w:rPr>
              <w:t xml:space="preserve"> consume more than 30 grams of beverages or 15 grams of food from each </w:t>
            </w:r>
            <w:r>
              <w:rPr>
                <w:rFonts w:cstheme="minorHAnsi"/>
                <w:sz w:val="20"/>
                <w:szCs w:val="20"/>
                <w:lang w:val="en-AU"/>
              </w:rPr>
              <w:t>fruit</w:t>
            </w:r>
            <w:r w:rsidRPr="00EE7874">
              <w:rPr>
                <w:rFonts w:cstheme="minorHAnsi"/>
                <w:sz w:val="20"/>
                <w:szCs w:val="20"/>
                <w:lang w:val="en-AU"/>
              </w:rPr>
              <w:t xml:space="preserve"> category. Then, calculate the</w:t>
            </w:r>
            <w:r>
              <w:rPr>
                <w:rFonts w:cstheme="minorHAnsi"/>
                <w:sz w:val="20"/>
                <w:szCs w:val="20"/>
                <w:lang w:val="en-AU"/>
              </w:rPr>
              <w:t xml:space="preserve"> Fruit score</w:t>
            </w:r>
            <w:r w:rsidRPr="00EE7874">
              <w:rPr>
                <w:rFonts w:cstheme="minorHAnsi"/>
                <w:sz w:val="20"/>
                <w:szCs w:val="20"/>
                <w:lang w:val="en-AU"/>
              </w:rPr>
              <w:t xml:space="preserve"> as the average of </w:t>
            </w:r>
            <w:r>
              <w:rPr>
                <w:rFonts w:cstheme="minorHAnsi"/>
                <w:sz w:val="20"/>
                <w:szCs w:val="20"/>
                <w:lang w:val="en-AU"/>
              </w:rPr>
              <w:t>six</w:t>
            </w:r>
            <w:r w:rsidRPr="00EE7874">
              <w:rPr>
                <w:rFonts w:cstheme="minorHAnsi"/>
                <w:sz w:val="20"/>
                <w:szCs w:val="20"/>
                <w:lang w:val="en-AU"/>
              </w:rPr>
              <w:t xml:space="preserve"> different </w:t>
            </w:r>
            <w:r>
              <w:rPr>
                <w:rFonts w:cstheme="minorHAnsi"/>
                <w:sz w:val="20"/>
                <w:szCs w:val="20"/>
                <w:lang w:val="en-AU"/>
              </w:rPr>
              <w:t xml:space="preserve">fruit </w:t>
            </w:r>
            <w:r w:rsidRPr="00EE7874">
              <w:rPr>
                <w:rFonts w:cstheme="minorHAnsi"/>
                <w:sz w:val="20"/>
                <w:szCs w:val="20"/>
                <w:lang w:val="en-AU"/>
              </w:rPr>
              <w:t>categories:</w:t>
            </w:r>
          </w:p>
          <w:p w14:paraId="7C772B8B" w14:textId="77777777" w:rsidR="00EE7874" w:rsidRDefault="00EE7874" w:rsidP="00EE7874">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509DA3B1" w14:textId="77777777" w:rsidR="00EE7874" w:rsidRDefault="00EE7874" w:rsidP="00EE7874">
            <w:pPr>
              <w:pStyle w:val="NoSpacing"/>
              <w:numPr>
                <w:ilvl w:val="0"/>
                <w:numId w:val="3"/>
              </w:numPr>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EE7874">
              <w:rPr>
                <w:rFonts w:cstheme="minorHAnsi"/>
                <w:sz w:val="20"/>
                <w:szCs w:val="20"/>
                <w:lang w:val="en-AU"/>
              </w:rPr>
              <w:t>Fruit</w:t>
            </w:r>
            <w:r>
              <w:rPr>
                <w:rFonts w:cstheme="minorHAnsi"/>
                <w:sz w:val="20"/>
                <w:szCs w:val="20"/>
                <w:lang w:val="en-AU"/>
              </w:rPr>
              <w:t xml:space="preserve"> </w:t>
            </w:r>
            <w:r w:rsidRPr="00EE7874">
              <w:rPr>
                <w:rFonts w:cstheme="minorHAnsi"/>
                <w:sz w:val="20"/>
                <w:szCs w:val="20"/>
                <w:lang w:val="en-AU"/>
              </w:rPr>
              <w:t>juice</w:t>
            </w:r>
          </w:p>
          <w:p w14:paraId="2EB062A8" w14:textId="77777777" w:rsidR="00EE7874" w:rsidRDefault="00EE7874" w:rsidP="00EE7874">
            <w:pPr>
              <w:pStyle w:val="NoSpacing"/>
              <w:numPr>
                <w:ilvl w:val="0"/>
                <w:numId w:val="3"/>
              </w:numPr>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EE7874">
              <w:rPr>
                <w:rFonts w:cstheme="minorHAnsi"/>
                <w:sz w:val="20"/>
                <w:szCs w:val="20"/>
                <w:lang w:val="en-AU"/>
              </w:rPr>
              <w:t>Stone</w:t>
            </w:r>
            <w:r>
              <w:rPr>
                <w:rFonts w:cstheme="minorHAnsi"/>
                <w:sz w:val="20"/>
                <w:szCs w:val="20"/>
                <w:lang w:val="en-AU"/>
              </w:rPr>
              <w:t xml:space="preserve"> </w:t>
            </w:r>
            <w:r w:rsidRPr="00EE7874">
              <w:rPr>
                <w:rFonts w:cstheme="minorHAnsi"/>
                <w:sz w:val="20"/>
                <w:szCs w:val="20"/>
                <w:lang w:val="en-AU"/>
              </w:rPr>
              <w:t>fruits</w:t>
            </w:r>
          </w:p>
          <w:p w14:paraId="3355796B" w14:textId="77777777" w:rsidR="00EE7874" w:rsidRDefault="00EE7874" w:rsidP="00EE7874">
            <w:pPr>
              <w:pStyle w:val="NoSpacing"/>
              <w:numPr>
                <w:ilvl w:val="0"/>
                <w:numId w:val="3"/>
              </w:numPr>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EE7874">
              <w:rPr>
                <w:rFonts w:cstheme="minorHAnsi"/>
                <w:sz w:val="20"/>
                <w:szCs w:val="20"/>
                <w:lang w:val="en-AU"/>
              </w:rPr>
              <w:t>Berry</w:t>
            </w:r>
            <w:r>
              <w:rPr>
                <w:rFonts w:cstheme="minorHAnsi"/>
                <w:sz w:val="20"/>
                <w:szCs w:val="20"/>
                <w:lang w:val="en-AU"/>
              </w:rPr>
              <w:t xml:space="preserve"> </w:t>
            </w:r>
            <w:r w:rsidRPr="00EE7874">
              <w:rPr>
                <w:rFonts w:cstheme="minorHAnsi"/>
                <w:sz w:val="20"/>
                <w:szCs w:val="20"/>
                <w:lang w:val="en-AU"/>
              </w:rPr>
              <w:t>fruits</w:t>
            </w:r>
          </w:p>
          <w:p w14:paraId="0517FD81" w14:textId="77777777" w:rsidR="00EE7874" w:rsidRDefault="00EE7874" w:rsidP="00EE7874">
            <w:pPr>
              <w:pStyle w:val="NoSpacing"/>
              <w:numPr>
                <w:ilvl w:val="0"/>
                <w:numId w:val="3"/>
              </w:numPr>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EE7874">
              <w:rPr>
                <w:rFonts w:cstheme="minorHAnsi"/>
                <w:sz w:val="20"/>
                <w:szCs w:val="20"/>
                <w:lang w:val="en-AU"/>
              </w:rPr>
              <w:lastRenderedPageBreak/>
              <w:t>Citrus</w:t>
            </w:r>
            <w:r>
              <w:rPr>
                <w:rFonts w:cstheme="minorHAnsi"/>
                <w:sz w:val="20"/>
                <w:szCs w:val="20"/>
                <w:lang w:val="en-AU"/>
              </w:rPr>
              <w:t xml:space="preserve"> </w:t>
            </w:r>
            <w:r w:rsidRPr="00EE7874">
              <w:rPr>
                <w:rFonts w:cstheme="minorHAnsi"/>
                <w:sz w:val="20"/>
                <w:szCs w:val="20"/>
                <w:lang w:val="en-AU"/>
              </w:rPr>
              <w:t>fruits</w:t>
            </w:r>
          </w:p>
          <w:p w14:paraId="376723F1" w14:textId="77777777" w:rsidR="00EE7874" w:rsidRDefault="00EE7874" w:rsidP="00EE7874">
            <w:pPr>
              <w:pStyle w:val="NoSpacing"/>
              <w:numPr>
                <w:ilvl w:val="0"/>
                <w:numId w:val="3"/>
              </w:numPr>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EE7874">
              <w:rPr>
                <w:rFonts w:cstheme="minorHAnsi"/>
                <w:sz w:val="20"/>
                <w:szCs w:val="20"/>
                <w:lang w:val="en-AU"/>
              </w:rPr>
              <w:t>Tropical</w:t>
            </w:r>
            <w:r>
              <w:rPr>
                <w:rFonts w:cstheme="minorHAnsi"/>
                <w:sz w:val="20"/>
                <w:szCs w:val="20"/>
                <w:lang w:val="en-AU"/>
              </w:rPr>
              <w:t xml:space="preserve"> </w:t>
            </w:r>
            <w:r w:rsidRPr="00EE7874">
              <w:rPr>
                <w:rFonts w:cstheme="minorHAnsi"/>
                <w:sz w:val="20"/>
                <w:szCs w:val="20"/>
                <w:lang w:val="en-AU"/>
              </w:rPr>
              <w:t>fruits</w:t>
            </w:r>
          </w:p>
          <w:p w14:paraId="312FE267" w14:textId="54E464A4" w:rsidR="00EE7874" w:rsidRPr="00EE7874" w:rsidRDefault="00EE7874" w:rsidP="00EE7874">
            <w:pPr>
              <w:pStyle w:val="NoSpacing"/>
              <w:numPr>
                <w:ilvl w:val="0"/>
                <w:numId w:val="3"/>
              </w:numPr>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EE7874">
              <w:rPr>
                <w:rFonts w:cstheme="minorHAnsi"/>
                <w:sz w:val="20"/>
                <w:szCs w:val="20"/>
                <w:lang w:val="en-AU"/>
              </w:rPr>
              <w:t>Other</w:t>
            </w:r>
            <w:r>
              <w:rPr>
                <w:rFonts w:cstheme="minorHAnsi"/>
                <w:sz w:val="20"/>
                <w:szCs w:val="20"/>
                <w:lang w:val="en-AU"/>
              </w:rPr>
              <w:t xml:space="preserve"> f</w:t>
            </w:r>
            <w:r w:rsidRPr="00EE7874">
              <w:rPr>
                <w:rFonts w:cstheme="minorHAnsi"/>
                <w:sz w:val="20"/>
                <w:szCs w:val="20"/>
                <w:lang w:val="en-AU"/>
              </w:rPr>
              <w:t>ruits</w:t>
            </w:r>
          </w:p>
          <w:p w14:paraId="3C583BA7" w14:textId="77777777" w:rsidR="00EE7874" w:rsidRDefault="00EE7874" w:rsidP="00EE7874">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04796FE5" w14:textId="48F7ACDD" w:rsidR="00EE7874" w:rsidRDefault="00EE7874" w:rsidP="00EE7874">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Pr>
                <w:rFonts w:cstheme="minorHAnsi"/>
                <w:sz w:val="20"/>
                <w:szCs w:val="20"/>
                <w:lang w:val="en-AU"/>
              </w:rPr>
              <w:t>S</w:t>
            </w:r>
            <w:r w:rsidRPr="00EE7874">
              <w:rPr>
                <w:rFonts w:cstheme="minorHAnsi"/>
                <w:sz w:val="20"/>
                <w:szCs w:val="20"/>
                <w:lang w:val="en-AU"/>
              </w:rPr>
              <w:t xml:space="preserve">um up the quantities consumed from each of these categories and divide the total by </w:t>
            </w:r>
            <w:r>
              <w:rPr>
                <w:rFonts w:cstheme="minorHAnsi"/>
                <w:sz w:val="20"/>
                <w:szCs w:val="20"/>
                <w:lang w:val="en-AU"/>
              </w:rPr>
              <w:t>6</w:t>
            </w:r>
            <w:r w:rsidRPr="00EE7874">
              <w:rPr>
                <w:rFonts w:cstheme="minorHAnsi"/>
                <w:sz w:val="20"/>
                <w:szCs w:val="20"/>
                <w:lang w:val="en-AU"/>
              </w:rPr>
              <w:t xml:space="preserve"> to get </w:t>
            </w:r>
            <w:r w:rsidR="00BB6C43">
              <w:rPr>
                <w:rFonts w:cstheme="minorHAnsi"/>
                <w:sz w:val="20"/>
                <w:szCs w:val="20"/>
                <w:lang w:val="en-AU"/>
              </w:rPr>
              <w:t>the Fruit score</w:t>
            </w:r>
            <w:r w:rsidRPr="00EE7874">
              <w:rPr>
                <w:rFonts w:cstheme="minorHAnsi"/>
                <w:sz w:val="20"/>
                <w:szCs w:val="20"/>
                <w:lang w:val="en-AU"/>
              </w:rPr>
              <w:t>. This score represents how well</w:t>
            </w:r>
            <w:r w:rsidR="00BB6C43">
              <w:rPr>
                <w:rFonts w:cstheme="minorHAnsi"/>
                <w:sz w:val="20"/>
                <w:szCs w:val="20"/>
                <w:lang w:val="en-AU"/>
              </w:rPr>
              <w:t xml:space="preserve"> an individual</w:t>
            </w:r>
            <w:r w:rsidRPr="00EE7874">
              <w:rPr>
                <w:rFonts w:cstheme="minorHAnsi"/>
                <w:sz w:val="20"/>
                <w:szCs w:val="20"/>
                <w:lang w:val="en-AU"/>
              </w:rPr>
              <w:t xml:space="preserve"> meet the recommended consumption levels for these various </w:t>
            </w:r>
            <w:r w:rsidR="00BB6C43">
              <w:rPr>
                <w:rFonts w:cstheme="minorHAnsi"/>
                <w:sz w:val="20"/>
                <w:szCs w:val="20"/>
                <w:lang w:val="en-AU"/>
              </w:rPr>
              <w:t>fruit</w:t>
            </w:r>
            <w:r w:rsidRPr="00EE7874">
              <w:rPr>
                <w:rFonts w:cstheme="minorHAnsi"/>
                <w:sz w:val="20"/>
                <w:szCs w:val="20"/>
                <w:lang w:val="en-AU"/>
              </w:rPr>
              <w:t xml:space="preserve"> categories.</w:t>
            </w:r>
          </w:p>
          <w:p w14:paraId="4DD06202" w14:textId="77777777" w:rsidR="00BB6C43" w:rsidRDefault="00BB6C43" w:rsidP="00EE7874">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46DDCD46" w14:textId="3769A0C4" w:rsidR="00BB6C43" w:rsidRPr="00BB6C43" w:rsidRDefault="00BB6C43" w:rsidP="00BB6C43">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BB6C43">
              <w:rPr>
                <w:rFonts w:cstheme="minorHAnsi"/>
                <w:sz w:val="20"/>
                <w:szCs w:val="20"/>
                <w:lang w:val="en-AU"/>
              </w:rPr>
              <w:t>Proteins Score:</w:t>
            </w:r>
          </w:p>
          <w:p w14:paraId="4618D9B6" w14:textId="77777777" w:rsidR="00BB6C43" w:rsidRPr="00BB6C43" w:rsidRDefault="00BB6C43" w:rsidP="00BB6C43">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4264E872" w14:textId="153AD3C6" w:rsidR="00BB6C43" w:rsidRPr="00BB6C43" w:rsidRDefault="00BB6C43" w:rsidP="00BB6C43">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BB6C43">
              <w:rPr>
                <w:rFonts w:cstheme="minorHAnsi"/>
                <w:sz w:val="20"/>
                <w:szCs w:val="20"/>
                <w:lang w:val="en-AU"/>
              </w:rPr>
              <w:t>To calculate the</w:t>
            </w:r>
            <w:r>
              <w:rPr>
                <w:rFonts w:cstheme="minorHAnsi"/>
                <w:sz w:val="20"/>
                <w:szCs w:val="20"/>
                <w:lang w:val="en-AU"/>
              </w:rPr>
              <w:t xml:space="preserve"> </w:t>
            </w:r>
            <w:r w:rsidRPr="00BB6C43">
              <w:rPr>
                <w:rFonts w:cstheme="minorHAnsi"/>
                <w:sz w:val="20"/>
                <w:szCs w:val="20"/>
                <w:lang w:val="en-AU"/>
              </w:rPr>
              <w:t>Proteins Scor</w:t>
            </w:r>
            <w:r>
              <w:rPr>
                <w:rFonts w:cstheme="minorHAnsi"/>
                <w:sz w:val="20"/>
                <w:szCs w:val="20"/>
                <w:lang w:val="en-AU"/>
              </w:rPr>
              <w:t>e</w:t>
            </w:r>
            <w:r w:rsidRPr="00BB6C43">
              <w:rPr>
                <w:rFonts w:cstheme="minorHAnsi"/>
                <w:sz w:val="20"/>
                <w:szCs w:val="20"/>
                <w:lang w:val="en-AU"/>
              </w:rPr>
              <w:t xml:space="preserve">, </w:t>
            </w:r>
            <w:r>
              <w:rPr>
                <w:rFonts w:cstheme="minorHAnsi"/>
                <w:sz w:val="20"/>
                <w:szCs w:val="20"/>
                <w:lang w:val="en-AU"/>
              </w:rPr>
              <w:t>we first</w:t>
            </w:r>
            <w:r w:rsidRPr="00BB6C43">
              <w:rPr>
                <w:rFonts w:cstheme="minorHAnsi"/>
                <w:sz w:val="20"/>
                <w:szCs w:val="20"/>
                <w:lang w:val="en-AU"/>
              </w:rPr>
              <w:t xml:space="preserve"> determine whether </w:t>
            </w:r>
            <w:r>
              <w:rPr>
                <w:rFonts w:cstheme="minorHAnsi"/>
                <w:sz w:val="20"/>
                <w:szCs w:val="20"/>
                <w:lang w:val="en-AU"/>
              </w:rPr>
              <w:t>an individual</w:t>
            </w:r>
            <w:r w:rsidRPr="00BB6C43">
              <w:rPr>
                <w:rFonts w:cstheme="minorHAnsi"/>
                <w:sz w:val="20"/>
                <w:szCs w:val="20"/>
                <w:lang w:val="en-AU"/>
              </w:rPr>
              <w:t xml:space="preserve"> consume more than 30 grams of meat-based beverages or 15 grams of meat-based foods from the lean meat category or suitable alternatives. Then, you calculate the</w:t>
            </w:r>
            <w:r>
              <w:rPr>
                <w:rFonts w:cstheme="minorHAnsi"/>
                <w:sz w:val="20"/>
                <w:szCs w:val="20"/>
                <w:lang w:val="en-AU"/>
              </w:rPr>
              <w:t xml:space="preserve"> Protein score</w:t>
            </w:r>
            <w:r w:rsidRPr="00BB6C43">
              <w:rPr>
                <w:rFonts w:cstheme="minorHAnsi"/>
                <w:sz w:val="20"/>
                <w:szCs w:val="20"/>
                <w:lang w:val="en-AU"/>
              </w:rPr>
              <w:t xml:space="preserve"> as the average of four different protein categories:</w:t>
            </w:r>
          </w:p>
          <w:p w14:paraId="34362246" w14:textId="77777777" w:rsidR="00BB6C43" w:rsidRPr="00BB6C43" w:rsidRDefault="00BB6C43" w:rsidP="00BB6C43">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1BCDAE80" w14:textId="42049DB7" w:rsidR="00BB6C43" w:rsidRPr="00BB6C43" w:rsidRDefault="00BB6C43" w:rsidP="00BB6C43">
            <w:pPr>
              <w:pStyle w:val="NoSpacing"/>
              <w:numPr>
                <w:ilvl w:val="0"/>
                <w:numId w:val="3"/>
              </w:numPr>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BB6C43">
              <w:rPr>
                <w:rFonts w:cstheme="minorHAnsi"/>
                <w:sz w:val="20"/>
                <w:szCs w:val="20"/>
                <w:lang w:val="en-AU"/>
              </w:rPr>
              <w:t>Red Meat</w:t>
            </w:r>
          </w:p>
          <w:p w14:paraId="3CAC1A86" w14:textId="1DF74F26" w:rsidR="00BB6C43" w:rsidRPr="00BB6C43" w:rsidRDefault="00BB6C43" w:rsidP="00BB6C43">
            <w:pPr>
              <w:pStyle w:val="NoSpacing"/>
              <w:numPr>
                <w:ilvl w:val="0"/>
                <w:numId w:val="3"/>
              </w:numPr>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BB6C43">
              <w:rPr>
                <w:rFonts w:cstheme="minorHAnsi"/>
                <w:sz w:val="20"/>
                <w:szCs w:val="20"/>
                <w:lang w:val="en-AU"/>
              </w:rPr>
              <w:t>Poultry</w:t>
            </w:r>
          </w:p>
          <w:p w14:paraId="31825F19" w14:textId="24DE24D1" w:rsidR="00BB6C43" w:rsidRPr="00BB6C43" w:rsidRDefault="00BB6C43" w:rsidP="00BB6C43">
            <w:pPr>
              <w:pStyle w:val="NoSpacing"/>
              <w:numPr>
                <w:ilvl w:val="0"/>
                <w:numId w:val="3"/>
              </w:numPr>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BB6C43">
              <w:rPr>
                <w:rFonts w:cstheme="minorHAnsi"/>
                <w:sz w:val="20"/>
                <w:szCs w:val="20"/>
                <w:lang w:val="en-AU"/>
              </w:rPr>
              <w:t>Fish</w:t>
            </w:r>
          </w:p>
          <w:p w14:paraId="71870271" w14:textId="57D249CE" w:rsidR="00BB6C43" w:rsidRDefault="00BB6C43" w:rsidP="00BB6C43">
            <w:pPr>
              <w:pStyle w:val="NoSpacing"/>
              <w:numPr>
                <w:ilvl w:val="0"/>
                <w:numId w:val="3"/>
              </w:numPr>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BB6C43">
              <w:rPr>
                <w:rFonts w:cstheme="minorHAnsi"/>
                <w:sz w:val="20"/>
                <w:szCs w:val="20"/>
                <w:lang w:val="en-AU"/>
              </w:rPr>
              <w:t>Meat Alternatives</w:t>
            </w:r>
          </w:p>
          <w:p w14:paraId="28107F0B" w14:textId="77777777" w:rsidR="00BB6C43" w:rsidRPr="00BB6C43" w:rsidRDefault="00BB6C43" w:rsidP="00BB6C43">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7B8A51A5" w14:textId="017E50AE" w:rsidR="00695DBF" w:rsidRPr="0042654F" w:rsidRDefault="00BB6C43" w:rsidP="00BB6C43">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Pr>
                <w:rFonts w:cstheme="minorHAnsi"/>
                <w:sz w:val="20"/>
                <w:szCs w:val="20"/>
                <w:lang w:val="en-AU"/>
              </w:rPr>
              <w:t>S</w:t>
            </w:r>
            <w:r w:rsidRPr="00BB6C43">
              <w:rPr>
                <w:rFonts w:cstheme="minorHAnsi"/>
                <w:sz w:val="20"/>
                <w:szCs w:val="20"/>
                <w:lang w:val="en-AU"/>
              </w:rPr>
              <w:t xml:space="preserve">um up the quantities consumed from each of these protein categories and divide the total by 4 to get </w:t>
            </w:r>
            <w:r>
              <w:rPr>
                <w:rFonts w:cstheme="minorHAnsi"/>
                <w:sz w:val="20"/>
                <w:szCs w:val="20"/>
                <w:lang w:val="en-AU"/>
              </w:rPr>
              <w:t>Proteins score</w:t>
            </w:r>
            <w:r w:rsidRPr="00BB6C43">
              <w:rPr>
                <w:rFonts w:cstheme="minorHAnsi"/>
                <w:sz w:val="20"/>
                <w:szCs w:val="20"/>
                <w:lang w:val="en-AU"/>
              </w:rPr>
              <w:t>. This score represents how well</w:t>
            </w:r>
            <w:r>
              <w:rPr>
                <w:rFonts w:cstheme="minorHAnsi"/>
                <w:sz w:val="20"/>
                <w:szCs w:val="20"/>
                <w:lang w:val="en-AU"/>
              </w:rPr>
              <w:t xml:space="preserve"> an individual</w:t>
            </w:r>
            <w:r w:rsidRPr="00BB6C43">
              <w:rPr>
                <w:rFonts w:cstheme="minorHAnsi"/>
                <w:sz w:val="20"/>
                <w:szCs w:val="20"/>
                <w:lang w:val="en-AU"/>
              </w:rPr>
              <w:t xml:space="preserve"> meet the recommended consumption levels for these various protein sources, considering both meat and suitable alternatives.</w:t>
            </w:r>
          </w:p>
          <w:p w14:paraId="58FA574C" w14:textId="77777777" w:rsidR="00BB6C43" w:rsidRDefault="00BB6C43"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24393988" w14:textId="77777777" w:rsidR="00BB6C43" w:rsidRPr="00BB6C43" w:rsidRDefault="00BB6C43" w:rsidP="00BB6C43">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BB6C43">
              <w:rPr>
                <w:rFonts w:cstheme="minorHAnsi"/>
                <w:sz w:val="20"/>
                <w:szCs w:val="20"/>
                <w:lang w:val="en-AU"/>
              </w:rPr>
              <w:t>Dairy Score:</w:t>
            </w:r>
          </w:p>
          <w:p w14:paraId="4260D499" w14:textId="77777777" w:rsidR="00BB6C43" w:rsidRPr="00BB6C43" w:rsidRDefault="00BB6C43" w:rsidP="00BB6C43">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17C8C248" w14:textId="46F80578" w:rsidR="00BB6C43" w:rsidRPr="00BB6C43" w:rsidRDefault="00BB6C43" w:rsidP="00BB6C43">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BB6C43">
              <w:rPr>
                <w:rFonts w:cstheme="minorHAnsi"/>
                <w:sz w:val="20"/>
                <w:szCs w:val="20"/>
                <w:lang w:val="en-AU"/>
              </w:rPr>
              <w:t xml:space="preserve">To calculate the Dairy Score, </w:t>
            </w:r>
            <w:r>
              <w:rPr>
                <w:rFonts w:cstheme="minorHAnsi"/>
                <w:sz w:val="20"/>
                <w:szCs w:val="20"/>
                <w:lang w:val="en-AU"/>
              </w:rPr>
              <w:t>we</w:t>
            </w:r>
            <w:r w:rsidRPr="00BB6C43">
              <w:rPr>
                <w:rFonts w:cstheme="minorHAnsi"/>
                <w:sz w:val="20"/>
                <w:szCs w:val="20"/>
                <w:lang w:val="en-AU"/>
              </w:rPr>
              <w:t xml:space="preserve"> first determine whether </w:t>
            </w:r>
            <w:r>
              <w:rPr>
                <w:rFonts w:cstheme="minorHAnsi"/>
                <w:sz w:val="20"/>
                <w:szCs w:val="20"/>
                <w:lang w:val="en-AU"/>
              </w:rPr>
              <w:t>an individual</w:t>
            </w:r>
            <w:r w:rsidRPr="00BB6C43">
              <w:rPr>
                <w:rFonts w:cstheme="minorHAnsi"/>
                <w:sz w:val="20"/>
                <w:szCs w:val="20"/>
                <w:lang w:val="en-AU"/>
              </w:rPr>
              <w:t xml:space="preserve"> consume more than 30 grams of dairy-based beverages or 15 grams of dairy-based foods or suitable alternatives. Then, calculate the</w:t>
            </w:r>
            <w:r>
              <w:rPr>
                <w:rFonts w:cstheme="minorHAnsi"/>
                <w:sz w:val="20"/>
                <w:szCs w:val="20"/>
                <w:lang w:val="en-AU"/>
              </w:rPr>
              <w:t xml:space="preserve"> s</w:t>
            </w:r>
            <w:r w:rsidRPr="00BB6C43">
              <w:rPr>
                <w:rFonts w:cstheme="minorHAnsi"/>
                <w:sz w:val="20"/>
                <w:szCs w:val="20"/>
                <w:lang w:val="en-AU"/>
              </w:rPr>
              <w:t>core as the average of three different dairy product categories:</w:t>
            </w:r>
          </w:p>
          <w:p w14:paraId="0BD20FB0" w14:textId="77777777" w:rsidR="00BB6C43" w:rsidRPr="00BB6C43" w:rsidRDefault="00BB6C43" w:rsidP="00BB6C43">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14B08A03" w14:textId="6064C330" w:rsidR="00BB6C43" w:rsidRPr="00BB6C43" w:rsidRDefault="00BB6C43" w:rsidP="00BB6C43">
            <w:pPr>
              <w:pStyle w:val="NoSpacing"/>
              <w:numPr>
                <w:ilvl w:val="0"/>
                <w:numId w:val="3"/>
              </w:numPr>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BB6C43">
              <w:rPr>
                <w:rFonts w:cstheme="minorHAnsi"/>
                <w:sz w:val="20"/>
                <w:szCs w:val="20"/>
                <w:lang w:val="en-AU"/>
              </w:rPr>
              <w:t>Milk</w:t>
            </w:r>
          </w:p>
          <w:p w14:paraId="53AB5BF9" w14:textId="6917CB71" w:rsidR="00BB6C43" w:rsidRPr="00BB6C43" w:rsidRDefault="00BB6C43" w:rsidP="00BB6C43">
            <w:pPr>
              <w:pStyle w:val="NoSpacing"/>
              <w:numPr>
                <w:ilvl w:val="0"/>
                <w:numId w:val="3"/>
              </w:numPr>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BB6C43">
              <w:rPr>
                <w:rFonts w:cstheme="minorHAnsi"/>
                <w:sz w:val="20"/>
                <w:szCs w:val="20"/>
                <w:lang w:val="en-AU"/>
              </w:rPr>
              <w:t>Yogurt</w:t>
            </w:r>
          </w:p>
          <w:p w14:paraId="6FF432DA" w14:textId="6C4220CD" w:rsidR="00BB6C43" w:rsidRPr="00BB6C43" w:rsidRDefault="00BB6C43" w:rsidP="00BB6C43">
            <w:pPr>
              <w:pStyle w:val="NoSpacing"/>
              <w:numPr>
                <w:ilvl w:val="0"/>
                <w:numId w:val="3"/>
              </w:numPr>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BB6C43">
              <w:rPr>
                <w:rFonts w:cstheme="minorHAnsi"/>
                <w:sz w:val="20"/>
                <w:szCs w:val="20"/>
                <w:lang w:val="en-AU"/>
              </w:rPr>
              <w:lastRenderedPageBreak/>
              <w:t>Cheese</w:t>
            </w:r>
          </w:p>
          <w:p w14:paraId="40E5D3ED" w14:textId="6A4B62E2" w:rsidR="00BB6C43" w:rsidRDefault="00BB6C43" w:rsidP="00BB6C43">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Pr>
                <w:rFonts w:cstheme="minorHAnsi"/>
                <w:sz w:val="20"/>
                <w:szCs w:val="20"/>
                <w:lang w:val="en-AU"/>
              </w:rPr>
              <w:t>S</w:t>
            </w:r>
            <w:r w:rsidRPr="00BB6C43">
              <w:rPr>
                <w:rFonts w:cstheme="minorHAnsi"/>
                <w:sz w:val="20"/>
                <w:szCs w:val="20"/>
                <w:lang w:val="en-AU"/>
              </w:rPr>
              <w:t xml:space="preserve">um up the quantities consumed from each of these dairy categories and divide the total by 3 to get </w:t>
            </w:r>
            <w:r>
              <w:rPr>
                <w:rFonts w:cstheme="minorHAnsi"/>
                <w:sz w:val="20"/>
                <w:szCs w:val="20"/>
                <w:lang w:val="en-AU"/>
              </w:rPr>
              <w:t>the Dairy Score</w:t>
            </w:r>
            <w:r w:rsidRPr="00BB6C43">
              <w:rPr>
                <w:rFonts w:cstheme="minorHAnsi"/>
                <w:sz w:val="20"/>
                <w:szCs w:val="20"/>
                <w:lang w:val="en-AU"/>
              </w:rPr>
              <w:t xml:space="preserve">. This score represents how well </w:t>
            </w:r>
            <w:r>
              <w:rPr>
                <w:rFonts w:cstheme="minorHAnsi"/>
                <w:sz w:val="20"/>
                <w:szCs w:val="20"/>
                <w:lang w:val="en-AU"/>
              </w:rPr>
              <w:t>an individual</w:t>
            </w:r>
            <w:r w:rsidRPr="00BB6C43">
              <w:rPr>
                <w:rFonts w:cstheme="minorHAnsi"/>
                <w:sz w:val="20"/>
                <w:szCs w:val="20"/>
                <w:lang w:val="en-AU"/>
              </w:rPr>
              <w:t xml:space="preserve"> meet the recommended consumption levels for various dairy products and suitable alternatives.</w:t>
            </w:r>
          </w:p>
          <w:p w14:paraId="18352A0A" w14:textId="77777777" w:rsidR="00023A58" w:rsidRDefault="00023A58"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0CB85055" w14:textId="7CEC0F5F" w:rsidR="00BB6C43" w:rsidRPr="00BB6C43" w:rsidRDefault="00BB6C43" w:rsidP="00BB6C43">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BB6C43">
              <w:rPr>
                <w:rFonts w:cstheme="minorHAnsi"/>
                <w:sz w:val="20"/>
                <w:szCs w:val="20"/>
                <w:lang w:val="en-AU"/>
              </w:rPr>
              <w:t>Whol</w:t>
            </w:r>
            <w:r>
              <w:rPr>
                <w:rFonts w:cstheme="minorHAnsi"/>
                <w:sz w:val="20"/>
                <w:szCs w:val="20"/>
                <w:lang w:val="en-AU"/>
              </w:rPr>
              <w:t>eg</w:t>
            </w:r>
            <w:r w:rsidRPr="00BB6C43">
              <w:rPr>
                <w:rFonts w:cstheme="minorHAnsi"/>
                <w:sz w:val="20"/>
                <w:szCs w:val="20"/>
                <w:lang w:val="en-AU"/>
              </w:rPr>
              <w:t>rain Cereal Score:</w:t>
            </w:r>
          </w:p>
          <w:p w14:paraId="15EE92CA" w14:textId="77777777" w:rsidR="00BB6C43" w:rsidRPr="00BB6C43" w:rsidRDefault="00BB6C43" w:rsidP="00BB6C43">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7C8214EA" w14:textId="78285179" w:rsidR="00BB6C43" w:rsidRPr="00BB6C43" w:rsidRDefault="00BB6C43" w:rsidP="00BB6C43">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BB6C43">
              <w:rPr>
                <w:rFonts w:cstheme="minorHAnsi"/>
                <w:sz w:val="20"/>
                <w:szCs w:val="20"/>
                <w:lang w:val="en-AU"/>
              </w:rPr>
              <w:t>To calculate the Whole</w:t>
            </w:r>
            <w:r>
              <w:rPr>
                <w:rFonts w:cstheme="minorHAnsi"/>
                <w:sz w:val="20"/>
                <w:szCs w:val="20"/>
                <w:lang w:val="en-AU"/>
              </w:rPr>
              <w:t>g</w:t>
            </w:r>
            <w:r w:rsidRPr="00BB6C43">
              <w:rPr>
                <w:rFonts w:cstheme="minorHAnsi"/>
                <w:sz w:val="20"/>
                <w:szCs w:val="20"/>
                <w:lang w:val="en-AU"/>
              </w:rPr>
              <w:t xml:space="preserve">rain Cereal Score, </w:t>
            </w:r>
            <w:r>
              <w:rPr>
                <w:rFonts w:cstheme="minorHAnsi"/>
                <w:sz w:val="20"/>
                <w:szCs w:val="20"/>
                <w:lang w:val="en-AU"/>
              </w:rPr>
              <w:t>we</w:t>
            </w:r>
            <w:r w:rsidRPr="00BB6C43">
              <w:rPr>
                <w:rFonts w:cstheme="minorHAnsi"/>
                <w:sz w:val="20"/>
                <w:szCs w:val="20"/>
                <w:lang w:val="en-AU"/>
              </w:rPr>
              <w:t xml:space="preserve"> first determine whether </w:t>
            </w:r>
            <w:r>
              <w:rPr>
                <w:rFonts w:cstheme="minorHAnsi"/>
                <w:sz w:val="20"/>
                <w:szCs w:val="20"/>
                <w:lang w:val="en-AU"/>
              </w:rPr>
              <w:t>an individual</w:t>
            </w:r>
            <w:r w:rsidRPr="00BB6C43">
              <w:rPr>
                <w:rFonts w:cstheme="minorHAnsi"/>
                <w:sz w:val="20"/>
                <w:szCs w:val="20"/>
                <w:lang w:val="en-AU"/>
              </w:rPr>
              <w:t xml:space="preserve"> consume more than 30 grams of cereal-based beverages or 15 grams of cereal-based foods. Then, calculate the</w:t>
            </w:r>
            <w:r>
              <w:rPr>
                <w:rFonts w:cstheme="minorHAnsi"/>
                <w:sz w:val="20"/>
                <w:szCs w:val="20"/>
                <w:lang w:val="en-AU"/>
              </w:rPr>
              <w:t xml:space="preserve"> </w:t>
            </w:r>
            <w:r w:rsidRPr="00BB6C43">
              <w:rPr>
                <w:rFonts w:cstheme="minorHAnsi"/>
                <w:sz w:val="20"/>
                <w:szCs w:val="20"/>
                <w:lang w:val="en-AU"/>
              </w:rPr>
              <w:t>score as the average of three different whole grain cereal categories:</w:t>
            </w:r>
          </w:p>
          <w:p w14:paraId="2569446E" w14:textId="77777777" w:rsidR="00BB6C43" w:rsidRPr="00BB6C43" w:rsidRDefault="00BB6C43" w:rsidP="00BB6C43">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5272E755" w14:textId="1876E761" w:rsidR="00BB6C43" w:rsidRPr="00BB6C43" w:rsidRDefault="00BB6C43" w:rsidP="00BB6C43">
            <w:pPr>
              <w:pStyle w:val="NoSpacing"/>
              <w:numPr>
                <w:ilvl w:val="0"/>
                <w:numId w:val="3"/>
              </w:numPr>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BB6C43">
              <w:rPr>
                <w:rFonts w:cstheme="minorHAnsi"/>
                <w:sz w:val="20"/>
                <w:szCs w:val="20"/>
                <w:lang w:val="en-AU"/>
              </w:rPr>
              <w:t>Whole</w:t>
            </w:r>
            <w:r>
              <w:rPr>
                <w:rFonts w:cstheme="minorHAnsi"/>
                <w:sz w:val="20"/>
                <w:szCs w:val="20"/>
                <w:lang w:val="en-AU"/>
              </w:rPr>
              <w:t>g</w:t>
            </w:r>
            <w:r w:rsidRPr="00BB6C43">
              <w:rPr>
                <w:rFonts w:cstheme="minorHAnsi"/>
                <w:sz w:val="20"/>
                <w:szCs w:val="20"/>
                <w:lang w:val="en-AU"/>
              </w:rPr>
              <w:t>rain Bread</w:t>
            </w:r>
          </w:p>
          <w:p w14:paraId="1D218AA3" w14:textId="5526B4C4" w:rsidR="00BB6C43" w:rsidRPr="00BB6C43" w:rsidRDefault="00BB6C43" w:rsidP="00BB6C43">
            <w:pPr>
              <w:pStyle w:val="NoSpacing"/>
              <w:numPr>
                <w:ilvl w:val="0"/>
                <w:numId w:val="3"/>
              </w:numPr>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BB6C43">
              <w:rPr>
                <w:rFonts w:cstheme="minorHAnsi"/>
                <w:sz w:val="20"/>
                <w:szCs w:val="20"/>
                <w:lang w:val="en-AU"/>
              </w:rPr>
              <w:t>Whole</w:t>
            </w:r>
            <w:r>
              <w:rPr>
                <w:rFonts w:cstheme="minorHAnsi"/>
                <w:sz w:val="20"/>
                <w:szCs w:val="20"/>
                <w:lang w:val="en-AU"/>
              </w:rPr>
              <w:t>g</w:t>
            </w:r>
            <w:r w:rsidRPr="00BB6C43">
              <w:rPr>
                <w:rFonts w:cstheme="minorHAnsi"/>
                <w:sz w:val="20"/>
                <w:szCs w:val="20"/>
                <w:lang w:val="en-AU"/>
              </w:rPr>
              <w:t>rain Grains</w:t>
            </w:r>
          </w:p>
          <w:p w14:paraId="2AD05221" w14:textId="64256B7D" w:rsidR="00BB6C43" w:rsidRPr="00BB6C43" w:rsidRDefault="00BB6C43" w:rsidP="00BB6C43">
            <w:pPr>
              <w:pStyle w:val="NoSpacing"/>
              <w:numPr>
                <w:ilvl w:val="0"/>
                <w:numId w:val="3"/>
              </w:numPr>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BB6C43">
              <w:rPr>
                <w:rFonts w:cstheme="minorHAnsi"/>
                <w:sz w:val="20"/>
                <w:szCs w:val="20"/>
                <w:lang w:val="en-AU"/>
              </w:rPr>
              <w:t>Whole</w:t>
            </w:r>
            <w:r>
              <w:rPr>
                <w:rFonts w:cstheme="minorHAnsi"/>
                <w:sz w:val="20"/>
                <w:szCs w:val="20"/>
                <w:lang w:val="en-AU"/>
              </w:rPr>
              <w:t>g</w:t>
            </w:r>
            <w:r w:rsidRPr="00BB6C43">
              <w:rPr>
                <w:rFonts w:cstheme="minorHAnsi"/>
                <w:sz w:val="20"/>
                <w:szCs w:val="20"/>
                <w:lang w:val="en-AU"/>
              </w:rPr>
              <w:t>rain Cereal</w:t>
            </w:r>
          </w:p>
          <w:p w14:paraId="2A525D5F" w14:textId="07AE5528" w:rsidR="00BB6C43" w:rsidRPr="0042654F" w:rsidRDefault="00BB6C43" w:rsidP="00BB6C43">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Pr>
                <w:rFonts w:cstheme="minorHAnsi"/>
                <w:sz w:val="20"/>
                <w:szCs w:val="20"/>
                <w:lang w:val="en-AU"/>
              </w:rPr>
              <w:t>S</w:t>
            </w:r>
            <w:r w:rsidRPr="00BB6C43">
              <w:rPr>
                <w:rFonts w:cstheme="minorHAnsi"/>
                <w:sz w:val="20"/>
                <w:szCs w:val="20"/>
                <w:lang w:val="en-AU"/>
              </w:rPr>
              <w:t xml:space="preserve">um up the quantities consumed from each of these whole grain cereal categories and divide the total by 3 to get </w:t>
            </w:r>
            <w:r>
              <w:rPr>
                <w:rFonts w:cstheme="minorHAnsi"/>
                <w:sz w:val="20"/>
                <w:szCs w:val="20"/>
                <w:lang w:val="en-AU"/>
              </w:rPr>
              <w:t>the Whole Grain Cereal Score</w:t>
            </w:r>
            <w:r w:rsidRPr="00BB6C43">
              <w:rPr>
                <w:rFonts w:cstheme="minorHAnsi"/>
                <w:sz w:val="20"/>
                <w:szCs w:val="20"/>
                <w:lang w:val="en-AU"/>
              </w:rPr>
              <w:t xml:space="preserve">. This score represents how well </w:t>
            </w:r>
            <w:r>
              <w:rPr>
                <w:rFonts w:cstheme="minorHAnsi"/>
                <w:sz w:val="20"/>
                <w:szCs w:val="20"/>
                <w:lang w:val="en-AU"/>
              </w:rPr>
              <w:t>an individual</w:t>
            </w:r>
            <w:r w:rsidRPr="00BB6C43">
              <w:rPr>
                <w:rFonts w:cstheme="minorHAnsi"/>
                <w:sz w:val="20"/>
                <w:szCs w:val="20"/>
                <w:lang w:val="en-AU"/>
              </w:rPr>
              <w:t xml:space="preserve"> meet the recommended consumption levels for various wholegrain cereal products.</w:t>
            </w:r>
          </w:p>
          <w:p w14:paraId="44AB1538" w14:textId="77777777" w:rsidR="00023A58" w:rsidRPr="0042654F" w:rsidRDefault="00023A58"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194B5CDD" w14:textId="46058BE4" w:rsidR="00023A58" w:rsidRPr="0042654F" w:rsidRDefault="00023A58"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Add all score</w:t>
            </w:r>
            <w:r w:rsidR="00BB6C43">
              <w:rPr>
                <w:rFonts w:cstheme="minorHAnsi"/>
                <w:sz w:val="20"/>
                <w:szCs w:val="20"/>
                <w:lang w:val="en-AU"/>
              </w:rPr>
              <w:t>s</w:t>
            </w:r>
            <w:r w:rsidRPr="0042654F">
              <w:rPr>
                <w:rFonts w:cstheme="minorHAnsi"/>
                <w:sz w:val="20"/>
                <w:szCs w:val="20"/>
                <w:lang w:val="en-AU"/>
              </w:rPr>
              <w:t xml:space="preserve"> together. </w:t>
            </w:r>
          </w:p>
        </w:tc>
      </w:tr>
      <w:tr w:rsidR="00EE7874" w:rsidRPr="0042654F" w14:paraId="3E055ADB" w14:textId="7B36452D" w:rsidTr="00EE7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vMerge w:val="restart"/>
            <w:hideMark/>
          </w:tcPr>
          <w:p w14:paraId="5E160351" w14:textId="77777777" w:rsidR="00B756AD" w:rsidRPr="0042654F" w:rsidRDefault="00B756AD" w:rsidP="000F796A">
            <w:pPr>
              <w:pStyle w:val="NoSpacing"/>
              <w:rPr>
                <w:rFonts w:cstheme="minorHAnsi"/>
                <w:sz w:val="20"/>
                <w:szCs w:val="20"/>
                <w:lang w:val="en-AU"/>
              </w:rPr>
            </w:pPr>
            <w:r w:rsidRPr="0042654F">
              <w:rPr>
                <w:rFonts w:cstheme="minorHAnsi"/>
                <w:sz w:val="20"/>
                <w:szCs w:val="20"/>
                <w:lang w:val="en-AU"/>
              </w:rPr>
              <w:lastRenderedPageBreak/>
              <w:t>2. Plenty of vegetables</w:t>
            </w:r>
          </w:p>
        </w:tc>
        <w:tc>
          <w:tcPr>
            <w:tcW w:w="1958" w:type="dxa"/>
            <w:vMerge w:val="restart"/>
            <w:hideMark/>
          </w:tcPr>
          <w:p w14:paraId="0D8A159E" w14:textId="77777777" w:rsidR="00B756AD" w:rsidRPr="0042654F" w:rsidRDefault="00B756AD"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Total vegetable intake: servings of vegetables per day</w:t>
            </w:r>
          </w:p>
        </w:tc>
        <w:tc>
          <w:tcPr>
            <w:tcW w:w="1328" w:type="dxa"/>
            <w:hideMark/>
          </w:tcPr>
          <w:p w14:paraId="056C040D" w14:textId="77777777" w:rsidR="00B756AD" w:rsidRPr="0042654F" w:rsidRDefault="00B756AD"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19–50 y: M ≥ 6, F ≥ 5</w:t>
            </w:r>
          </w:p>
        </w:tc>
        <w:tc>
          <w:tcPr>
            <w:tcW w:w="1030" w:type="dxa"/>
            <w:vMerge w:val="restart"/>
            <w:hideMark/>
          </w:tcPr>
          <w:p w14:paraId="1BE41C4D" w14:textId="77777777" w:rsidR="00B756AD" w:rsidRPr="0042654F" w:rsidRDefault="00B756AD"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0</w:t>
            </w:r>
          </w:p>
        </w:tc>
        <w:tc>
          <w:tcPr>
            <w:tcW w:w="1107" w:type="dxa"/>
            <w:vMerge w:val="restart"/>
            <w:hideMark/>
          </w:tcPr>
          <w:p w14:paraId="191E6495" w14:textId="77777777" w:rsidR="00B756AD" w:rsidRPr="0042654F" w:rsidRDefault="00B756AD"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10</w:t>
            </w:r>
          </w:p>
        </w:tc>
        <w:tc>
          <w:tcPr>
            <w:tcW w:w="6170" w:type="dxa"/>
            <w:vMerge w:val="restart"/>
          </w:tcPr>
          <w:p w14:paraId="089973C6" w14:textId="77777777" w:rsidR="00797EDA" w:rsidRDefault="00797EDA" w:rsidP="00BB6C43">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Used ADG Classification Code 20 to calculate servings.</w:t>
            </w:r>
          </w:p>
          <w:p w14:paraId="52FF59D6" w14:textId="35843083" w:rsidR="006D7F16" w:rsidRDefault="006D7F16" w:rsidP="006D7F16">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CD1D3E">
              <w:rPr>
                <w:rFonts w:cstheme="minorHAnsi"/>
                <w:sz w:val="20"/>
                <w:szCs w:val="20"/>
                <w:lang w:val="en-AU"/>
              </w:rPr>
              <w:t>Handling Missing</w:t>
            </w:r>
            <w:r>
              <w:rPr>
                <w:rFonts w:cstheme="minorHAnsi"/>
                <w:sz w:val="20"/>
                <w:szCs w:val="20"/>
                <w:lang w:val="en-AU"/>
              </w:rPr>
              <w:t xml:space="preserve"> Values (assumed that for Day 1, they did not consume any products)</w:t>
            </w:r>
            <w:r w:rsidRPr="00CD1D3E">
              <w:rPr>
                <w:rFonts w:cstheme="minorHAnsi"/>
                <w:sz w:val="20"/>
                <w:szCs w:val="20"/>
                <w:lang w:val="en-AU"/>
              </w:rPr>
              <w:t>: For individuals with missing values, they are assigned a score of 5.</w:t>
            </w:r>
          </w:p>
          <w:p w14:paraId="7D58CEB8" w14:textId="77777777" w:rsidR="006D7F16" w:rsidRDefault="006D7F16" w:rsidP="00BB6C43">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p w14:paraId="6C08C6B5" w14:textId="3DCA7A08" w:rsidR="00BB6C43" w:rsidRPr="0042654F" w:rsidRDefault="00BB6C43" w:rsidP="00BB6C43">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r>
      <w:tr w:rsidR="00023A58" w:rsidRPr="0042654F" w14:paraId="64CAB91D" w14:textId="27BBF53B" w:rsidTr="00EE7874">
        <w:tc>
          <w:tcPr>
            <w:cnfStyle w:val="001000000000" w:firstRow="0" w:lastRow="0" w:firstColumn="1" w:lastColumn="0" w:oddVBand="0" w:evenVBand="0" w:oddHBand="0" w:evenHBand="0" w:firstRowFirstColumn="0" w:firstRowLastColumn="0" w:lastRowFirstColumn="0" w:lastRowLastColumn="0"/>
            <w:tcW w:w="2369" w:type="dxa"/>
            <w:vMerge/>
            <w:hideMark/>
          </w:tcPr>
          <w:p w14:paraId="6E7B5C45" w14:textId="77777777" w:rsidR="00B756AD" w:rsidRPr="0042654F" w:rsidRDefault="00B756AD" w:rsidP="000F796A">
            <w:pPr>
              <w:pStyle w:val="NoSpacing"/>
              <w:rPr>
                <w:rFonts w:cstheme="minorHAnsi"/>
                <w:sz w:val="20"/>
                <w:szCs w:val="20"/>
                <w:lang w:val="en-AU"/>
              </w:rPr>
            </w:pPr>
          </w:p>
        </w:tc>
        <w:tc>
          <w:tcPr>
            <w:tcW w:w="1958" w:type="dxa"/>
            <w:vMerge/>
            <w:hideMark/>
          </w:tcPr>
          <w:p w14:paraId="0D8FC5AB" w14:textId="77777777" w:rsidR="00B756AD" w:rsidRPr="0042654F" w:rsidRDefault="00B756AD"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c>
          <w:tcPr>
            <w:tcW w:w="1328" w:type="dxa"/>
            <w:hideMark/>
          </w:tcPr>
          <w:p w14:paraId="5F9EFBAC" w14:textId="77777777" w:rsidR="00B756AD" w:rsidRPr="0042654F" w:rsidRDefault="00B756AD"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51–70 y: M ≥ 5.5, F ≥ 5</w:t>
            </w:r>
          </w:p>
        </w:tc>
        <w:tc>
          <w:tcPr>
            <w:tcW w:w="1030" w:type="dxa"/>
            <w:vMerge/>
            <w:hideMark/>
          </w:tcPr>
          <w:p w14:paraId="7129EB6B" w14:textId="77777777" w:rsidR="00B756AD" w:rsidRPr="0042654F" w:rsidRDefault="00B756AD"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c>
          <w:tcPr>
            <w:tcW w:w="1107" w:type="dxa"/>
            <w:vMerge/>
            <w:hideMark/>
          </w:tcPr>
          <w:p w14:paraId="70396453" w14:textId="77777777" w:rsidR="00B756AD" w:rsidRPr="0042654F" w:rsidRDefault="00B756AD"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c>
          <w:tcPr>
            <w:tcW w:w="6170" w:type="dxa"/>
            <w:vMerge/>
          </w:tcPr>
          <w:p w14:paraId="70BBAC6D" w14:textId="77777777" w:rsidR="00B756AD" w:rsidRPr="0042654F" w:rsidRDefault="00B756AD"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r>
      <w:tr w:rsidR="00EE7874" w:rsidRPr="0042654F" w14:paraId="74AED0DE" w14:textId="6AD2C330" w:rsidTr="00EE7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vMerge/>
            <w:hideMark/>
          </w:tcPr>
          <w:p w14:paraId="502C7C34" w14:textId="77777777" w:rsidR="00B756AD" w:rsidRPr="0042654F" w:rsidRDefault="00B756AD" w:rsidP="000F796A">
            <w:pPr>
              <w:pStyle w:val="NoSpacing"/>
              <w:rPr>
                <w:rFonts w:cstheme="minorHAnsi"/>
                <w:sz w:val="20"/>
                <w:szCs w:val="20"/>
                <w:lang w:val="en-AU"/>
              </w:rPr>
            </w:pPr>
          </w:p>
        </w:tc>
        <w:tc>
          <w:tcPr>
            <w:tcW w:w="1958" w:type="dxa"/>
            <w:vMerge/>
            <w:hideMark/>
          </w:tcPr>
          <w:p w14:paraId="55A5BB98" w14:textId="77777777" w:rsidR="00B756AD" w:rsidRPr="0042654F" w:rsidRDefault="00B756AD"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c>
          <w:tcPr>
            <w:tcW w:w="1328" w:type="dxa"/>
            <w:hideMark/>
          </w:tcPr>
          <w:p w14:paraId="521A94DA" w14:textId="77777777" w:rsidR="00B756AD" w:rsidRPr="0042654F" w:rsidRDefault="00B756AD"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gt; 70 y: M ≥ 5, F ≥ 5</w:t>
            </w:r>
          </w:p>
        </w:tc>
        <w:tc>
          <w:tcPr>
            <w:tcW w:w="1030" w:type="dxa"/>
            <w:vMerge/>
            <w:hideMark/>
          </w:tcPr>
          <w:p w14:paraId="60CD58D8" w14:textId="77777777" w:rsidR="00B756AD" w:rsidRPr="0042654F" w:rsidRDefault="00B756AD"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c>
          <w:tcPr>
            <w:tcW w:w="1107" w:type="dxa"/>
            <w:vMerge/>
            <w:hideMark/>
          </w:tcPr>
          <w:p w14:paraId="40D634A7" w14:textId="77777777" w:rsidR="00B756AD" w:rsidRPr="0042654F" w:rsidRDefault="00B756AD"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c>
          <w:tcPr>
            <w:tcW w:w="6170" w:type="dxa"/>
            <w:vMerge/>
          </w:tcPr>
          <w:p w14:paraId="3296F05D" w14:textId="77777777" w:rsidR="00B756AD" w:rsidRPr="0042654F" w:rsidRDefault="00B756AD"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r>
      <w:tr w:rsidR="00023A58" w:rsidRPr="0042654F" w14:paraId="1E64DA00" w14:textId="638FF73A" w:rsidTr="00EE7874">
        <w:tc>
          <w:tcPr>
            <w:cnfStyle w:val="001000000000" w:firstRow="0" w:lastRow="0" w:firstColumn="1" w:lastColumn="0" w:oddVBand="0" w:evenVBand="0" w:oddHBand="0" w:evenHBand="0" w:firstRowFirstColumn="0" w:firstRowLastColumn="0" w:lastRowFirstColumn="0" w:lastRowLastColumn="0"/>
            <w:tcW w:w="2369" w:type="dxa"/>
            <w:hideMark/>
          </w:tcPr>
          <w:p w14:paraId="718FCB8F" w14:textId="77777777" w:rsidR="00C70F80" w:rsidRPr="0042654F" w:rsidRDefault="00C70F80" w:rsidP="000F796A">
            <w:pPr>
              <w:pStyle w:val="NoSpacing"/>
              <w:rPr>
                <w:rFonts w:cstheme="minorHAnsi"/>
                <w:sz w:val="20"/>
                <w:szCs w:val="20"/>
                <w:lang w:val="en-AU"/>
              </w:rPr>
            </w:pPr>
            <w:r w:rsidRPr="0042654F">
              <w:rPr>
                <w:rFonts w:cstheme="minorHAnsi"/>
                <w:sz w:val="20"/>
                <w:szCs w:val="20"/>
                <w:lang w:val="en-AU"/>
              </w:rPr>
              <w:t>3. Fruit</w:t>
            </w:r>
          </w:p>
        </w:tc>
        <w:tc>
          <w:tcPr>
            <w:tcW w:w="1958" w:type="dxa"/>
            <w:hideMark/>
          </w:tcPr>
          <w:p w14:paraId="348110FB"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Total fruit intake: servings of fruit per day</w:t>
            </w:r>
          </w:p>
        </w:tc>
        <w:tc>
          <w:tcPr>
            <w:tcW w:w="1328" w:type="dxa"/>
            <w:hideMark/>
          </w:tcPr>
          <w:p w14:paraId="5675338A"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2</w:t>
            </w:r>
          </w:p>
        </w:tc>
        <w:tc>
          <w:tcPr>
            <w:tcW w:w="1030" w:type="dxa"/>
            <w:hideMark/>
          </w:tcPr>
          <w:p w14:paraId="69472479"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0</w:t>
            </w:r>
          </w:p>
        </w:tc>
        <w:tc>
          <w:tcPr>
            <w:tcW w:w="1107" w:type="dxa"/>
            <w:hideMark/>
          </w:tcPr>
          <w:p w14:paraId="694F3303"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10</w:t>
            </w:r>
          </w:p>
        </w:tc>
        <w:tc>
          <w:tcPr>
            <w:tcW w:w="6170" w:type="dxa"/>
          </w:tcPr>
          <w:p w14:paraId="623AA222" w14:textId="77777777" w:rsidR="00C70F80" w:rsidRDefault="00C46E60" w:rsidP="00B756AD">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 xml:space="preserve">Used ADG Classification Code </w:t>
            </w:r>
            <w:r w:rsidR="00797EDA" w:rsidRPr="0042654F">
              <w:rPr>
                <w:rFonts w:cstheme="minorHAnsi"/>
                <w:sz w:val="20"/>
                <w:szCs w:val="20"/>
                <w:lang w:val="en-AU"/>
              </w:rPr>
              <w:t>3</w:t>
            </w:r>
            <w:r w:rsidRPr="0042654F">
              <w:rPr>
                <w:rFonts w:cstheme="minorHAnsi"/>
                <w:sz w:val="20"/>
                <w:szCs w:val="20"/>
                <w:lang w:val="en-AU"/>
              </w:rPr>
              <w:t xml:space="preserve">0 to calculate servings. </w:t>
            </w:r>
          </w:p>
          <w:p w14:paraId="250C44F0" w14:textId="3AD3B83A" w:rsidR="00797EDA" w:rsidRPr="0042654F" w:rsidRDefault="006D7F16" w:rsidP="00B756AD">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CD1D3E">
              <w:rPr>
                <w:rFonts w:cstheme="minorHAnsi"/>
                <w:sz w:val="20"/>
                <w:szCs w:val="20"/>
                <w:lang w:val="en-AU"/>
              </w:rPr>
              <w:t>Handling Missing</w:t>
            </w:r>
            <w:r>
              <w:rPr>
                <w:rFonts w:cstheme="minorHAnsi"/>
                <w:sz w:val="20"/>
                <w:szCs w:val="20"/>
                <w:lang w:val="en-AU"/>
              </w:rPr>
              <w:t xml:space="preserve"> Values (assumed that for Day 1, they did not consume any products)</w:t>
            </w:r>
            <w:r w:rsidRPr="00CD1D3E">
              <w:rPr>
                <w:rFonts w:cstheme="minorHAnsi"/>
                <w:sz w:val="20"/>
                <w:szCs w:val="20"/>
                <w:lang w:val="en-AU"/>
              </w:rPr>
              <w:t>: For individuals with missing values, they are assigned a score of 5.</w:t>
            </w:r>
          </w:p>
        </w:tc>
      </w:tr>
      <w:tr w:rsidR="00EE7874" w:rsidRPr="0042654F" w14:paraId="4413E700" w14:textId="62BD6EFF" w:rsidTr="00EE7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vMerge w:val="restart"/>
            <w:hideMark/>
          </w:tcPr>
          <w:p w14:paraId="1E0BF8A9" w14:textId="77777777" w:rsidR="00E02D7D" w:rsidRPr="0042654F" w:rsidRDefault="00E02D7D" w:rsidP="000F796A">
            <w:pPr>
              <w:pStyle w:val="NoSpacing"/>
              <w:rPr>
                <w:rFonts w:cstheme="minorHAnsi"/>
                <w:sz w:val="20"/>
                <w:szCs w:val="20"/>
                <w:lang w:val="en-AU"/>
              </w:rPr>
            </w:pPr>
            <w:r w:rsidRPr="0042654F">
              <w:rPr>
                <w:rFonts w:cstheme="minorHAnsi"/>
                <w:sz w:val="20"/>
                <w:szCs w:val="20"/>
                <w:lang w:val="en-AU"/>
              </w:rPr>
              <w:t>4. Grain (cereal) foods</w:t>
            </w:r>
          </w:p>
        </w:tc>
        <w:tc>
          <w:tcPr>
            <w:tcW w:w="1958" w:type="dxa"/>
            <w:vMerge w:val="restart"/>
            <w:hideMark/>
          </w:tcPr>
          <w:p w14:paraId="4C4F29E2" w14:textId="77777777" w:rsidR="00E02D7D" w:rsidRPr="0042654F" w:rsidRDefault="00E02D7D"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Total cereal intake: servings of grains per day</w:t>
            </w:r>
          </w:p>
        </w:tc>
        <w:tc>
          <w:tcPr>
            <w:tcW w:w="1328" w:type="dxa"/>
            <w:hideMark/>
          </w:tcPr>
          <w:p w14:paraId="1406AFAD" w14:textId="77777777" w:rsidR="00E02D7D" w:rsidRPr="0042654F" w:rsidRDefault="00E02D7D"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19–50 y: M ≥ 6, F ≥ 6</w:t>
            </w:r>
          </w:p>
        </w:tc>
        <w:tc>
          <w:tcPr>
            <w:tcW w:w="1030" w:type="dxa"/>
            <w:vMerge w:val="restart"/>
            <w:hideMark/>
          </w:tcPr>
          <w:p w14:paraId="5F8E3AE4" w14:textId="77777777" w:rsidR="00E02D7D" w:rsidRPr="0042654F" w:rsidRDefault="00E02D7D"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0</w:t>
            </w:r>
          </w:p>
        </w:tc>
        <w:tc>
          <w:tcPr>
            <w:tcW w:w="1107" w:type="dxa"/>
            <w:vMerge w:val="restart"/>
            <w:hideMark/>
          </w:tcPr>
          <w:p w14:paraId="6E761BC2" w14:textId="77777777" w:rsidR="00E02D7D" w:rsidRPr="0042654F" w:rsidRDefault="00E02D7D"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5</w:t>
            </w:r>
          </w:p>
        </w:tc>
        <w:tc>
          <w:tcPr>
            <w:tcW w:w="6170" w:type="dxa"/>
            <w:vMerge w:val="restart"/>
          </w:tcPr>
          <w:p w14:paraId="6887595D" w14:textId="77777777" w:rsidR="006D7F16" w:rsidRDefault="00921E23" w:rsidP="00921E23">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Used ADG Classification Code 10 to calculate servings.</w:t>
            </w:r>
          </w:p>
          <w:p w14:paraId="4695CF5B" w14:textId="0D9ACF12" w:rsidR="00921E23" w:rsidRPr="0042654F" w:rsidRDefault="006D7F16" w:rsidP="00921E23">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CD1D3E">
              <w:rPr>
                <w:rFonts w:cstheme="minorHAnsi"/>
                <w:sz w:val="20"/>
                <w:szCs w:val="20"/>
                <w:lang w:val="en-AU"/>
              </w:rPr>
              <w:t>Handling Missing</w:t>
            </w:r>
            <w:r>
              <w:rPr>
                <w:rFonts w:cstheme="minorHAnsi"/>
                <w:sz w:val="20"/>
                <w:szCs w:val="20"/>
                <w:lang w:val="en-AU"/>
              </w:rPr>
              <w:t xml:space="preserve"> Values (assumed that for Day 1, they did not consume any products)</w:t>
            </w:r>
            <w:r w:rsidRPr="00CD1D3E">
              <w:rPr>
                <w:rFonts w:cstheme="minorHAnsi"/>
                <w:sz w:val="20"/>
                <w:szCs w:val="20"/>
                <w:lang w:val="en-AU"/>
              </w:rPr>
              <w:t xml:space="preserve">: For individuals with missing values, they are assigned a score of </w:t>
            </w:r>
            <w:r>
              <w:rPr>
                <w:rFonts w:cstheme="minorHAnsi"/>
                <w:sz w:val="20"/>
                <w:szCs w:val="20"/>
                <w:lang w:val="en-AU"/>
              </w:rPr>
              <w:t>2.</w:t>
            </w:r>
            <w:r w:rsidRPr="00CD1D3E">
              <w:rPr>
                <w:rFonts w:cstheme="minorHAnsi"/>
                <w:sz w:val="20"/>
                <w:szCs w:val="20"/>
                <w:lang w:val="en-AU"/>
              </w:rPr>
              <w:t>5.</w:t>
            </w:r>
            <w:r w:rsidR="00921E23" w:rsidRPr="0042654F">
              <w:rPr>
                <w:rFonts w:cstheme="minorHAnsi"/>
                <w:sz w:val="20"/>
                <w:szCs w:val="20"/>
                <w:lang w:val="en-AU"/>
              </w:rPr>
              <w:t xml:space="preserve"> </w:t>
            </w:r>
          </w:p>
          <w:p w14:paraId="1858153D" w14:textId="7C93A109" w:rsidR="00E02D7D" w:rsidRPr="0042654F" w:rsidRDefault="00E02D7D" w:rsidP="00BB6C43">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r>
      <w:tr w:rsidR="00023A58" w:rsidRPr="0042654F" w14:paraId="14154318" w14:textId="06338E85" w:rsidTr="00EE7874">
        <w:tc>
          <w:tcPr>
            <w:cnfStyle w:val="001000000000" w:firstRow="0" w:lastRow="0" w:firstColumn="1" w:lastColumn="0" w:oddVBand="0" w:evenVBand="0" w:oddHBand="0" w:evenHBand="0" w:firstRowFirstColumn="0" w:firstRowLastColumn="0" w:lastRowFirstColumn="0" w:lastRowLastColumn="0"/>
            <w:tcW w:w="2369" w:type="dxa"/>
            <w:vMerge/>
            <w:hideMark/>
          </w:tcPr>
          <w:p w14:paraId="4A91B8DA" w14:textId="77777777" w:rsidR="00E02D7D" w:rsidRPr="0042654F" w:rsidRDefault="00E02D7D" w:rsidP="000F796A">
            <w:pPr>
              <w:pStyle w:val="NoSpacing"/>
              <w:rPr>
                <w:rFonts w:cstheme="minorHAnsi"/>
                <w:sz w:val="20"/>
                <w:szCs w:val="20"/>
                <w:lang w:val="en-AU"/>
              </w:rPr>
            </w:pPr>
          </w:p>
        </w:tc>
        <w:tc>
          <w:tcPr>
            <w:tcW w:w="1958" w:type="dxa"/>
            <w:vMerge/>
            <w:hideMark/>
          </w:tcPr>
          <w:p w14:paraId="536D5278" w14:textId="77777777" w:rsidR="00E02D7D" w:rsidRPr="0042654F" w:rsidRDefault="00E02D7D"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c>
          <w:tcPr>
            <w:tcW w:w="1328" w:type="dxa"/>
            <w:hideMark/>
          </w:tcPr>
          <w:p w14:paraId="2401A62E" w14:textId="77777777" w:rsidR="00E02D7D" w:rsidRPr="0042654F" w:rsidRDefault="00E02D7D"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51–70 y: M ≥ 6, F ≥ 4</w:t>
            </w:r>
          </w:p>
        </w:tc>
        <w:tc>
          <w:tcPr>
            <w:tcW w:w="1030" w:type="dxa"/>
            <w:vMerge/>
            <w:hideMark/>
          </w:tcPr>
          <w:p w14:paraId="6E50EB5B" w14:textId="77777777" w:rsidR="00E02D7D" w:rsidRPr="0042654F" w:rsidRDefault="00E02D7D"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c>
          <w:tcPr>
            <w:tcW w:w="1107" w:type="dxa"/>
            <w:vMerge/>
            <w:hideMark/>
          </w:tcPr>
          <w:p w14:paraId="3161E830" w14:textId="77777777" w:rsidR="00E02D7D" w:rsidRPr="0042654F" w:rsidRDefault="00E02D7D"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c>
          <w:tcPr>
            <w:tcW w:w="6170" w:type="dxa"/>
            <w:vMerge/>
          </w:tcPr>
          <w:p w14:paraId="02EF3121" w14:textId="77777777" w:rsidR="00E02D7D" w:rsidRPr="0042654F" w:rsidRDefault="00E02D7D"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r>
      <w:tr w:rsidR="00EE7874" w:rsidRPr="0042654F" w14:paraId="73F2B8D0" w14:textId="2D3C63EE" w:rsidTr="00EE7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vMerge/>
            <w:hideMark/>
          </w:tcPr>
          <w:p w14:paraId="0EBBB867" w14:textId="77777777" w:rsidR="00E02D7D" w:rsidRPr="0042654F" w:rsidRDefault="00E02D7D" w:rsidP="000F796A">
            <w:pPr>
              <w:pStyle w:val="NoSpacing"/>
              <w:rPr>
                <w:rFonts w:cstheme="minorHAnsi"/>
                <w:sz w:val="20"/>
                <w:szCs w:val="20"/>
                <w:lang w:val="en-AU"/>
              </w:rPr>
            </w:pPr>
          </w:p>
        </w:tc>
        <w:tc>
          <w:tcPr>
            <w:tcW w:w="1958" w:type="dxa"/>
            <w:vMerge/>
            <w:hideMark/>
          </w:tcPr>
          <w:p w14:paraId="529E023C" w14:textId="77777777" w:rsidR="00E02D7D" w:rsidRPr="0042654F" w:rsidRDefault="00E02D7D"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c>
          <w:tcPr>
            <w:tcW w:w="1328" w:type="dxa"/>
            <w:hideMark/>
          </w:tcPr>
          <w:p w14:paraId="12C8A831" w14:textId="77777777" w:rsidR="00E02D7D" w:rsidRPr="0042654F" w:rsidRDefault="00E02D7D"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gt;70 y: M ≥ 4.5, F ≥ 3</w:t>
            </w:r>
          </w:p>
        </w:tc>
        <w:tc>
          <w:tcPr>
            <w:tcW w:w="1030" w:type="dxa"/>
            <w:vMerge/>
            <w:hideMark/>
          </w:tcPr>
          <w:p w14:paraId="36E924F6" w14:textId="77777777" w:rsidR="00E02D7D" w:rsidRPr="0042654F" w:rsidRDefault="00E02D7D"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c>
          <w:tcPr>
            <w:tcW w:w="1107" w:type="dxa"/>
            <w:vMerge/>
            <w:hideMark/>
          </w:tcPr>
          <w:p w14:paraId="293BBDF2" w14:textId="77777777" w:rsidR="00E02D7D" w:rsidRPr="0042654F" w:rsidRDefault="00E02D7D"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c>
          <w:tcPr>
            <w:tcW w:w="6170" w:type="dxa"/>
            <w:vMerge/>
          </w:tcPr>
          <w:p w14:paraId="00D26A00" w14:textId="23344A2C" w:rsidR="00E02D7D" w:rsidRPr="0042654F" w:rsidRDefault="00E02D7D"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r>
      <w:tr w:rsidR="00023A58" w:rsidRPr="0042654F" w14:paraId="6136A45D" w14:textId="23391F86" w:rsidTr="00EE7874">
        <w:tc>
          <w:tcPr>
            <w:cnfStyle w:val="001000000000" w:firstRow="0" w:lastRow="0" w:firstColumn="1" w:lastColumn="0" w:oddVBand="0" w:evenVBand="0" w:oddHBand="0" w:evenHBand="0" w:firstRowFirstColumn="0" w:firstRowLastColumn="0" w:lastRowFirstColumn="0" w:lastRowLastColumn="0"/>
            <w:tcW w:w="2369" w:type="dxa"/>
            <w:hideMark/>
          </w:tcPr>
          <w:p w14:paraId="41A903D7" w14:textId="77777777" w:rsidR="00C70F80" w:rsidRPr="0042654F" w:rsidRDefault="00C70F80" w:rsidP="000F796A">
            <w:pPr>
              <w:pStyle w:val="NoSpacing"/>
              <w:rPr>
                <w:rFonts w:cstheme="minorHAnsi"/>
                <w:sz w:val="20"/>
                <w:szCs w:val="20"/>
                <w:lang w:val="en-AU"/>
              </w:rPr>
            </w:pPr>
          </w:p>
        </w:tc>
        <w:tc>
          <w:tcPr>
            <w:tcW w:w="1958" w:type="dxa"/>
            <w:hideMark/>
          </w:tcPr>
          <w:p w14:paraId="0C0527C0"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Mostly wholegrain or high fibre cereals: Type of bread usually consumed</w:t>
            </w:r>
          </w:p>
        </w:tc>
        <w:tc>
          <w:tcPr>
            <w:tcW w:w="1328" w:type="dxa"/>
            <w:hideMark/>
          </w:tcPr>
          <w:p w14:paraId="3CD29FA8"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Wholemeal bread</w:t>
            </w:r>
          </w:p>
        </w:tc>
        <w:tc>
          <w:tcPr>
            <w:tcW w:w="1030" w:type="dxa"/>
            <w:hideMark/>
          </w:tcPr>
          <w:p w14:paraId="7743BEA1"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White bread</w:t>
            </w:r>
          </w:p>
        </w:tc>
        <w:tc>
          <w:tcPr>
            <w:tcW w:w="1107" w:type="dxa"/>
            <w:hideMark/>
          </w:tcPr>
          <w:p w14:paraId="7CF51514"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5</w:t>
            </w:r>
          </w:p>
        </w:tc>
        <w:tc>
          <w:tcPr>
            <w:tcW w:w="6170" w:type="dxa"/>
          </w:tcPr>
          <w:p w14:paraId="67CE39C6" w14:textId="07069725" w:rsidR="00150748" w:rsidRDefault="00CD1D3E" w:rsidP="00E02D7D">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CD1D3E">
              <w:rPr>
                <w:rFonts w:cstheme="minorHAnsi"/>
                <w:sz w:val="20"/>
                <w:szCs w:val="20"/>
                <w:lang w:val="en-AU"/>
              </w:rPr>
              <w:t>This scoring system is used to assess how well individuals meet the recommended wholegrain consumption criteria, with a score of 5 indicating that they consume at least 50% whole grain bread, and lower scores reflecting varying levels of whole grain consumption.</w:t>
            </w:r>
          </w:p>
          <w:p w14:paraId="17E68CBA" w14:textId="77777777" w:rsidR="00CD1D3E" w:rsidRDefault="00CD1D3E" w:rsidP="00E02D7D">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78B8240F" w14:textId="02B17C8A" w:rsidR="00CD1D3E" w:rsidRPr="00CD1D3E" w:rsidRDefault="00CD1D3E" w:rsidP="00CD1D3E">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CD1D3E">
              <w:rPr>
                <w:rFonts w:cstheme="minorHAnsi"/>
                <w:sz w:val="20"/>
                <w:szCs w:val="20"/>
                <w:lang w:val="en-AU"/>
              </w:rPr>
              <w:t>Rule: If more than or equal to 50% of the bread consumed is wholegrain (as opposed to white bread), it earns a score of 5 points.</w:t>
            </w:r>
          </w:p>
          <w:p w14:paraId="4B4C457D" w14:textId="77777777" w:rsidR="00CD1D3E" w:rsidRPr="00CD1D3E" w:rsidRDefault="00CD1D3E" w:rsidP="00CD1D3E">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4812B7EF" w14:textId="6AF24255" w:rsidR="00CD1D3E" w:rsidRPr="00CD1D3E" w:rsidRDefault="00CD1D3E" w:rsidP="00CD1D3E">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Pr>
                <w:rFonts w:cstheme="minorHAnsi"/>
                <w:sz w:val="20"/>
                <w:szCs w:val="20"/>
                <w:lang w:val="en-AU"/>
              </w:rPr>
              <w:t>U</w:t>
            </w:r>
            <w:r w:rsidRPr="00CD1D3E">
              <w:rPr>
                <w:rFonts w:cstheme="minorHAnsi"/>
                <w:sz w:val="20"/>
                <w:szCs w:val="20"/>
                <w:lang w:val="en-AU"/>
              </w:rPr>
              <w:t>sing the ADG (Australian Dietary Guidelines) Classification Code 101 to determine whole grain consumption in servings.</w:t>
            </w:r>
          </w:p>
          <w:p w14:paraId="11271867" w14:textId="77777777" w:rsidR="00CD1D3E" w:rsidRPr="00CD1D3E" w:rsidRDefault="00CD1D3E" w:rsidP="00CD1D3E">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23DFF353" w14:textId="3958F89F" w:rsidR="00CD1D3E" w:rsidRPr="00CD1D3E" w:rsidRDefault="00CD1D3E" w:rsidP="00CD1D3E">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CD1D3E">
              <w:rPr>
                <w:rFonts w:cstheme="minorHAnsi"/>
                <w:sz w:val="20"/>
                <w:szCs w:val="20"/>
                <w:lang w:val="en-AU"/>
              </w:rPr>
              <w:t>For individuals with missing or no consumption data on Day 1, and these individuals consumed cereal, they are treated as having no consumption of wholegrain because there's no data indicating otherwise.</w:t>
            </w:r>
          </w:p>
          <w:p w14:paraId="565A20B8" w14:textId="77777777" w:rsidR="00CD1D3E" w:rsidRDefault="00CD1D3E" w:rsidP="00CD1D3E">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5A98612F" w14:textId="281A5424" w:rsidR="00CD1D3E" w:rsidRDefault="00CD1D3E" w:rsidP="00CD1D3E">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CD1D3E">
              <w:rPr>
                <w:rFonts w:cstheme="minorHAnsi"/>
                <w:sz w:val="20"/>
                <w:szCs w:val="20"/>
                <w:lang w:val="en-AU"/>
              </w:rPr>
              <w:t>First, calculate the ratio of whole grain consumption to total gram consumption</w:t>
            </w:r>
            <w:r>
              <w:rPr>
                <w:rFonts w:cstheme="minorHAnsi"/>
                <w:sz w:val="20"/>
                <w:szCs w:val="20"/>
                <w:lang w:val="en-AU"/>
              </w:rPr>
              <w:t xml:space="preserve">, where </w:t>
            </w:r>
            <w:r w:rsidRPr="00CD1D3E">
              <w:rPr>
                <w:rFonts w:cstheme="minorHAnsi"/>
                <w:sz w:val="20"/>
                <w:szCs w:val="20"/>
                <w:lang w:val="en-AU"/>
              </w:rPr>
              <w:t>Whole</w:t>
            </w:r>
            <w:r>
              <w:rPr>
                <w:rFonts w:cstheme="minorHAnsi"/>
                <w:sz w:val="20"/>
                <w:szCs w:val="20"/>
                <w:lang w:val="en-AU"/>
              </w:rPr>
              <w:t>g</w:t>
            </w:r>
            <w:r w:rsidRPr="00CD1D3E">
              <w:rPr>
                <w:rFonts w:cstheme="minorHAnsi"/>
                <w:sz w:val="20"/>
                <w:szCs w:val="20"/>
                <w:lang w:val="en-AU"/>
              </w:rPr>
              <w:t>rain/Total G</w:t>
            </w:r>
            <w:r>
              <w:rPr>
                <w:rFonts w:cstheme="minorHAnsi"/>
                <w:sz w:val="20"/>
                <w:szCs w:val="20"/>
                <w:lang w:val="en-AU"/>
              </w:rPr>
              <w:t xml:space="preserve">rain </w:t>
            </w:r>
            <w:r w:rsidRPr="00CD1D3E">
              <w:rPr>
                <w:rFonts w:cstheme="minorHAnsi"/>
                <w:sz w:val="20"/>
                <w:szCs w:val="20"/>
                <w:lang w:val="en-AU"/>
              </w:rPr>
              <w:t>Consumption = Ratio</w:t>
            </w:r>
            <w:r>
              <w:rPr>
                <w:rFonts w:cstheme="minorHAnsi"/>
                <w:sz w:val="20"/>
                <w:szCs w:val="20"/>
                <w:lang w:val="en-AU"/>
              </w:rPr>
              <w:t>.</w:t>
            </w:r>
          </w:p>
          <w:p w14:paraId="20A20C94" w14:textId="77777777" w:rsidR="00CD1D3E" w:rsidRPr="00CD1D3E" w:rsidRDefault="00CD1D3E" w:rsidP="00CD1D3E">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5C7BFEBE" w14:textId="151AB12A" w:rsidR="00CD1D3E" w:rsidRPr="00CD1D3E" w:rsidRDefault="00CD1D3E" w:rsidP="00CD1D3E">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CD1D3E">
              <w:rPr>
                <w:rFonts w:cstheme="minorHAnsi"/>
                <w:sz w:val="20"/>
                <w:szCs w:val="20"/>
                <w:lang w:val="en-AU"/>
              </w:rPr>
              <w:t>Score Calculation: Depending on the value of the ratio, you assign a score as follows:</w:t>
            </w:r>
          </w:p>
          <w:p w14:paraId="1BE8A288" w14:textId="77777777" w:rsidR="00CD1D3E" w:rsidRPr="00CD1D3E" w:rsidRDefault="00CD1D3E" w:rsidP="00CD1D3E">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CD1D3E">
              <w:rPr>
                <w:rFonts w:cstheme="minorHAnsi"/>
                <w:sz w:val="20"/>
                <w:szCs w:val="20"/>
                <w:lang w:val="en-AU"/>
              </w:rPr>
              <w:t>When the Ratio is less than 0.5, the score is calculated as Ratio * 10.</w:t>
            </w:r>
          </w:p>
          <w:p w14:paraId="46AFF746" w14:textId="77777777" w:rsidR="00CD1D3E" w:rsidRPr="00CD1D3E" w:rsidRDefault="00CD1D3E" w:rsidP="00CD1D3E">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CD1D3E">
              <w:rPr>
                <w:rFonts w:cstheme="minorHAnsi"/>
                <w:sz w:val="20"/>
                <w:szCs w:val="20"/>
                <w:lang w:val="en-AU"/>
              </w:rPr>
              <w:t>When the Ratio is equal to or greater than 0.5, the score is a fixed value of 5.</w:t>
            </w:r>
          </w:p>
          <w:p w14:paraId="2B925D32" w14:textId="41A54C71" w:rsidR="00CD1D3E" w:rsidRDefault="00CD1D3E" w:rsidP="00CD1D3E">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CD1D3E">
              <w:rPr>
                <w:rFonts w:cstheme="minorHAnsi"/>
                <w:sz w:val="20"/>
                <w:szCs w:val="20"/>
                <w:lang w:val="en-AU"/>
              </w:rPr>
              <w:t>Handling Missing Ratios</w:t>
            </w:r>
            <w:r>
              <w:rPr>
                <w:rFonts w:cstheme="minorHAnsi"/>
                <w:sz w:val="20"/>
                <w:szCs w:val="20"/>
                <w:lang w:val="en-AU"/>
              </w:rPr>
              <w:t xml:space="preserve"> (assumed that for Day 1, they did not </w:t>
            </w:r>
            <w:r w:rsidR="006D7F16">
              <w:rPr>
                <w:rFonts w:cstheme="minorHAnsi"/>
                <w:sz w:val="20"/>
                <w:szCs w:val="20"/>
                <w:lang w:val="en-AU"/>
              </w:rPr>
              <w:t>consume</w:t>
            </w:r>
            <w:r>
              <w:rPr>
                <w:rFonts w:cstheme="minorHAnsi"/>
                <w:sz w:val="20"/>
                <w:szCs w:val="20"/>
                <w:lang w:val="en-AU"/>
              </w:rPr>
              <w:t xml:space="preserve"> any grain products)</w:t>
            </w:r>
            <w:r w:rsidRPr="00CD1D3E">
              <w:rPr>
                <w:rFonts w:cstheme="minorHAnsi"/>
                <w:sz w:val="20"/>
                <w:szCs w:val="20"/>
                <w:lang w:val="en-AU"/>
              </w:rPr>
              <w:t>: For individuals with missing ratio values, they are assigned a score of 2.5.</w:t>
            </w:r>
          </w:p>
          <w:p w14:paraId="617B20E2" w14:textId="67AE1749" w:rsidR="00CD1D3E" w:rsidRPr="0042654F" w:rsidRDefault="00CD1D3E" w:rsidP="00CD1D3E">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r>
      <w:tr w:rsidR="00EE7874" w:rsidRPr="0042654F" w14:paraId="41C5E8CB" w14:textId="4BA97533" w:rsidTr="00EE7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vMerge w:val="restart"/>
            <w:hideMark/>
          </w:tcPr>
          <w:p w14:paraId="084C669F" w14:textId="77777777" w:rsidR="00517676" w:rsidRPr="0042654F" w:rsidRDefault="00517676" w:rsidP="000F796A">
            <w:pPr>
              <w:pStyle w:val="NoSpacing"/>
              <w:rPr>
                <w:rFonts w:cstheme="minorHAnsi"/>
                <w:sz w:val="20"/>
                <w:szCs w:val="20"/>
                <w:lang w:val="en-AU"/>
              </w:rPr>
            </w:pPr>
            <w:r w:rsidRPr="0042654F">
              <w:rPr>
                <w:rFonts w:cstheme="minorHAnsi"/>
                <w:sz w:val="20"/>
                <w:szCs w:val="20"/>
                <w:lang w:val="en-AU"/>
              </w:rPr>
              <w:t>5. Lean meat and poultry, fish, eggs, nuts and seeds, and legumes/beans</w:t>
            </w:r>
          </w:p>
        </w:tc>
        <w:tc>
          <w:tcPr>
            <w:tcW w:w="1958" w:type="dxa"/>
            <w:vMerge w:val="restart"/>
            <w:hideMark/>
          </w:tcPr>
          <w:p w14:paraId="76098546" w14:textId="77777777" w:rsidR="00517676" w:rsidRPr="0042654F" w:rsidRDefault="00517676"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Total meat and alternative: servings per day</w:t>
            </w:r>
          </w:p>
        </w:tc>
        <w:tc>
          <w:tcPr>
            <w:tcW w:w="1328" w:type="dxa"/>
            <w:hideMark/>
          </w:tcPr>
          <w:p w14:paraId="664AD260" w14:textId="77777777" w:rsidR="00517676" w:rsidRPr="0042654F" w:rsidRDefault="00517676"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19–50 y: M ≥ 3, F ≥ 2.5</w:t>
            </w:r>
          </w:p>
        </w:tc>
        <w:tc>
          <w:tcPr>
            <w:tcW w:w="1030" w:type="dxa"/>
            <w:vMerge w:val="restart"/>
            <w:hideMark/>
          </w:tcPr>
          <w:p w14:paraId="5F75A821" w14:textId="77777777" w:rsidR="00517676" w:rsidRPr="0042654F" w:rsidRDefault="00517676"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0</w:t>
            </w:r>
          </w:p>
        </w:tc>
        <w:tc>
          <w:tcPr>
            <w:tcW w:w="1107" w:type="dxa"/>
            <w:vMerge w:val="restart"/>
            <w:hideMark/>
          </w:tcPr>
          <w:p w14:paraId="3FBFF279" w14:textId="77777777" w:rsidR="00517676" w:rsidRPr="0042654F" w:rsidRDefault="00517676"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5</w:t>
            </w:r>
          </w:p>
        </w:tc>
        <w:tc>
          <w:tcPr>
            <w:tcW w:w="6170" w:type="dxa"/>
            <w:vMerge w:val="restart"/>
          </w:tcPr>
          <w:p w14:paraId="59A8411A" w14:textId="55A4F4BB" w:rsidR="004B6C89" w:rsidRPr="0042654F" w:rsidRDefault="004B6C89" w:rsidP="004B6C89">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 xml:space="preserve">Used ADG Classification Code 50 to calculate servings. </w:t>
            </w:r>
          </w:p>
          <w:p w14:paraId="29BD632E" w14:textId="58739E8E" w:rsidR="006D7F16" w:rsidRDefault="006D7F16" w:rsidP="006D7F16">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CD1D3E">
              <w:rPr>
                <w:rFonts w:cstheme="minorHAnsi"/>
                <w:sz w:val="20"/>
                <w:szCs w:val="20"/>
                <w:lang w:val="en-AU"/>
              </w:rPr>
              <w:t>Handling Missing</w:t>
            </w:r>
            <w:r>
              <w:rPr>
                <w:rFonts w:cstheme="minorHAnsi"/>
                <w:sz w:val="20"/>
                <w:szCs w:val="20"/>
                <w:lang w:val="en-AU"/>
              </w:rPr>
              <w:t xml:space="preserve"> Values (assumed that for Day 1, they did not consume any protein products)</w:t>
            </w:r>
            <w:r w:rsidRPr="00CD1D3E">
              <w:rPr>
                <w:rFonts w:cstheme="minorHAnsi"/>
                <w:sz w:val="20"/>
                <w:szCs w:val="20"/>
                <w:lang w:val="en-AU"/>
              </w:rPr>
              <w:t>: For individuals with missing values, they are assigned a score of 2.5.</w:t>
            </w:r>
          </w:p>
          <w:p w14:paraId="6DF41706" w14:textId="77777777" w:rsidR="00A56100" w:rsidRPr="0042654F" w:rsidRDefault="00A56100" w:rsidP="00517676">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p w14:paraId="3F0207AF" w14:textId="215A1EF8" w:rsidR="00517676" w:rsidRPr="0042654F" w:rsidRDefault="00517676" w:rsidP="007332C6">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r>
      <w:tr w:rsidR="00023A58" w:rsidRPr="0042654F" w14:paraId="11163F59" w14:textId="4BED9C77" w:rsidTr="00EE7874">
        <w:tc>
          <w:tcPr>
            <w:cnfStyle w:val="001000000000" w:firstRow="0" w:lastRow="0" w:firstColumn="1" w:lastColumn="0" w:oddVBand="0" w:evenVBand="0" w:oddHBand="0" w:evenHBand="0" w:firstRowFirstColumn="0" w:firstRowLastColumn="0" w:lastRowFirstColumn="0" w:lastRowLastColumn="0"/>
            <w:tcW w:w="2369" w:type="dxa"/>
            <w:vMerge/>
            <w:hideMark/>
          </w:tcPr>
          <w:p w14:paraId="60808F9B" w14:textId="77777777" w:rsidR="00517676" w:rsidRPr="0042654F" w:rsidRDefault="00517676" w:rsidP="000F796A">
            <w:pPr>
              <w:pStyle w:val="NoSpacing"/>
              <w:rPr>
                <w:rFonts w:cstheme="minorHAnsi"/>
                <w:sz w:val="20"/>
                <w:szCs w:val="20"/>
                <w:lang w:val="en-AU"/>
              </w:rPr>
            </w:pPr>
          </w:p>
        </w:tc>
        <w:tc>
          <w:tcPr>
            <w:tcW w:w="1958" w:type="dxa"/>
            <w:vMerge/>
            <w:hideMark/>
          </w:tcPr>
          <w:p w14:paraId="3F1221AC" w14:textId="77777777" w:rsidR="00517676" w:rsidRPr="0042654F" w:rsidRDefault="00517676"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c>
          <w:tcPr>
            <w:tcW w:w="1328" w:type="dxa"/>
            <w:hideMark/>
          </w:tcPr>
          <w:p w14:paraId="35A2A0B2" w14:textId="77777777" w:rsidR="00517676" w:rsidRPr="0042654F" w:rsidRDefault="00517676"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51–70 y: M ≥ 2.5, F ≥ 2</w:t>
            </w:r>
          </w:p>
        </w:tc>
        <w:tc>
          <w:tcPr>
            <w:tcW w:w="1030" w:type="dxa"/>
            <w:vMerge/>
            <w:hideMark/>
          </w:tcPr>
          <w:p w14:paraId="3AFBA501" w14:textId="77777777" w:rsidR="00517676" w:rsidRPr="0042654F" w:rsidRDefault="00517676"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c>
          <w:tcPr>
            <w:tcW w:w="1107" w:type="dxa"/>
            <w:vMerge/>
            <w:hideMark/>
          </w:tcPr>
          <w:p w14:paraId="62F5F71F" w14:textId="77777777" w:rsidR="00517676" w:rsidRPr="0042654F" w:rsidRDefault="00517676"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c>
          <w:tcPr>
            <w:tcW w:w="6170" w:type="dxa"/>
            <w:vMerge/>
          </w:tcPr>
          <w:p w14:paraId="75985D8A" w14:textId="77777777" w:rsidR="00517676" w:rsidRPr="0042654F" w:rsidRDefault="00517676"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r>
      <w:tr w:rsidR="00EE7874" w:rsidRPr="0042654F" w14:paraId="75625F98" w14:textId="71496EF1" w:rsidTr="00EE7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vMerge/>
            <w:hideMark/>
          </w:tcPr>
          <w:p w14:paraId="1D890011" w14:textId="77777777" w:rsidR="00517676" w:rsidRPr="0042654F" w:rsidRDefault="00517676" w:rsidP="000F796A">
            <w:pPr>
              <w:pStyle w:val="NoSpacing"/>
              <w:rPr>
                <w:rFonts w:cstheme="minorHAnsi"/>
                <w:sz w:val="20"/>
                <w:szCs w:val="20"/>
                <w:lang w:val="en-AU"/>
              </w:rPr>
            </w:pPr>
          </w:p>
        </w:tc>
        <w:tc>
          <w:tcPr>
            <w:tcW w:w="1958" w:type="dxa"/>
            <w:vMerge/>
            <w:hideMark/>
          </w:tcPr>
          <w:p w14:paraId="2BD451A3" w14:textId="77777777" w:rsidR="00517676" w:rsidRPr="0042654F" w:rsidRDefault="00517676"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c>
          <w:tcPr>
            <w:tcW w:w="1328" w:type="dxa"/>
            <w:hideMark/>
          </w:tcPr>
          <w:p w14:paraId="0B4C9C4E" w14:textId="77777777" w:rsidR="00517676" w:rsidRPr="0042654F" w:rsidRDefault="00517676"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gt;70 y: M ≥ 2.5, F ≥ 2</w:t>
            </w:r>
          </w:p>
        </w:tc>
        <w:tc>
          <w:tcPr>
            <w:tcW w:w="1030" w:type="dxa"/>
            <w:vMerge/>
            <w:hideMark/>
          </w:tcPr>
          <w:p w14:paraId="151517C2" w14:textId="77777777" w:rsidR="00517676" w:rsidRPr="0042654F" w:rsidRDefault="00517676"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c>
          <w:tcPr>
            <w:tcW w:w="1107" w:type="dxa"/>
            <w:vMerge/>
            <w:hideMark/>
          </w:tcPr>
          <w:p w14:paraId="653D2286" w14:textId="77777777" w:rsidR="00517676" w:rsidRPr="0042654F" w:rsidRDefault="00517676"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c>
          <w:tcPr>
            <w:tcW w:w="6170" w:type="dxa"/>
            <w:vMerge/>
          </w:tcPr>
          <w:p w14:paraId="2931FE7A" w14:textId="77777777" w:rsidR="00517676" w:rsidRPr="0042654F" w:rsidRDefault="00517676"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r>
      <w:tr w:rsidR="00023A58" w:rsidRPr="0042654F" w14:paraId="2536DF54" w14:textId="7DFC4996" w:rsidTr="00EE7874">
        <w:tc>
          <w:tcPr>
            <w:cnfStyle w:val="001000000000" w:firstRow="0" w:lastRow="0" w:firstColumn="1" w:lastColumn="0" w:oddVBand="0" w:evenVBand="0" w:oddHBand="0" w:evenHBand="0" w:firstRowFirstColumn="0" w:firstRowLastColumn="0" w:lastRowFirstColumn="0" w:lastRowLastColumn="0"/>
            <w:tcW w:w="2369" w:type="dxa"/>
            <w:hideMark/>
          </w:tcPr>
          <w:p w14:paraId="59FA4028" w14:textId="77777777" w:rsidR="00C70F80" w:rsidRPr="0042654F" w:rsidRDefault="00C70F80" w:rsidP="000F796A">
            <w:pPr>
              <w:pStyle w:val="NoSpacing"/>
              <w:rPr>
                <w:rFonts w:cstheme="minorHAnsi"/>
                <w:sz w:val="20"/>
                <w:szCs w:val="20"/>
                <w:lang w:val="en-AU"/>
              </w:rPr>
            </w:pPr>
          </w:p>
        </w:tc>
        <w:tc>
          <w:tcPr>
            <w:tcW w:w="1958" w:type="dxa"/>
            <w:hideMark/>
          </w:tcPr>
          <w:p w14:paraId="707C14C5"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Lean meat: proportion of lean meats and alternatives to total meat and alternatives per day</w:t>
            </w:r>
          </w:p>
        </w:tc>
        <w:tc>
          <w:tcPr>
            <w:tcW w:w="1328" w:type="dxa"/>
            <w:hideMark/>
          </w:tcPr>
          <w:p w14:paraId="6335CC64"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100%</w:t>
            </w:r>
          </w:p>
        </w:tc>
        <w:tc>
          <w:tcPr>
            <w:tcW w:w="1030" w:type="dxa"/>
            <w:hideMark/>
          </w:tcPr>
          <w:p w14:paraId="21EEF7DD"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0%</w:t>
            </w:r>
          </w:p>
        </w:tc>
        <w:tc>
          <w:tcPr>
            <w:tcW w:w="1107" w:type="dxa"/>
            <w:hideMark/>
          </w:tcPr>
          <w:p w14:paraId="67A7A376"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5</w:t>
            </w:r>
          </w:p>
        </w:tc>
        <w:tc>
          <w:tcPr>
            <w:tcW w:w="6170" w:type="dxa"/>
          </w:tcPr>
          <w:p w14:paraId="146A11EE" w14:textId="428690E4" w:rsidR="00522607" w:rsidRPr="0042654F" w:rsidRDefault="00522607" w:rsidP="007332C6">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Used ADG Classification Code:</w:t>
            </w:r>
          </w:p>
          <w:p w14:paraId="5159F9DD" w14:textId="2C278386" w:rsidR="00114EB9" w:rsidRPr="00B1062C" w:rsidRDefault="00522607" w:rsidP="007332C6">
            <w:pPr>
              <w:pStyle w:val="NoSpacing"/>
              <w:numPr>
                <w:ilvl w:val="0"/>
                <w:numId w:val="2"/>
              </w:numPr>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501, 503, 505, 506, 507, 508</w:t>
            </w:r>
          </w:p>
          <w:p w14:paraId="06507698" w14:textId="5073ABC9" w:rsidR="007332C6" w:rsidRPr="0042654F" w:rsidRDefault="007332C6" w:rsidP="007332C6">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Rule: If more than or equal to 50% of proteins consumed is unprocessed meats, poultry, fish, eggs, tofu, nuts, seeds, legumes/beans (as opposed to not met ADG criteria), it earns a score of 5 points.</w:t>
            </w:r>
          </w:p>
          <w:p w14:paraId="6874493C" w14:textId="77777777" w:rsidR="00F969EC" w:rsidRPr="0042654F" w:rsidRDefault="00F969EC" w:rsidP="007332C6">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05E7CEFC" w14:textId="77777777" w:rsidR="007332C6" w:rsidRPr="0042654F" w:rsidRDefault="007332C6" w:rsidP="007332C6">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Code:</w:t>
            </w:r>
          </w:p>
          <w:p w14:paraId="28FC4622" w14:textId="0C3BA7E5" w:rsidR="007332C6" w:rsidRPr="0042654F" w:rsidRDefault="007332C6" w:rsidP="007332C6">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Good proteins/Total Protein consumption = Ratio</w:t>
            </w:r>
          </w:p>
          <w:p w14:paraId="711B3CBF" w14:textId="77777777" w:rsidR="007332C6" w:rsidRPr="0042654F" w:rsidRDefault="007332C6" w:rsidP="007332C6">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When Ratio is less than 0.5, score = Ratio*10</w:t>
            </w:r>
          </w:p>
          <w:p w14:paraId="529FF355" w14:textId="3CF666A5" w:rsidR="00C70F80" w:rsidRPr="0042654F" w:rsidRDefault="007332C6" w:rsidP="007332C6">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When Ratio is equal or more than 0.5, score = 5.</w:t>
            </w:r>
          </w:p>
        </w:tc>
      </w:tr>
      <w:tr w:rsidR="00EE7874" w:rsidRPr="0042654F" w14:paraId="032C921B" w14:textId="5D46D6D3" w:rsidTr="00EE7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vMerge w:val="restart"/>
            <w:hideMark/>
          </w:tcPr>
          <w:p w14:paraId="45225DDA" w14:textId="77777777" w:rsidR="00B812B2" w:rsidRPr="0042654F" w:rsidRDefault="00B812B2" w:rsidP="000F796A">
            <w:pPr>
              <w:pStyle w:val="NoSpacing"/>
              <w:rPr>
                <w:rFonts w:cstheme="minorHAnsi"/>
                <w:sz w:val="20"/>
                <w:szCs w:val="20"/>
                <w:lang w:val="en-AU"/>
              </w:rPr>
            </w:pPr>
            <w:r w:rsidRPr="0042654F">
              <w:rPr>
                <w:rFonts w:cstheme="minorHAnsi"/>
                <w:sz w:val="20"/>
                <w:szCs w:val="20"/>
                <w:lang w:val="en-AU"/>
              </w:rPr>
              <w:t>6. Milk, yoghurt, cheese and/or their alternatives </w:t>
            </w:r>
            <w:r w:rsidRPr="0042654F">
              <w:rPr>
                <w:rFonts w:cstheme="minorHAnsi"/>
                <w:sz w:val="20"/>
                <w:szCs w:val="20"/>
                <w:vertAlign w:val="superscript"/>
                <w:lang w:val="en-AU"/>
              </w:rPr>
              <w:t>3</w:t>
            </w:r>
          </w:p>
        </w:tc>
        <w:tc>
          <w:tcPr>
            <w:tcW w:w="1958" w:type="dxa"/>
            <w:vMerge w:val="restart"/>
            <w:hideMark/>
          </w:tcPr>
          <w:p w14:paraId="527740D9" w14:textId="77777777" w:rsidR="00B812B2" w:rsidRPr="0042654F" w:rsidRDefault="00B812B2"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Total dairy and alternative: servings per day</w:t>
            </w:r>
          </w:p>
        </w:tc>
        <w:tc>
          <w:tcPr>
            <w:tcW w:w="1328" w:type="dxa"/>
            <w:hideMark/>
          </w:tcPr>
          <w:p w14:paraId="43FF97B4" w14:textId="77777777" w:rsidR="00B812B2" w:rsidRPr="0042654F" w:rsidRDefault="00B812B2"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19–50 y: M ≥ 2.5, F ≥ 2.5</w:t>
            </w:r>
          </w:p>
        </w:tc>
        <w:tc>
          <w:tcPr>
            <w:tcW w:w="1030" w:type="dxa"/>
            <w:vMerge w:val="restart"/>
            <w:hideMark/>
          </w:tcPr>
          <w:p w14:paraId="3F6BAA2F" w14:textId="77777777" w:rsidR="00B812B2" w:rsidRPr="0042654F" w:rsidRDefault="00B812B2"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0</w:t>
            </w:r>
          </w:p>
        </w:tc>
        <w:tc>
          <w:tcPr>
            <w:tcW w:w="1107" w:type="dxa"/>
            <w:vMerge w:val="restart"/>
            <w:hideMark/>
          </w:tcPr>
          <w:p w14:paraId="206CA617" w14:textId="77777777" w:rsidR="00B812B2" w:rsidRPr="0042654F" w:rsidRDefault="00B812B2"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10</w:t>
            </w:r>
          </w:p>
        </w:tc>
        <w:tc>
          <w:tcPr>
            <w:tcW w:w="6170" w:type="dxa"/>
            <w:vMerge w:val="restart"/>
          </w:tcPr>
          <w:p w14:paraId="3B2677F2" w14:textId="38B8E568" w:rsidR="00DE6E0E" w:rsidRPr="0042654F" w:rsidRDefault="00DE6E0E" w:rsidP="00DE6E0E">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Used ADG Classification Code 40.</w:t>
            </w:r>
          </w:p>
          <w:p w14:paraId="22E1235C" w14:textId="77777777" w:rsidR="006D7F16" w:rsidRDefault="006D7F16" w:rsidP="006D7F16">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CD1D3E">
              <w:rPr>
                <w:rFonts w:cstheme="minorHAnsi"/>
                <w:sz w:val="20"/>
                <w:szCs w:val="20"/>
                <w:lang w:val="en-AU"/>
              </w:rPr>
              <w:t>Handling Missing</w:t>
            </w:r>
            <w:r>
              <w:rPr>
                <w:rFonts w:cstheme="minorHAnsi"/>
                <w:sz w:val="20"/>
                <w:szCs w:val="20"/>
                <w:lang w:val="en-AU"/>
              </w:rPr>
              <w:t xml:space="preserve"> Values (assumed that for Day 1, they did not consume any products)</w:t>
            </w:r>
            <w:r w:rsidRPr="00CD1D3E">
              <w:rPr>
                <w:rFonts w:cstheme="minorHAnsi"/>
                <w:sz w:val="20"/>
                <w:szCs w:val="20"/>
                <w:lang w:val="en-AU"/>
              </w:rPr>
              <w:t>: For individuals with missing values, they are assigned a score of 5.</w:t>
            </w:r>
          </w:p>
          <w:p w14:paraId="01AC396B" w14:textId="111566E3" w:rsidR="00B812B2" w:rsidRPr="0042654F" w:rsidRDefault="00B812B2" w:rsidP="00DE6E0E">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r>
      <w:tr w:rsidR="00023A58" w:rsidRPr="0042654F" w14:paraId="3433D4C6" w14:textId="47236C67" w:rsidTr="00EE7874">
        <w:tc>
          <w:tcPr>
            <w:cnfStyle w:val="001000000000" w:firstRow="0" w:lastRow="0" w:firstColumn="1" w:lastColumn="0" w:oddVBand="0" w:evenVBand="0" w:oddHBand="0" w:evenHBand="0" w:firstRowFirstColumn="0" w:firstRowLastColumn="0" w:lastRowFirstColumn="0" w:lastRowLastColumn="0"/>
            <w:tcW w:w="2369" w:type="dxa"/>
            <w:vMerge/>
            <w:hideMark/>
          </w:tcPr>
          <w:p w14:paraId="5FEDCFCD" w14:textId="77777777" w:rsidR="00B812B2" w:rsidRPr="0042654F" w:rsidRDefault="00B812B2" w:rsidP="000F796A">
            <w:pPr>
              <w:pStyle w:val="NoSpacing"/>
              <w:rPr>
                <w:rFonts w:cstheme="minorHAnsi"/>
                <w:sz w:val="20"/>
                <w:szCs w:val="20"/>
                <w:lang w:val="en-AU"/>
              </w:rPr>
            </w:pPr>
          </w:p>
        </w:tc>
        <w:tc>
          <w:tcPr>
            <w:tcW w:w="1958" w:type="dxa"/>
            <w:vMerge/>
            <w:hideMark/>
          </w:tcPr>
          <w:p w14:paraId="4149DBF1" w14:textId="77777777" w:rsidR="00B812B2" w:rsidRPr="0042654F" w:rsidRDefault="00B812B2"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c>
          <w:tcPr>
            <w:tcW w:w="1328" w:type="dxa"/>
            <w:hideMark/>
          </w:tcPr>
          <w:p w14:paraId="49878FAE" w14:textId="77777777" w:rsidR="00B812B2" w:rsidRPr="0042654F" w:rsidRDefault="00B812B2"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51–70 y: M ≥ 2.5, F ≥ 4</w:t>
            </w:r>
          </w:p>
        </w:tc>
        <w:tc>
          <w:tcPr>
            <w:tcW w:w="1030" w:type="dxa"/>
            <w:vMerge/>
            <w:hideMark/>
          </w:tcPr>
          <w:p w14:paraId="709FEBF6" w14:textId="77777777" w:rsidR="00B812B2" w:rsidRPr="0042654F" w:rsidRDefault="00B812B2"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c>
          <w:tcPr>
            <w:tcW w:w="1107" w:type="dxa"/>
            <w:vMerge/>
            <w:hideMark/>
          </w:tcPr>
          <w:p w14:paraId="422C2FD5" w14:textId="77777777" w:rsidR="00B812B2" w:rsidRPr="0042654F" w:rsidRDefault="00B812B2"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c>
          <w:tcPr>
            <w:tcW w:w="6170" w:type="dxa"/>
            <w:vMerge/>
          </w:tcPr>
          <w:p w14:paraId="35027D8B" w14:textId="77777777" w:rsidR="00B812B2" w:rsidRPr="0042654F" w:rsidRDefault="00B812B2"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r>
      <w:tr w:rsidR="00EE7874" w:rsidRPr="0042654F" w14:paraId="3BEE1E9C" w14:textId="3B970AF9" w:rsidTr="00EE7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vMerge/>
            <w:hideMark/>
          </w:tcPr>
          <w:p w14:paraId="437673F7" w14:textId="77777777" w:rsidR="00B812B2" w:rsidRPr="0042654F" w:rsidRDefault="00B812B2" w:rsidP="000F796A">
            <w:pPr>
              <w:pStyle w:val="NoSpacing"/>
              <w:rPr>
                <w:rFonts w:cstheme="minorHAnsi"/>
                <w:sz w:val="20"/>
                <w:szCs w:val="20"/>
                <w:lang w:val="en-AU"/>
              </w:rPr>
            </w:pPr>
          </w:p>
        </w:tc>
        <w:tc>
          <w:tcPr>
            <w:tcW w:w="1958" w:type="dxa"/>
            <w:vMerge/>
            <w:hideMark/>
          </w:tcPr>
          <w:p w14:paraId="324BA1E0" w14:textId="77777777" w:rsidR="00B812B2" w:rsidRPr="0042654F" w:rsidRDefault="00B812B2"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c>
          <w:tcPr>
            <w:tcW w:w="1328" w:type="dxa"/>
            <w:hideMark/>
          </w:tcPr>
          <w:p w14:paraId="1A8DCB5F" w14:textId="77777777" w:rsidR="00B812B2" w:rsidRPr="0042654F" w:rsidRDefault="00B812B2"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gt;70 y: M ≥ 3.5, F ≥ 4</w:t>
            </w:r>
          </w:p>
        </w:tc>
        <w:tc>
          <w:tcPr>
            <w:tcW w:w="1030" w:type="dxa"/>
            <w:vMerge/>
            <w:hideMark/>
          </w:tcPr>
          <w:p w14:paraId="4CBFA971" w14:textId="77777777" w:rsidR="00B812B2" w:rsidRPr="0042654F" w:rsidRDefault="00B812B2"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c>
          <w:tcPr>
            <w:tcW w:w="1107" w:type="dxa"/>
            <w:vMerge/>
            <w:hideMark/>
          </w:tcPr>
          <w:p w14:paraId="6FD43B26" w14:textId="77777777" w:rsidR="00B812B2" w:rsidRPr="0042654F" w:rsidRDefault="00B812B2"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c>
          <w:tcPr>
            <w:tcW w:w="6170" w:type="dxa"/>
            <w:vMerge/>
          </w:tcPr>
          <w:p w14:paraId="2C8CC541" w14:textId="77777777" w:rsidR="00B812B2" w:rsidRPr="0042654F" w:rsidRDefault="00B812B2"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r>
      <w:tr w:rsidR="00023A58" w:rsidRPr="0042654F" w14:paraId="24BE1F68" w14:textId="2F781D70" w:rsidTr="00EE7874">
        <w:tc>
          <w:tcPr>
            <w:cnfStyle w:val="001000000000" w:firstRow="0" w:lastRow="0" w:firstColumn="1" w:lastColumn="0" w:oddVBand="0" w:evenVBand="0" w:oddHBand="0" w:evenHBand="0" w:firstRowFirstColumn="0" w:firstRowLastColumn="0" w:lastRowFirstColumn="0" w:lastRowLastColumn="0"/>
            <w:tcW w:w="2369" w:type="dxa"/>
            <w:hideMark/>
          </w:tcPr>
          <w:p w14:paraId="39191F9D" w14:textId="77777777" w:rsidR="00C70F80" w:rsidRPr="0042654F" w:rsidRDefault="00C70F80" w:rsidP="000F796A">
            <w:pPr>
              <w:pStyle w:val="NoSpacing"/>
              <w:rPr>
                <w:rFonts w:cstheme="minorHAnsi"/>
                <w:sz w:val="20"/>
                <w:szCs w:val="20"/>
                <w:lang w:val="en-AU"/>
              </w:rPr>
            </w:pPr>
            <w:r w:rsidRPr="0042654F">
              <w:rPr>
                <w:rFonts w:cstheme="minorHAnsi"/>
                <w:sz w:val="20"/>
                <w:szCs w:val="20"/>
                <w:lang w:val="en-AU"/>
              </w:rPr>
              <w:t>7. Drink plenty of water</w:t>
            </w:r>
          </w:p>
        </w:tc>
        <w:tc>
          <w:tcPr>
            <w:tcW w:w="1958" w:type="dxa"/>
            <w:hideMark/>
          </w:tcPr>
          <w:p w14:paraId="13DE94D1"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Total beverage intake </w:t>
            </w:r>
            <w:r w:rsidRPr="0042654F">
              <w:rPr>
                <w:rFonts w:cstheme="minorHAnsi"/>
                <w:sz w:val="20"/>
                <w:szCs w:val="20"/>
                <w:vertAlign w:val="superscript"/>
                <w:lang w:val="en-AU"/>
              </w:rPr>
              <w:t>4</w:t>
            </w:r>
            <w:r w:rsidRPr="0042654F">
              <w:rPr>
                <w:rFonts w:cstheme="minorHAnsi"/>
                <w:sz w:val="20"/>
                <w:szCs w:val="20"/>
                <w:lang w:val="en-AU"/>
              </w:rPr>
              <w:t>: servings per day</w:t>
            </w:r>
          </w:p>
        </w:tc>
        <w:tc>
          <w:tcPr>
            <w:tcW w:w="1328" w:type="dxa"/>
            <w:hideMark/>
          </w:tcPr>
          <w:p w14:paraId="5CFFD40A"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M ≥ 10; F ≥ 8</w:t>
            </w:r>
          </w:p>
        </w:tc>
        <w:tc>
          <w:tcPr>
            <w:tcW w:w="1030" w:type="dxa"/>
            <w:hideMark/>
          </w:tcPr>
          <w:p w14:paraId="5D7673B9"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0</w:t>
            </w:r>
          </w:p>
        </w:tc>
        <w:tc>
          <w:tcPr>
            <w:tcW w:w="1107" w:type="dxa"/>
            <w:hideMark/>
          </w:tcPr>
          <w:p w14:paraId="24427639"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5</w:t>
            </w:r>
          </w:p>
        </w:tc>
        <w:tc>
          <w:tcPr>
            <w:tcW w:w="6170" w:type="dxa"/>
          </w:tcPr>
          <w:p w14:paraId="61D875C6" w14:textId="77777777" w:rsidR="006D7F16" w:rsidRDefault="00A93281" w:rsidP="006D7F16">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Used ADG Classification Code 60.</w:t>
            </w:r>
            <w:r w:rsidR="007A7272" w:rsidRPr="0042654F">
              <w:rPr>
                <w:rFonts w:cstheme="minorHAnsi"/>
                <w:sz w:val="20"/>
                <w:szCs w:val="20"/>
                <w:lang w:val="en-AU"/>
              </w:rPr>
              <w:t xml:space="preserve"> </w:t>
            </w:r>
          </w:p>
          <w:p w14:paraId="1CB1839D" w14:textId="379DEEFF" w:rsidR="006D7F16" w:rsidRDefault="006D7F16" w:rsidP="006D7F16">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CD1D3E">
              <w:rPr>
                <w:rFonts w:cstheme="minorHAnsi"/>
                <w:sz w:val="20"/>
                <w:szCs w:val="20"/>
                <w:lang w:val="en-AU"/>
              </w:rPr>
              <w:t>Handling Missing</w:t>
            </w:r>
            <w:r>
              <w:rPr>
                <w:rFonts w:cstheme="minorHAnsi"/>
                <w:sz w:val="20"/>
                <w:szCs w:val="20"/>
                <w:lang w:val="en-AU"/>
              </w:rPr>
              <w:t xml:space="preserve"> Values (assumed that for Day 1, they did not consume any products)</w:t>
            </w:r>
            <w:r w:rsidRPr="00CD1D3E">
              <w:rPr>
                <w:rFonts w:cstheme="minorHAnsi"/>
                <w:sz w:val="20"/>
                <w:szCs w:val="20"/>
                <w:lang w:val="en-AU"/>
              </w:rPr>
              <w:t xml:space="preserve">: For individuals with missing values, they are assigned a score of </w:t>
            </w:r>
            <w:r>
              <w:rPr>
                <w:rFonts w:cstheme="minorHAnsi"/>
                <w:sz w:val="20"/>
                <w:szCs w:val="20"/>
                <w:lang w:val="en-AU"/>
              </w:rPr>
              <w:t>2.</w:t>
            </w:r>
            <w:r w:rsidRPr="00CD1D3E">
              <w:rPr>
                <w:rFonts w:cstheme="minorHAnsi"/>
                <w:sz w:val="20"/>
                <w:szCs w:val="20"/>
                <w:lang w:val="en-AU"/>
              </w:rPr>
              <w:t>5.</w:t>
            </w:r>
          </w:p>
          <w:p w14:paraId="4BA4F4A7" w14:textId="6112CEBD" w:rsidR="00DF3AFE" w:rsidRPr="0042654F" w:rsidRDefault="00DF3AFE" w:rsidP="00A93281">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2E0E2ED3" w14:textId="4C211210" w:rsidR="00F06515" w:rsidRPr="0042654F" w:rsidRDefault="00F06515" w:rsidP="00F06515">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r>
      <w:tr w:rsidR="00EE7874" w:rsidRPr="0042654F" w14:paraId="01A3B7C7" w14:textId="71272606" w:rsidTr="00EE7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hideMark/>
          </w:tcPr>
          <w:p w14:paraId="2CC7A330" w14:textId="77777777" w:rsidR="00C70F80" w:rsidRPr="0042654F" w:rsidRDefault="00C70F80" w:rsidP="000F796A">
            <w:pPr>
              <w:pStyle w:val="NoSpacing"/>
              <w:rPr>
                <w:rFonts w:cstheme="minorHAnsi"/>
                <w:sz w:val="20"/>
                <w:szCs w:val="20"/>
                <w:lang w:val="en-AU"/>
              </w:rPr>
            </w:pPr>
          </w:p>
        </w:tc>
        <w:tc>
          <w:tcPr>
            <w:tcW w:w="1958" w:type="dxa"/>
            <w:hideMark/>
          </w:tcPr>
          <w:p w14:paraId="01CC2A14" w14:textId="77777777" w:rsidR="00C70F80" w:rsidRPr="0042654F" w:rsidRDefault="00C70F80"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Water </w:t>
            </w:r>
            <w:r w:rsidRPr="0042654F">
              <w:rPr>
                <w:rFonts w:cstheme="minorHAnsi"/>
                <w:sz w:val="20"/>
                <w:szCs w:val="20"/>
                <w:vertAlign w:val="superscript"/>
                <w:lang w:val="en-AU"/>
              </w:rPr>
              <w:t>5</w:t>
            </w:r>
            <w:r w:rsidRPr="0042654F">
              <w:rPr>
                <w:rFonts w:cstheme="minorHAnsi"/>
                <w:sz w:val="20"/>
                <w:szCs w:val="20"/>
                <w:lang w:val="en-AU"/>
              </w:rPr>
              <w:t>: proportion of water to total beverage intake per day</w:t>
            </w:r>
          </w:p>
        </w:tc>
        <w:tc>
          <w:tcPr>
            <w:tcW w:w="1328" w:type="dxa"/>
            <w:hideMark/>
          </w:tcPr>
          <w:p w14:paraId="1076F93E" w14:textId="77777777" w:rsidR="00C70F80" w:rsidRPr="0042654F" w:rsidRDefault="00C70F80"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50%</w:t>
            </w:r>
          </w:p>
        </w:tc>
        <w:tc>
          <w:tcPr>
            <w:tcW w:w="1030" w:type="dxa"/>
            <w:hideMark/>
          </w:tcPr>
          <w:p w14:paraId="3F4466F0" w14:textId="77777777" w:rsidR="00C70F80" w:rsidRPr="0042654F" w:rsidRDefault="00C70F80"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0%</w:t>
            </w:r>
          </w:p>
        </w:tc>
        <w:tc>
          <w:tcPr>
            <w:tcW w:w="1107" w:type="dxa"/>
            <w:hideMark/>
          </w:tcPr>
          <w:p w14:paraId="3E2DE47F" w14:textId="77777777" w:rsidR="00C70F80" w:rsidRPr="0042654F" w:rsidRDefault="00C70F80"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5</w:t>
            </w:r>
          </w:p>
        </w:tc>
        <w:tc>
          <w:tcPr>
            <w:tcW w:w="6170" w:type="dxa"/>
          </w:tcPr>
          <w:p w14:paraId="1FA5877B" w14:textId="69BA290F" w:rsidR="00C70F80" w:rsidRPr="0042654F" w:rsidRDefault="00F06515"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RULE: More than 50% fluid is water (</w:t>
            </w:r>
            <w:r w:rsidR="006F1A3A">
              <w:rPr>
                <w:rFonts w:cstheme="minorHAnsi"/>
                <w:sz w:val="20"/>
                <w:szCs w:val="20"/>
                <w:lang w:val="en-AU"/>
              </w:rPr>
              <w:t xml:space="preserve">thee digits </w:t>
            </w:r>
            <w:r w:rsidRPr="0042654F">
              <w:rPr>
                <w:rFonts w:cstheme="minorHAnsi"/>
                <w:sz w:val="20"/>
                <w:szCs w:val="20"/>
                <w:lang w:val="en-AU"/>
              </w:rPr>
              <w:t>food code: 117)</w:t>
            </w:r>
          </w:p>
          <w:p w14:paraId="5C8BBE7E" w14:textId="2C6AE5C7" w:rsidR="00F06515" w:rsidRPr="0042654F" w:rsidRDefault="00367D51"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 xml:space="preserve">Missing/ no consumption = </w:t>
            </w:r>
            <w:r w:rsidR="00AA4EAC" w:rsidRPr="0042654F">
              <w:rPr>
                <w:rFonts w:cstheme="minorHAnsi"/>
                <w:sz w:val="20"/>
                <w:szCs w:val="20"/>
                <w:lang w:val="en-AU"/>
              </w:rPr>
              <w:t xml:space="preserve">1415. Assumed no consumption of water. </w:t>
            </w:r>
          </w:p>
          <w:p w14:paraId="22CE5625" w14:textId="77777777" w:rsidR="00367D51" w:rsidRPr="0042654F" w:rsidRDefault="00367D51"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p w14:paraId="7817E0A1" w14:textId="77777777" w:rsidR="00F06515" w:rsidRPr="0042654F" w:rsidRDefault="00F06515" w:rsidP="00F0651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Code:</w:t>
            </w:r>
          </w:p>
          <w:p w14:paraId="4711802A" w14:textId="66FF21E0" w:rsidR="00F06515" w:rsidRPr="0042654F" w:rsidRDefault="00F06515" w:rsidP="00F0651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Water/Total beverages consumption = Ratio</w:t>
            </w:r>
          </w:p>
          <w:p w14:paraId="056EB8E2" w14:textId="77777777" w:rsidR="00F06515" w:rsidRPr="0042654F" w:rsidRDefault="00F06515" w:rsidP="00F0651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When Ratio is less than 0.5, score = Ratio*10</w:t>
            </w:r>
          </w:p>
          <w:p w14:paraId="05EA9810" w14:textId="03B75F9E" w:rsidR="00F06515" w:rsidRPr="0042654F" w:rsidRDefault="00F06515" w:rsidP="00F0651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When Ratio is equal or more than 0.5, score = 5.</w:t>
            </w:r>
          </w:p>
        </w:tc>
      </w:tr>
      <w:tr w:rsidR="00023A58" w:rsidRPr="0042654F" w14:paraId="7AD7ED89" w14:textId="13D8563D" w:rsidTr="00EE7874">
        <w:tc>
          <w:tcPr>
            <w:cnfStyle w:val="001000000000" w:firstRow="0" w:lastRow="0" w:firstColumn="1" w:lastColumn="0" w:oddVBand="0" w:evenVBand="0" w:oddHBand="0" w:evenHBand="0" w:firstRowFirstColumn="0" w:firstRowLastColumn="0" w:lastRowFirstColumn="0" w:lastRowLastColumn="0"/>
            <w:tcW w:w="7792" w:type="dxa"/>
            <w:gridSpan w:val="5"/>
            <w:shd w:val="clear" w:color="auto" w:fill="BFBFBF" w:themeFill="background1" w:themeFillShade="BF"/>
            <w:hideMark/>
          </w:tcPr>
          <w:p w14:paraId="00CE0664" w14:textId="77777777" w:rsidR="00C70F80" w:rsidRPr="0042654F" w:rsidRDefault="00C70F80" w:rsidP="000F796A">
            <w:pPr>
              <w:pStyle w:val="NoSpacing"/>
              <w:jc w:val="center"/>
              <w:rPr>
                <w:rFonts w:cstheme="minorHAnsi"/>
                <w:sz w:val="20"/>
                <w:szCs w:val="20"/>
                <w:lang w:val="en-AU"/>
              </w:rPr>
            </w:pPr>
            <w:r w:rsidRPr="0042654F">
              <w:rPr>
                <w:rFonts w:cstheme="minorHAnsi"/>
                <w:sz w:val="20"/>
                <w:szCs w:val="20"/>
                <w:lang w:val="en-AU"/>
              </w:rPr>
              <w:t>Guidelines to limit or moderate intake</w:t>
            </w:r>
          </w:p>
        </w:tc>
        <w:tc>
          <w:tcPr>
            <w:tcW w:w="6170" w:type="dxa"/>
            <w:shd w:val="clear" w:color="auto" w:fill="BFBFBF" w:themeFill="background1" w:themeFillShade="BF"/>
          </w:tcPr>
          <w:p w14:paraId="6D710D04" w14:textId="77777777" w:rsidR="00C70F80" w:rsidRPr="0042654F" w:rsidRDefault="00C70F80" w:rsidP="000F796A">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r>
      <w:tr w:rsidR="00EE7874" w:rsidRPr="0042654F" w14:paraId="6A8ACCB5" w14:textId="250D4EC3" w:rsidTr="00EE7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hideMark/>
          </w:tcPr>
          <w:p w14:paraId="48C0A9D9" w14:textId="77777777" w:rsidR="00C70F80" w:rsidRPr="0042654F" w:rsidRDefault="00C70F80" w:rsidP="000F796A">
            <w:pPr>
              <w:pStyle w:val="NoSpacing"/>
              <w:rPr>
                <w:rFonts w:cstheme="minorHAnsi"/>
                <w:sz w:val="20"/>
                <w:szCs w:val="20"/>
                <w:lang w:val="en-AU"/>
              </w:rPr>
            </w:pPr>
            <w:r w:rsidRPr="0042654F">
              <w:rPr>
                <w:rFonts w:cstheme="minorHAnsi"/>
                <w:sz w:val="20"/>
                <w:szCs w:val="20"/>
                <w:lang w:val="en-AU"/>
              </w:rPr>
              <w:lastRenderedPageBreak/>
              <w:t>8. Limit intake of foods containing saturated fat, added salt, added sugars and alcohol</w:t>
            </w:r>
          </w:p>
        </w:tc>
        <w:tc>
          <w:tcPr>
            <w:tcW w:w="1958" w:type="dxa"/>
            <w:hideMark/>
          </w:tcPr>
          <w:p w14:paraId="2240CBEA" w14:textId="77777777" w:rsidR="00C70F80" w:rsidRPr="0042654F" w:rsidRDefault="00C70F80"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Limit discretionary foods</w:t>
            </w:r>
          </w:p>
        </w:tc>
        <w:tc>
          <w:tcPr>
            <w:tcW w:w="1328" w:type="dxa"/>
            <w:hideMark/>
          </w:tcPr>
          <w:p w14:paraId="2ADBA0EF" w14:textId="77777777" w:rsidR="00C70F80" w:rsidRPr="0042654F" w:rsidRDefault="00C70F80"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M ≤ 3; F ≤ 2.5</w:t>
            </w:r>
          </w:p>
        </w:tc>
        <w:tc>
          <w:tcPr>
            <w:tcW w:w="1030" w:type="dxa"/>
            <w:hideMark/>
          </w:tcPr>
          <w:p w14:paraId="46B9AAE5" w14:textId="77777777" w:rsidR="00C70F80" w:rsidRPr="0042654F" w:rsidRDefault="00C70F80"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M &gt; 3; F &gt; 2.5</w:t>
            </w:r>
          </w:p>
        </w:tc>
        <w:tc>
          <w:tcPr>
            <w:tcW w:w="1107" w:type="dxa"/>
            <w:hideMark/>
          </w:tcPr>
          <w:p w14:paraId="5BDDE443" w14:textId="77777777" w:rsidR="00C70F80" w:rsidRPr="0042654F" w:rsidRDefault="00C70F80"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10</w:t>
            </w:r>
          </w:p>
        </w:tc>
        <w:tc>
          <w:tcPr>
            <w:tcW w:w="6170" w:type="dxa"/>
          </w:tcPr>
          <w:p w14:paraId="052C7086" w14:textId="073050BE" w:rsidR="00C70F80" w:rsidRPr="0042654F" w:rsidRDefault="00960444" w:rsidP="00960444">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 xml:space="preserve">Used </w:t>
            </w:r>
            <w:r w:rsidR="000870A5">
              <w:rPr>
                <w:rFonts w:cstheme="minorHAnsi"/>
                <w:sz w:val="20"/>
                <w:szCs w:val="20"/>
                <w:lang w:val="en-AU"/>
              </w:rPr>
              <w:t>ABS provided for</w:t>
            </w:r>
            <w:r w:rsidRPr="0042654F">
              <w:rPr>
                <w:rFonts w:cstheme="minorHAnsi"/>
                <w:sz w:val="20"/>
                <w:szCs w:val="20"/>
                <w:lang w:val="en-AU"/>
              </w:rPr>
              <w:t xml:space="preserve"> flagged discretionary items. </w:t>
            </w:r>
          </w:p>
          <w:p w14:paraId="0A934F82" w14:textId="74BB39B5" w:rsidR="00960444" w:rsidRPr="0042654F" w:rsidRDefault="00960444" w:rsidP="00960444">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Missing</w:t>
            </w:r>
            <w:r w:rsidR="000870A5">
              <w:rPr>
                <w:rFonts w:cstheme="minorHAnsi"/>
                <w:sz w:val="20"/>
                <w:szCs w:val="20"/>
                <w:lang w:val="en-AU"/>
              </w:rPr>
              <w:t xml:space="preserve"> h</w:t>
            </w:r>
            <w:r w:rsidRPr="0042654F">
              <w:rPr>
                <w:rFonts w:cstheme="minorHAnsi"/>
                <w:sz w:val="20"/>
                <w:szCs w:val="20"/>
                <w:lang w:val="en-AU"/>
              </w:rPr>
              <w:t xml:space="preserve">ave score of 5. </w:t>
            </w:r>
          </w:p>
        </w:tc>
      </w:tr>
      <w:tr w:rsidR="00023A58" w:rsidRPr="0042654F" w14:paraId="5D200F0F" w14:textId="505DD856" w:rsidTr="00EE7874">
        <w:tc>
          <w:tcPr>
            <w:cnfStyle w:val="001000000000" w:firstRow="0" w:lastRow="0" w:firstColumn="1" w:lastColumn="0" w:oddVBand="0" w:evenVBand="0" w:oddHBand="0" w:evenHBand="0" w:firstRowFirstColumn="0" w:firstRowLastColumn="0" w:lastRowFirstColumn="0" w:lastRowLastColumn="0"/>
            <w:tcW w:w="2369" w:type="dxa"/>
            <w:hideMark/>
          </w:tcPr>
          <w:p w14:paraId="69DC2AF2" w14:textId="77777777" w:rsidR="00C70F80" w:rsidRPr="0042654F" w:rsidRDefault="00C70F80" w:rsidP="000F796A">
            <w:pPr>
              <w:pStyle w:val="NoSpacing"/>
              <w:rPr>
                <w:rFonts w:cstheme="minorHAnsi"/>
                <w:sz w:val="20"/>
                <w:szCs w:val="20"/>
                <w:lang w:val="en-AU"/>
              </w:rPr>
            </w:pPr>
            <w:r w:rsidRPr="0042654F">
              <w:rPr>
                <w:rFonts w:cstheme="minorHAnsi"/>
                <w:sz w:val="20"/>
                <w:szCs w:val="20"/>
                <w:lang w:val="en-AU"/>
              </w:rPr>
              <w:t>9. Limit intake of foods high in saturated fat</w:t>
            </w:r>
          </w:p>
        </w:tc>
        <w:tc>
          <w:tcPr>
            <w:tcW w:w="1958" w:type="dxa"/>
            <w:hideMark/>
          </w:tcPr>
          <w:p w14:paraId="3E687508"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Trim meat: trimming fat from meat</w:t>
            </w:r>
          </w:p>
        </w:tc>
        <w:tc>
          <w:tcPr>
            <w:tcW w:w="1328" w:type="dxa"/>
            <w:hideMark/>
          </w:tcPr>
          <w:p w14:paraId="485E9C0E"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Usually</w:t>
            </w:r>
          </w:p>
        </w:tc>
        <w:tc>
          <w:tcPr>
            <w:tcW w:w="1030" w:type="dxa"/>
            <w:hideMark/>
          </w:tcPr>
          <w:p w14:paraId="7095B15B"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Never or rarely</w:t>
            </w:r>
          </w:p>
        </w:tc>
        <w:tc>
          <w:tcPr>
            <w:tcW w:w="1107" w:type="dxa"/>
            <w:hideMark/>
          </w:tcPr>
          <w:p w14:paraId="39C1DBF5"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5</w:t>
            </w:r>
          </w:p>
        </w:tc>
        <w:tc>
          <w:tcPr>
            <w:tcW w:w="6170" w:type="dxa"/>
          </w:tcPr>
          <w:p w14:paraId="14E626B0" w14:textId="78FF2414" w:rsidR="007B7811" w:rsidRPr="0042654F" w:rsidRDefault="007B7811" w:rsidP="007B7811">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Generate ratio of trimmed (fully &amp; semi) meat to total meat intake</w:t>
            </w:r>
            <w:r w:rsidR="000870A5">
              <w:rPr>
                <w:rFonts w:cstheme="minorHAnsi"/>
                <w:sz w:val="20"/>
                <w:szCs w:val="20"/>
                <w:lang w:val="en-AU"/>
              </w:rPr>
              <w:t>.</w:t>
            </w:r>
          </w:p>
          <w:p w14:paraId="3B41383B" w14:textId="0626772F" w:rsidR="007B7811" w:rsidRPr="0042654F" w:rsidRDefault="007B7811" w:rsidP="007B7811">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INCLUDE: beef, lamb, pork, veal, bacon, mutton</w:t>
            </w:r>
            <w:r w:rsidR="003D4F1C" w:rsidRPr="0042654F">
              <w:rPr>
                <w:rFonts w:cstheme="minorHAnsi"/>
                <w:sz w:val="20"/>
                <w:szCs w:val="20"/>
                <w:lang w:val="en-AU"/>
              </w:rPr>
              <w:t>, meat alternative</w:t>
            </w:r>
          </w:p>
        </w:tc>
      </w:tr>
      <w:tr w:rsidR="00EE7874" w:rsidRPr="0042654F" w14:paraId="56E581E4" w14:textId="5016F2DE" w:rsidTr="00EE7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hideMark/>
          </w:tcPr>
          <w:p w14:paraId="31EE901C" w14:textId="77777777" w:rsidR="00C70F80" w:rsidRPr="0042654F" w:rsidRDefault="00C70F80" w:rsidP="000F796A">
            <w:pPr>
              <w:pStyle w:val="NoSpacing"/>
              <w:rPr>
                <w:rFonts w:cstheme="minorHAnsi"/>
                <w:sz w:val="20"/>
                <w:szCs w:val="20"/>
                <w:lang w:val="en-AU"/>
              </w:rPr>
            </w:pPr>
          </w:p>
        </w:tc>
        <w:tc>
          <w:tcPr>
            <w:tcW w:w="1958" w:type="dxa"/>
            <w:hideMark/>
          </w:tcPr>
          <w:p w14:paraId="281B5DF6" w14:textId="77777777" w:rsidR="00C70F80" w:rsidRPr="0042654F" w:rsidRDefault="00C70F80"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Choose reduced-fat milk: type of milk usually consumed</w:t>
            </w:r>
          </w:p>
        </w:tc>
        <w:tc>
          <w:tcPr>
            <w:tcW w:w="1328" w:type="dxa"/>
            <w:hideMark/>
          </w:tcPr>
          <w:p w14:paraId="3CF06D66" w14:textId="6EB6FB3C" w:rsidR="00C70F80" w:rsidRPr="0042654F" w:rsidRDefault="00C70F80"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Skim, low or reduced fat milk</w:t>
            </w:r>
            <w:r w:rsidR="00824F43" w:rsidRPr="0042654F">
              <w:rPr>
                <w:rFonts w:cstheme="minorHAnsi"/>
                <w:sz w:val="20"/>
                <w:szCs w:val="20"/>
                <w:lang w:val="en-AU"/>
              </w:rPr>
              <w:t xml:space="preserve">. </w:t>
            </w:r>
          </w:p>
        </w:tc>
        <w:tc>
          <w:tcPr>
            <w:tcW w:w="1030" w:type="dxa"/>
            <w:hideMark/>
          </w:tcPr>
          <w:p w14:paraId="6EA1C362" w14:textId="77777777" w:rsidR="00C70F80" w:rsidRPr="0042654F" w:rsidRDefault="00C70F80"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Whole milk</w:t>
            </w:r>
          </w:p>
        </w:tc>
        <w:tc>
          <w:tcPr>
            <w:tcW w:w="1107" w:type="dxa"/>
            <w:hideMark/>
          </w:tcPr>
          <w:p w14:paraId="4ED184EE" w14:textId="77777777" w:rsidR="00C70F80" w:rsidRPr="0042654F" w:rsidRDefault="00C70F80"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5</w:t>
            </w:r>
          </w:p>
        </w:tc>
        <w:tc>
          <w:tcPr>
            <w:tcW w:w="6170" w:type="dxa"/>
          </w:tcPr>
          <w:p w14:paraId="31DACB71" w14:textId="77777777" w:rsidR="000870A5" w:rsidRPr="000870A5" w:rsidRDefault="000870A5" w:rsidP="000870A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0870A5">
              <w:rPr>
                <w:rFonts w:cstheme="minorHAnsi"/>
                <w:sz w:val="20"/>
                <w:szCs w:val="20"/>
                <w:lang w:val="en-AU"/>
              </w:rPr>
              <w:t>Dairy Fat Score Calculation:</w:t>
            </w:r>
          </w:p>
          <w:p w14:paraId="31BB6E91" w14:textId="77777777" w:rsidR="000870A5" w:rsidRPr="000870A5" w:rsidRDefault="000870A5" w:rsidP="000870A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p w14:paraId="00691838" w14:textId="77777777" w:rsidR="000870A5" w:rsidRDefault="000870A5" w:rsidP="000870A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0870A5">
              <w:rPr>
                <w:rFonts w:cstheme="minorHAnsi"/>
                <w:sz w:val="20"/>
                <w:szCs w:val="20"/>
                <w:lang w:val="en-AU"/>
              </w:rPr>
              <w:t>The Dairy Fat Score is calculated based on the consumption of lower fat (LF) and medium fat (MF) dairy foods relative to the total dairy consumption. This calculation is performed using ADG Classification Codes 402 and 403.</w:t>
            </w:r>
          </w:p>
          <w:p w14:paraId="2F303678" w14:textId="25DF0CEA" w:rsidR="000870A5" w:rsidRPr="000870A5" w:rsidRDefault="000870A5" w:rsidP="000870A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0870A5">
              <w:rPr>
                <w:rFonts w:cstheme="minorHAnsi"/>
                <w:sz w:val="20"/>
                <w:szCs w:val="20"/>
                <w:lang w:val="en-AU"/>
              </w:rPr>
              <w:t>Score Calculation:</w:t>
            </w:r>
          </w:p>
          <w:p w14:paraId="67A6760E" w14:textId="6E4FCD8F" w:rsidR="000870A5" w:rsidRPr="000870A5" w:rsidRDefault="000870A5" w:rsidP="000870A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0870A5">
              <w:rPr>
                <w:rFonts w:cstheme="minorHAnsi"/>
                <w:sz w:val="20"/>
                <w:szCs w:val="20"/>
                <w:lang w:val="en-AU"/>
              </w:rPr>
              <w:t>First, calculate the ratio of lower fat (LF) dairy consumption to the total dairy consumption.</w:t>
            </w:r>
          </w:p>
          <w:p w14:paraId="32882BDE" w14:textId="77A23BDA" w:rsidR="000870A5" w:rsidRPr="000870A5" w:rsidRDefault="000870A5" w:rsidP="000870A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0870A5">
              <w:rPr>
                <w:rFonts w:cstheme="minorHAnsi"/>
                <w:sz w:val="20"/>
                <w:szCs w:val="20"/>
                <w:lang w:val="en-AU"/>
              </w:rPr>
              <w:t>Based on the calculated ratio, assign a score as follows:</w:t>
            </w:r>
          </w:p>
          <w:p w14:paraId="2D07A74F" w14:textId="77777777" w:rsidR="000870A5" w:rsidRPr="000870A5" w:rsidRDefault="000870A5" w:rsidP="000870A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0870A5">
              <w:rPr>
                <w:rFonts w:cstheme="minorHAnsi"/>
                <w:sz w:val="20"/>
                <w:szCs w:val="20"/>
                <w:lang w:val="en-AU"/>
              </w:rPr>
              <w:t>When the Ratio is less than 0.5, the score is calculated as Ratio * 10.</w:t>
            </w:r>
          </w:p>
          <w:p w14:paraId="19AA5C5D" w14:textId="77777777" w:rsidR="000870A5" w:rsidRPr="000870A5" w:rsidRDefault="000870A5" w:rsidP="000870A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0870A5">
              <w:rPr>
                <w:rFonts w:cstheme="minorHAnsi"/>
                <w:sz w:val="20"/>
                <w:szCs w:val="20"/>
                <w:lang w:val="en-AU"/>
              </w:rPr>
              <w:t>When the Ratio is equal to or greater than 0.5, the score is a fixed value of 5.</w:t>
            </w:r>
          </w:p>
          <w:p w14:paraId="1B701AC6" w14:textId="7B228DAE" w:rsidR="00DE567A" w:rsidRPr="0042654F" w:rsidRDefault="000870A5" w:rsidP="000870A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Pr>
                <w:rFonts w:cstheme="minorHAnsi"/>
                <w:sz w:val="20"/>
                <w:szCs w:val="20"/>
                <w:lang w:val="en-AU"/>
              </w:rPr>
              <w:t xml:space="preserve">This </w:t>
            </w:r>
            <w:r w:rsidRPr="000870A5">
              <w:rPr>
                <w:rFonts w:cstheme="minorHAnsi"/>
                <w:sz w:val="20"/>
                <w:szCs w:val="20"/>
                <w:lang w:val="en-AU"/>
              </w:rPr>
              <w:t xml:space="preserve">scoring system assesses how well individuals meet the recommended consumption of lower fat and medium fat dairy foods relative to their total dairy consumption. Scores vary based on the ratio of lower fat dairy consumption to total dairy consumption, with a higher score indicating a greater proportion of lower fat dairy in the diet. </w:t>
            </w:r>
          </w:p>
        </w:tc>
      </w:tr>
      <w:tr w:rsidR="00023A58" w:rsidRPr="0042654F" w14:paraId="005B6B8A" w14:textId="36BFD587" w:rsidTr="00EE7874">
        <w:tc>
          <w:tcPr>
            <w:cnfStyle w:val="001000000000" w:firstRow="0" w:lastRow="0" w:firstColumn="1" w:lastColumn="0" w:oddVBand="0" w:evenVBand="0" w:oddHBand="0" w:evenHBand="0" w:firstRowFirstColumn="0" w:firstRowLastColumn="0" w:lastRowFirstColumn="0" w:lastRowLastColumn="0"/>
            <w:tcW w:w="2369" w:type="dxa"/>
            <w:vMerge w:val="restart"/>
            <w:hideMark/>
          </w:tcPr>
          <w:p w14:paraId="3DB4E317" w14:textId="77777777" w:rsidR="006A40D9" w:rsidRPr="0042654F" w:rsidRDefault="006A40D9" w:rsidP="000F796A">
            <w:pPr>
              <w:pStyle w:val="NoSpacing"/>
              <w:rPr>
                <w:rFonts w:cstheme="minorHAnsi"/>
                <w:sz w:val="20"/>
                <w:szCs w:val="20"/>
                <w:lang w:val="en-AU"/>
              </w:rPr>
            </w:pPr>
            <w:r w:rsidRPr="0042654F">
              <w:rPr>
                <w:rFonts w:cstheme="minorHAnsi"/>
                <w:sz w:val="20"/>
                <w:szCs w:val="20"/>
                <w:lang w:val="en-AU"/>
              </w:rPr>
              <w:t>10. Small allowance of unsaturated oils, fats or spreads</w:t>
            </w:r>
          </w:p>
        </w:tc>
        <w:tc>
          <w:tcPr>
            <w:tcW w:w="1958" w:type="dxa"/>
            <w:vMerge w:val="restart"/>
            <w:hideMark/>
          </w:tcPr>
          <w:p w14:paraId="5F78CC56" w14:textId="77777777" w:rsidR="006A40D9" w:rsidRPr="0042654F" w:rsidRDefault="006A40D9"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Unsaturated spreads and oils: servings per day</w:t>
            </w:r>
          </w:p>
        </w:tc>
        <w:tc>
          <w:tcPr>
            <w:tcW w:w="1328" w:type="dxa"/>
            <w:hideMark/>
          </w:tcPr>
          <w:p w14:paraId="3843D70F" w14:textId="77777777" w:rsidR="006A40D9" w:rsidRPr="0042654F" w:rsidRDefault="006A40D9"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19–50 y: M ≤ 4, F ≤ 2</w:t>
            </w:r>
          </w:p>
        </w:tc>
        <w:tc>
          <w:tcPr>
            <w:tcW w:w="1030" w:type="dxa"/>
            <w:vMerge w:val="restart"/>
            <w:hideMark/>
          </w:tcPr>
          <w:p w14:paraId="1D9E2FCC" w14:textId="77777777" w:rsidR="006A40D9" w:rsidRPr="0042654F" w:rsidRDefault="006A40D9"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M &gt; 4; F &gt; 2</w:t>
            </w:r>
          </w:p>
        </w:tc>
        <w:tc>
          <w:tcPr>
            <w:tcW w:w="1107" w:type="dxa"/>
            <w:vMerge w:val="restart"/>
            <w:hideMark/>
          </w:tcPr>
          <w:p w14:paraId="589C5450" w14:textId="77777777" w:rsidR="006A40D9" w:rsidRPr="0042654F" w:rsidRDefault="006A40D9"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10</w:t>
            </w:r>
          </w:p>
        </w:tc>
        <w:tc>
          <w:tcPr>
            <w:tcW w:w="6170" w:type="dxa"/>
            <w:vMerge w:val="restart"/>
          </w:tcPr>
          <w:p w14:paraId="1B98FBA3" w14:textId="12C44D66" w:rsidR="006A40D9" w:rsidRPr="0042654F" w:rsidRDefault="006A40D9" w:rsidP="006A40D9">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Used ADG</w:t>
            </w:r>
            <w:r w:rsidR="00824F43" w:rsidRPr="0042654F">
              <w:rPr>
                <w:rFonts w:cstheme="minorHAnsi"/>
                <w:sz w:val="20"/>
                <w:szCs w:val="20"/>
                <w:lang w:val="en-AU"/>
              </w:rPr>
              <w:t xml:space="preserve"> classification code 70.</w:t>
            </w:r>
          </w:p>
          <w:p w14:paraId="6B3F6644" w14:textId="77777777" w:rsidR="006F1A3A" w:rsidRDefault="006F1A3A" w:rsidP="006F1A3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CD1D3E">
              <w:rPr>
                <w:rFonts w:cstheme="minorHAnsi"/>
                <w:sz w:val="20"/>
                <w:szCs w:val="20"/>
                <w:lang w:val="en-AU"/>
              </w:rPr>
              <w:t>Handling Missing</w:t>
            </w:r>
            <w:r>
              <w:rPr>
                <w:rFonts w:cstheme="minorHAnsi"/>
                <w:sz w:val="20"/>
                <w:szCs w:val="20"/>
                <w:lang w:val="en-AU"/>
              </w:rPr>
              <w:t xml:space="preserve"> Values (assumed that for Day 1, they did not consume any products)</w:t>
            </w:r>
            <w:r w:rsidRPr="00CD1D3E">
              <w:rPr>
                <w:rFonts w:cstheme="minorHAnsi"/>
                <w:sz w:val="20"/>
                <w:szCs w:val="20"/>
                <w:lang w:val="en-AU"/>
              </w:rPr>
              <w:t>: For individuals with missing values, they are assigned a score of 5.</w:t>
            </w:r>
          </w:p>
          <w:p w14:paraId="3934227E" w14:textId="77777777" w:rsidR="00824F43" w:rsidRPr="0042654F" w:rsidRDefault="00824F43" w:rsidP="006A40D9">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786F6D56" w14:textId="77777777" w:rsidR="006A40D9" w:rsidRPr="0042654F" w:rsidRDefault="006A40D9"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r>
      <w:tr w:rsidR="00EE7874" w:rsidRPr="0042654F" w14:paraId="71D86206" w14:textId="65C27F84" w:rsidTr="00EE7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vMerge/>
            <w:hideMark/>
          </w:tcPr>
          <w:p w14:paraId="4E3944E1" w14:textId="77777777" w:rsidR="006A40D9" w:rsidRPr="0042654F" w:rsidRDefault="006A40D9" w:rsidP="000F796A">
            <w:pPr>
              <w:pStyle w:val="NoSpacing"/>
              <w:rPr>
                <w:rFonts w:cstheme="minorHAnsi"/>
                <w:sz w:val="20"/>
                <w:szCs w:val="20"/>
                <w:lang w:val="en-AU"/>
              </w:rPr>
            </w:pPr>
          </w:p>
        </w:tc>
        <w:tc>
          <w:tcPr>
            <w:tcW w:w="1958" w:type="dxa"/>
            <w:vMerge/>
            <w:hideMark/>
          </w:tcPr>
          <w:p w14:paraId="06144AFA" w14:textId="77777777" w:rsidR="006A40D9" w:rsidRPr="0042654F" w:rsidRDefault="006A40D9"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c>
          <w:tcPr>
            <w:tcW w:w="1328" w:type="dxa"/>
            <w:hideMark/>
          </w:tcPr>
          <w:p w14:paraId="538D1583" w14:textId="77777777" w:rsidR="006A40D9" w:rsidRPr="0042654F" w:rsidRDefault="006A40D9"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51–70 y: M ≤ 4, F ≤ 2</w:t>
            </w:r>
          </w:p>
        </w:tc>
        <w:tc>
          <w:tcPr>
            <w:tcW w:w="1030" w:type="dxa"/>
            <w:vMerge/>
            <w:hideMark/>
          </w:tcPr>
          <w:p w14:paraId="667F215F" w14:textId="77777777" w:rsidR="006A40D9" w:rsidRPr="0042654F" w:rsidRDefault="006A40D9"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c>
          <w:tcPr>
            <w:tcW w:w="1107" w:type="dxa"/>
            <w:vMerge/>
            <w:hideMark/>
          </w:tcPr>
          <w:p w14:paraId="36303119" w14:textId="77777777" w:rsidR="006A40D9" w:rsidRPr="0042654F" w:rsidRDefault="006A40D9"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c>
          <w:tcPr>
            <w:tcW w:w="6170" w:type="dxa"/>
            <w:vMerge/>
          </w:tcPr>
          <w:p w14:paraId="71A2CDC8" w14:textId="77777777" w:rsidR="006A40D9" w:rsidRPr="0042654F" w:rsidRDefault="006A40D9"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tc>
      </w:tr>
      <w:tr w:rsidR="00023A58" w:rsidRPr="0042654F" w14:paraId="2D6B6300" w14:textId="0DBD61E7" w:rsidTr="00EE7874">
        <w:tc>
          <w:tcPr>
            <w:cnfStyle w:val="001000000000" w:firstRow="0" w:lastRow="0" w:firstColumn="1" w:lastColumn="0" w:oddVBand="0" w:evenVBand="0" w:oddHBand="0" w:evenHBand="0" w:firstRowFirstColumn="0" w:firstRowLastColumn="0" w:lastRowFirstColumn="0" w:lastRowLastColumn="0"/>
            <w:tcW w:w="2369" w:type="dxa"/>
            <w:vMerge/>
            <w:hideMark/>
          </w:tcPr>
          <w:p w14:paraId="15356722" w14:textId="77777777" w:rsidR="006A40D9" w:rsidRPr="0042654F" w:rsidRDefault="006A40D9" w:rsidP="000F796A">
            <w:pPr>
              <w:pStyle w:val="NoSpacing"/>
              <w:rPr>
                <w:rFonts w:cstheme="minorHAnsi"/>
                <w:sz w:val="20"/>
                <w:szCs w:val="20"/>
                <w:lang w:val="en-AU"/>
              </w:rPr>
            </w:pPr>
          </w:p>
        </w:tc>
        <w:tc>
          <w:tcPr>
            <w:tcW w:w="1958" w:type="dxa"/>
            <w:vMerge/>
            <w:hideMark/>
          </w:tcPr>
          <w:p w14:paraId="3CC24D02" w14:textId="77777777" w:rsidR="006A40D9" w:rsidRPr="0042654F" w:rsidRDefault="006A40D9"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c>
          <w:tcPr>
            <w:tcW w:w="1328" w:type="dxa"/>
            <w:hideMark/>
          </w:tcPr>
          <w:p w14:paraId="05110E69" w14:textId="77777777" w:rsidR="006A40D9" w:rsidRPr="0042654F" w:rsidRDefault="006A40D9"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gt;70 y: M ≤ 2, F ≤ 2</w:t>
            </w:r>
          </w:p>
        </w:tc>
        <w:tc>
          <w:tcPr>
            <w:tcW w:w="1030" w:type="dxa"/>
            <w:vMerge/>
            <w:hideMark/>
          </w:tcPr>
          <w:p w14:paraId="7A628CF6" w14:textId="77777777" w:rsidR="006A40D9" w:rsidRPr="0042654F" w:rsidRDefault="006A40D9"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c>
          <w:tcPr>
            <w:tcW w:w="1107" w:type="dxa"/>
            <w:vMerge/>
            <w:hideMark/>
          </w:tcPr>
          <w:p w14:paraId="31C6A9C3" w14:textId="77777777" w:rsidR="006A40D9" w:rsidRPr="0042654F" w:rsidRDefault="006A40D9"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c>
          <w:tcPr>
            <w:tcW w:w="6170" w:type="dxa"/>
            <w:vMerge/>
          </w:tcPr>
          <w:p w14:paraId="3561924A" w14:textId="77777777" w:rsidR="006A40D9" w:rsidRPr="0042654F" w:rsidRDefault="006A40D9"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tc>
      </w:tr>
      <w:tr w:rsidR="00EE7874" w:rsidRPr="0042654F" w14:paraId="0F98CD7B" w14:textId="7B3603A3" w:rsidTr="00EE7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hideMark/>
          </w:tcPr>
          <w:p w14:paraId="0BC1C395" w14:textId="77777777" w:rsidR="00C70F80" w:rsidRPr="0042654F" w:rsidRDefault="00C70F80" w:rsidP="000F796A">
            <w:pPr>
              <w:pStyle w:val="NoSpacing"/>
              <w:rPr>
                <w:rFonts w:cstheme="minorHAnsi"/>
                <w:sz w:val="20"/>
                <w:szCs w:val="20"/>
                <w:lang w:val="en-AU"/>
              </w:rPr>
            </w:pPr>
            <w:r w:rsidRPr="0042654F">
              <w:rPr>
                <w:rFonts w:cstheme="minorHAnsi"/>
                <w:sz w:val="20"/>
                <w:szCs w:val="20"/>
                <w:lang w:val="en-AU"/>
              </w:rPr>
              <w:t>11. Limit intake of foods and drinks containing added salt</w:t>
            </w:r>
          </w:p>
        </w:tc>
        <w:tc>
          <w:tcPr>
            <w:tcW w:w="1958" w:type="dxa"/>
            <w:hideMark/>
          </w:tcPr>
          <w:p w14:paraId="2378D0AC" w14:textId="77777777" w:rsidR="00C70F80" w:rsidRPr="0042654F" w:rsidRDefault="00C70F80"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Salt use: salt added during cooking</w:t>
            </w:r>
          </w:p>
        </w:tc>
        <w:tc>
          <w:tcPr>
            <w:tcW w:w="1328" w:type="dxa"/>
            <w:hideMark/>
          </w:tcPr>
          <w:p w14:paraId="6CEA0A08" w14:textId="77777777" w:rsidR="00C70F80" w:rsidRPr="0042654F" w:rsidRDefault="00C70F80"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Never or rarely</w:t>
            </w:r>
          </w:p>
        </w:tc>
        <w:tc>
          <w:tcPr>
            <w:tcW w:w="1030" w:type="dxa"/>
            <w:hideMark/>
          </w:tcPr>
          <w:p w14:paraId="698FD3E8" w14:textId="77777777" w:rsidR="00C70F80" w:rsidRPr="0042654F" w:rsidRDefault="00C70F80"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Usually</w:t>
            </w:r>
          </w:p>
        </w:tc>
        <w:tc>
          <w:tcPr>
            <w:tcW w:w="1107" w:type="dxa"/>
            <w:hideMark/>
          </w:tcPr>
          <w:p w14:paraId="4DC166FD" w14:textId="77777777" w:rsidR="00C70F80" w:rsidRPr="0042654F" w:rsidRDefault="00C70F80"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5</w:t>
            </w:r>
          </w:p>
        </w:tc>
        <w:tc>
          <w:tcPr>
            <w:tcW w:w="6170" w:type="dxa"/>
          </w:tcPr>
          <w:p w14:paraId="4D93D17F" w14:textId="77777777" w:rsidR="00C70F80" w:rsidRPr="0042654F" w:rsidRDefault="00402506"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DIETQ12</w:t>
            </w:r>
          </w:p>
          <w:p w14:paraId="7DE1B17E" w14:textId="5B622FBB" w:rsidR="00402506" w:rsidRPr="0042654F" w:rsidRDefault="00402506"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Rule:</w:t>
            </w:r>
          </w:p>
          <w:p w14:paraId="1081184C" w14:textId="20F05502" w:rsidR="00402506" w:rsidRPr="0042654F" w:rsidRDefault="00402506" w:rsidP="00402506">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If "DIETQ12" is "Very often", the value is 0.</w:t>
            </w:r>
          </w:p>
          <w:p w14:paraId="438DCE30" w14:textId="02BC0CA2" w:rsidR="00402506" w:rsidRPr="0042654F" w:rsidRDefault="00402506" w:rsidP="00402506">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 xml:space="preserve">If "DIETQ12" is "Occasionally", </w:t>
            </w:r>
            <w:r w:rsidR="00D44D8E" w:rsidRPr="0042654F">
              <w:rPr>
                <w:rFonts w:cstheme="minorHAnsi"/>
                <w:sz w:val="20"/>
                <w:szCs w:val="20"/>
                <w:lang w:val="en-AU"/>
              </w:rPr>
              <w:t>the value is</w:t>
            </w:r>
            <w:r w:rsidRPr="0042654F">
              <w:rPr>
                <w:rFonts w:cstheme="minorHAnsi"/>
                <w:sz w:val="20"/>
                <w:szCs w:val="20"/>
                <w:lang w:val="en-AU"/>
              </w:rPr>
              <w:t xml:space="preserve"> 1.25.</w:t>
            </w:r>
          </w:p>
          <w:p w14:paraId="322BD238" w14:textId="5C7025F8" w:rsidR="00402506" w:rsidRPr="0042654F" w:rsidRDefault="00402506" w:rsidP="00402506">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 xml:space="preserve">If "DIETQ12" is "Not known", </w:t>
            </w:r>
            <w:r w:rsidR="00D44D8E" w:rsidRPr="0042654F">
              <w:rPr>
                <w:rFonts w:cstheme="minorHAnsi"/>
                <w:sz w:val="20"/>
                <w:szCs w:val="20"/>
                <w:lang w:val="en-AU"/>
              </w:rPr>
              <w:t>the value is</w:t>
            </w:r>
            <w:r w:rsidRPr="0042654F">
              <w:rPr>
                <w:rFonts w:cstheme="minorHAnsi"/>
                <w:sz w:val="20"/>
                <w:szCs w:val="20"/>
                <w:lang w:val="en-AU"/>
              </w:rPr>
              <w:t xml:space="preserve"> 2.5.</w:t>
            </w:r>
          </w:p>
          <w:p w14:paraId="562C6C75" w14:textId="46FBA24D" w:rsidR="00402506" w:rsidRPr="0042654F" w:rsidRDefault="00402506" w:rsidP="00402506">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 xml:space="preserve">If "DIETQ12" is "Rarely", </w:t>
            </w:r>
            <w:r w:rsidR="00D44D8E" w:rsidRPr="0042654F">
              <w:rPr>
                <w:rFonts w:cstheme="minorHAnsi"/>
                <w:sz w:val="20"/>
                <w:szCs w:val="20"/>
                <w:lang w:val="en-AU"/>
              </w:rPr>
              <w:t xml:space="preserve">the value is </w:t>
            </w:r>
            <w:r w:rsidRPr="0042654F">
              <w:rPr>
                <w:rFonts w:cstheme="minorHAnsi"/>
                <w:sz w:val="20"/>
                <w:szCs w:val="20"/>
                <w:lang w:val="en-AU"/>
              </w:rPr>
              <w:t>3.75.</w:t>
            </w:r>
          </w:p>
          <w:p w14:paraId="62366D7D" w14:textId="2825FFDF" w:rsidR="00402506" w:rsidRPr="0042654F" w:rsidRDefault="00402506" w:rsidP="00402506">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lastRenderedPageBreak/>
              <w:t xml:space="preserve">If "DIETQ12" is "Not used", </w:t>
            </w:r>
            <w:r w:rsidR="00D44D8E" w:rsidRPr="0042654F">
              <w:rPr>
                <w:rFonts w:cstheme="minorHAnsi"/>
                <w:sz w:val="20"/>
                <w:szCs w:val="20"/>
                <w:lang w:val="en-AU"/>
              </w:rPr>
              <w:t>the value is</w:t>
            </w:r>
            <w:r w:rsidRPr="0042654F">
              <w:rPr>
                <w:rFonts w:cstheme="minorHAnsi"/>
                <w:sz w:val="20"/>
                <w:szCs w:val="20"/>
                <w:lang w:val="en-AU"/>
              </w:rPr>
              <w:t xml:space="preserve"> 5.</w:t>
            </w:r>
          </w:p>
        </w:tc>
      </w:tr>
      <w:tr w:rsidR="00023A58" w:rsidRPr="0042654F" w14:paraId="6D4CBB44" w14:textId="5D133631" w:rsidTr="00EE7874">
        <w:tc>
          <w:tcPr>
            <w:cnfStyle w:val="001000000000" w:firstRow="0" w:lastRow="0" w:firstColumn="1" w:lastColumn="0" w:oddVBand="0" w:evenVBand="0" w:oddHBand="0" w:evenHBand="0" w:firstRowFirstColumn="0" w:firstRowLastColumn="0" w:lastRowFirstColumn="0" w:lastRowLastColumn="0"/>
            <w:tcW w:w="2369" w:type="dxa"/>
            <w:hideMark/>
          </w:tcPr>
          <w:p w14:paraId="740FABCA" w14:textId="77777777" w:rsidR="00C70F80" w:rsidRPr="0042654F" w:rsidRDefault="00C70F80" w:rsidP="000F796A">
            <w:pPr>
              <w:pStyle w:val="NoSpacing"/>
              <w:rPr>
                <w:rFonts w:cstheme="minorHAnsi"/>
                <w:sz w:val="20"/>
                <w:szCs w:val="20"/>
                <w:lang w:val="en-AU"/>
              </w:rPr>
            </w:pPr>
          </w:p>
        </w:tc>
        <w:tc>
          <w:tcPr>
            <w:tcW w:w="1958" w:type="dxa"/>
            <w:hideMark/>
          </w:tcPr>
          <w:p w14:paraId="183E68DC"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Salt use: salt added during the meal</w:t>
            </w:r>
          </w:p>
        </w:tc>
        <w:tc>
          <w:tcPr>
            <w:tcW w:w="1328" w:type="dxa"/>
            <w:hideMark/>
          </w:tcPr>
          <w:p w14:paraId="2D4978CB"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Never or rarely</w:t>
            </w:r>
          </w:p>
        </w:tc>
        <w:tc>
          <w:tcPr>
            <w:tcW w:w="1030" w:type="dxa"/>
            <w:hideMark/>
          </w:tcPr>
          <w:p w14:paraId="76ABD869"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Usually</w:t>
            </w:r>
          </w:p>
        </w:tc>
        <w:tc>
          <w:tcPr>
            <w:tcW w:w="1107" w:type="dxa"/>
            <w:hideMark/>
          </w:tcPr>
          <w:p w14:paraId="399A3E17"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5</w:t>
            </w:r>
          </w:p>
        </w:tc>
        <w:tc>
          <w:tcPr>
            <w:tcW w:w="6170" w:type="dxa"/>
          </w:tcPr>
          <w:p w14:paraId="18A78EB6" w14:textId="77777777" w:rsidR="00C70F80" w:rsidRPr="0042654F" w:rsidRDefault="00402506"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DIETQ14</w:t>
            </w:r>
          </w:p>
          <w:p w14:paraId="6F1AAE3C" w14:textId="77777777" w:rsidR="00B436E9" w:rsidRPr="0042654F" w:rsidRDefault="00B436E9" w:rsidP="00B436E9">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Rule:</w:t>
            </w:r>
          </w:p>
          <w:p w14:paraId="2B856184" w14:textId="56C69D40" w:rsidR="00D44D8E" w:rsidRPr="0042654F" w:rsidRDefault="00D44D8E" w:rsidP="00D44D8E">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If "DIETQ14" is "Very often", the value is 0.</w:t>
            </w:r>
          </w:p>
          <w:p w14:paraId="36FAC684" w14:textId="76AFDBC3" w:rsidR="00D44D8E" w:rsidRPr="0042654F" w:rsidRDefault="00D44D8E" w:rsidP="00D44D8E">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If "DIETQ14" is "Occasionally", the value is 1.25.</w:t>
            </w:r>
          </w:p>
          <w:p w14:paraId="4D9E8D52" w14:textId="25137CF9" w:rsidR="00D44D8E" w:rsidRPr="0042654F" w:rsidRDefault="00D44D8E" w:rsidP="00D44D8E">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If "DIETQ14" is "Not known", the value is 2.5.</w:t>
            </w:r>
          </w:p>
          <w:p w14:paraId="56A054AF" w14:textId="6E3857E1" w:rsidR="00D44D8E" w:rsidRPr="0042654F" w:rsidRDefault="00D44D8E" w:rsidP="00D44D8E">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If "DIETQ14" is "Rarely", the value is 3.75.</w:t>
            </w:r>
          </w:p>
          <w:p w14:paraId="4512D137" w14:textId="7249E1A5" w:rsidR="00B436E9" w:rsidRPr="0042654F" w:rsidRDefault="00D44D8E" w:rsidP="00D44D8E">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If "DIETQ14" is "Not used", the value is 5.</w:t>
            </w:r>
          </w:p>
        </w:tc>
      </w:tr>
      <w:tr w:rsidR="00EE7874" w:rsidRPr="0042654F" w14:paraId="30487FDE" w14:textId="7DF0F588" w:rsidTr="00EE7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hideMark/>
          </w:tcPr>
          <w:p w14:paraId="33B90169" w14:textId="77777777" w:rsidR="00C70F80" w:rsidRPr="0042654F" w:rsidRDefault="00C70F80" w:rsidP="000F796A">
            <w:pPr>
              <w:pStyle w:val="NoSpacing"/>
              <w:rPr>
                <w:rFonts w:cstheme="minorHAnsi"/>
                <w:sz w:val="20"/>
                <w:szCs w:val="20"/>
                <w:lang w:val="en-AU"/>
              </w:rPr>
            </w:pPr>
            <w:r w:rsidRPr="0042654F">
              <w:rPr>
                <w:rFonts w:cstheme="minorHAnsi"/>
                <w:sz w:val="20"/>
                <w:szCs w:val="20"/>
                <w:lang w:val="en-AU"/>
              </w:rPr>
              <w:t>12. Limit intake of foods and drinks containing added sugars</w:t>
            </w:r>
          </w:p>
        </w:tc>
        <w:tc>
          <w:tcPr>
            <w:tcW w:w="1958" w:type="dxa"/>
            <w:hideMark/>
          </w:tcPr>
          <w:p w14:paraId="5B77ED96" w14:textId="77777777" w:rsidR="00C70F80" w:rsidRPr="0042654F" w:rsidRDefault="00C70F80"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Limit extra sugar </w:t>
            </w:r>
            <w:r w:rsidRPr="0042654F">
              <w:rPr>
                <w:rFonts w:cstheme="minorHAnsi"/>
                <w:sz w:val="20"/>
                <w:szCs w:val="20"/>
                <w:vertAlign w:val="superscript"/>
                <w:lang w:val="en-AU"/>
              </w:rPr>
              <w:t>6</w:t>
            </w:r>
            <w:r w:rsidRPr="0042654F">
              <w:rPr>
                <w:rFonts w:cstheme="minorHAnsi"/>
                <w:sz w:val="20"/>
                <w:szCs w:val="20"/>
                <w:lang w:val="en-AU"/>
              </w:rPr>
              <w:t>: servings per day</w:t>
            </w:r>
          </w:p>
        </w:tc>
        <w:tc>
          <w:tcPr>
            <w:tcW w:w="1328" w:type="dxa"/>
            <w:hideMark/>
          </w:tcPr>
          <w:p w14:paraId="22E28888" w14:textId="77777777" w:rsidR="00C70F80" w:rsidRPr="0042654F" w:rsidRDefault="00C70F80"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M ≤ 1.5; F ≤ 1.25</w:t>
            </w:r>
          </w:p>
        </w:tc>
        <w:tc>
          <w:tcPr>
            <w:tcW w:w="1030" w:type="dxa"/>
            <w:hideMark/>
          </w:tcPr>
          <w:p w14:paraId="679C989A" w14:textId="77777777" w:rsidR="00C70F80" w:rsidRPr="0042654F" w:rsidRDefault="00C70F80"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M &gt; 1.5; F &gt; 1.25</w:t>
            </w:r>
          </w:p>
        </w:tc>
        <w:tc>
          <w:tcPr>
            <w:tcW w:w="1107" w:type="dxa"/>
            <w:hideMark/>
          </w:tcPr>
          <w:p w14:paraId="7D974BEB" w14:textId="77777777" w:rsidR="00C70F80" w:rsidRPr="0042654F" w:rsidRDefault="00C70F80" w:rsidP="000F796A">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42654F">
              <w:rPr>
                <w:rFonts w:cstheme="minorHAnsi"/>
                <w:sz w:val="20"/>
                <w:szCs w:val="20"/>
                <w:lang w:val="en-AU"/>
              </w:rPr>
              <w:t>10</w:t>
            </w:r>
          </w:p>
        </w:tc>
        <w:tc>
          <w:tcPr>
            <w:tcW w:w="6170" w:type="dxa"/>
          </w:tcPr>
          <w:p w14:paraId="5E912AFD" w14:textId="2AC21DEC" w:rsidR="000870A5" w:rsidRPr="000870A5" w:rsidRDefault="000870A5" w:rsidP="000870A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0870A5">
              <w:rPr>
                <w:rFonts w:cstheme="minorHAnsi"/>
                <w:sz w:val="20"/>
                <w:szCs w:val="20"/>
                <w:lang w:val="en-AU"/>
              </w:rPr>
              <w:t>Calculation of Added Sugar Serves:</w:t>
            </w:r>
          </w:p>
          <w:p w14:paraId="022B16FD" w14:textId="77777777" w:rsidR="000870A5" w:rsidRPr="000870A5" w:rsidRDefault="000870A5" w:rsidP="000870A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0870A5">
              <w:rPr>
                <w:rFonts w:cstheme="minorHAnsi"/>
                <w:sz w:val="20"/>
                <w:szCs w:val="20"/>
                <w:lang w:val="en-AU"/>
              </w:rPr>
              <w:t>To calculate the serves of added sugar, specific food codes are used. These food codes fall into three categories based on the number of digits: 5 digits, 3 digits, and 2 digits.</w:t>
            </w:r>
          </w:p>
          <w:p w14:paraId="4A1D8AAD" w14:textId="77777777" w:rsidR="000870A5" w:rsidRPr="000870A5" w:rsidRDefault="000870A5" w:rsidP="000870A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p>
          <w:p w14:paraId="31527DFE" w14:textId="32B2B5FF" w:rsidR="000870A5" w:rsidRPr="000870A5" w:rsidRDefault="000870A5" w:rsidP="000870A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0870A5">
              <w:rPr>
                <w:rFonts w:cstheme="minorHAnsi"/>
                <w:sz w:val="20"/>
                <w:szCs w:val="20"/>
                <w:lang w:val="en-AU"/>
              </w:rPr>
              <w:t>5 Digits Food Codes:</w:t>
            </w:r>
          </w:p>
          <w:p w14:paraId="5C9B69C5" w14:textId="24DFA466" w:rsidR="000870A5" w:rsidRPr="000870A5" w:rsidRDefault="000870A5" w:rsidP="000870A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0870A5">
              <w:rPr>
                <w:rFonts w:cstheme="minorHAnsi"/>
                <w:sz w:val="20"/>
                <w:szCs w:val="20"/>
                <w:lang w:val="en-AU"/>
              </w:rPr>
              <w:t>"12305", "12306", "13402", "13403", "13601", "13602", "13603", "13605"</w:t>
            </w:r>
          </w:p>
          <w:p w14:paraId="0DCC13F5" w14:textId="7402A778" w:rsidR="000870A5" w:rsidRPr="000870A5" w:rsidRDefault="000870A5" w:rsidP="000870A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0870A5">
              <w:rPr>
                <w:rFonts w:cstheme="minorHAnsi"/>
                <w:sz w:val="20"/>
                <w:szCs w:val="20"/>
                <w:lang w:val="en-AU"/>
              </w:rPr>
              <w:t>3 Digits Food Codes:</w:t>
            </w:r>
          </w:p>
          <w:p w14:paraId="76BC0B01" w14:textId="0CFCC26B" w:rsidR="000870A5" w:rsidRPr="000870A5" w:rsidRDefault="000870A5" w:rsidP="000870A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0870A5">
              <w:rPr>
                <w:rFonts w:cstheme="minorHAnsi"/>
                <w:sz w:val="20"/>
                <w:szCs w:val="20"/>
                <w:lang w:val="en-AU"/>
              </w:rPr>
              <w:t>"125", "131", "133", "195", "197", "204"</w:t>
            </w:r>
          </w:p>
          <w:p w14:paraId="225FDF4F" w14:textId="45B8F3A4" w:rsidR="000870A5" w:rsidRPr="000870A5" w:rsidRDefault="000870A5" w:rsidP="000870A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0870A5">
              <w:rPr>
                <w:rFonts w:cstheme="minorHAnsi"/>
                <w:sz w:val="20"/>
                <w:szCs w:val="20"/>
                <w:lang w:val="en-AU"/>
              </w:rPr>
              <w:t>2 Digits Food Codes:</w:t>
            </w:r>
          </w:p>
          <w:p w14:paraId="6C0F369A" w14:textId="0FE0F2C2" w:rsidR="000870A5" w:rsidRPr="000870A5" w:rsidRDefault="000870A5" w:rsidP="000870A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0870A5">
              <w:rPr>
                <w:rFonts w:cstheme="minorHAnsi"/>
                <w:sz w:val="20"/>
                <w:szCs w:val="20"/>
                <w:lang w:val="en-AU"/>
              </w:rPr>
              <w:t>"11", "27", "28"</w:t>
            </w:r>
          </w:p>
          <w:p w14:paraId="20085858" w14:textId="7E5DE86A" w:rsidR="009203CC" w:rsidRPr="0042654F" w:rsidRDefault="000870A5" w:rsidP="000870A5">
            <w:pPr>
              <w:pStyle w:val="NoSpacing"/>
              <w:cnfStyle w:val="000000100000" w:firstRow="0" w:lastRow="0" w:firstColumn="0" w:lastColumn="0" w:oddVBand="0" w:evenVBand="0" w:oddHBand="1" w:evenHBand="0" w:firstRowFirstColumn="0" w:firstRowLastColumn="0" w:lastRowFirstColumn="0" w:lastRowLastColumn="0"/>
              <w:rPr>
                <w:rFonts w:cstheme="minorHAnsi"/>
                <w:sz w:val="20"/>
                <w:szCs w:val="20"/>
                <w:lang w:val="en-AU"/>
              </w:rPr>
            </w:pPr>
            <w:r w:rsidRPr="000870A5">
              <w:rPr>
                <w:rFonts w:cstheme="minorHAnsi"/>
                <w:sz w:val="20"/>
                <w:szCs w:val="20"/>
                <w:lang w:val="en-AU"/>
              </w:rPr>
              <w:t xml:space="preserve">In all cases, the calculation considers 1 serve of discretionary food to be equivalent to 600 kilojoules (kJ) and includes the presence of </w:t>
            </w:r>
            <w:proofErr w:type="spellStart"/>
            <w:r w:rsidRPr="000870A5">
              <w:rPr>
                <w:rFonts w:cstheme="minorHAnsi"/>
                <w:sz w:val="20"/>
                <w:szCs w:val="20"/>
                <w:lang w:val="en-AU"/>
              </w:rPr>
              <w:t>fiber</w:t>
            </w:r>
            <w:proofErr w:type="spellEnd"/>
            <w:r w:rsidRPr="000870A5">
              <w:rPr>
                <w:rFonts w:cstheme="minorHAnsi"/>
                <w:sz w:val="20"/>
                <w:szCs w:val="20"/>
                <w:lang w:val="en-AU"/>
              </w:rPr>
              <w:t xml:space="preserve"> in the food. </w:t>
            </w:r>
          </w:p>
        </w:tc>
      </w:tr>
      <w:tr w:rsidR="00023A58" w:rsidRPr="0042654F" w14:paraId="5656CC8D" w14:textId="7B31FE35" w:rsidTr="000870A5">
        <w:trPr>
          <w:trHeight w:val="900"/>
        </w:trPr>
        <w:tc>
          <w:tcPr>
            <w:cnfStyle w:val="001000000000" w:firstRow="0" w:lastRow="0" w:firstColumn="1" w:lastColumn="0" w:oddVBand="0" w:evenVBand="0" w:oddHBand="0" w:evenHBand="0" w:firstRowFirstColumn="0" w:firstRowLastColumn="0" w:lastRowFirstColumn="0" w:lastRowLastColumn="0"/>
            <w:tcW w:w="2369" w:type="dxa"/>
            <w:hideMark/>
          </w:tcPr>
          <w:p w14:paraId="685E271C" w14:textId="77777777" w:rsidR="00C70F80" w:rsidRPr="0042654F" w:rsidRDefault="00C70F80" w:rsidP="000F796A">
            <w:pPr>
              <w:pStyle w:val="NoSpacing"/>
              <w:rPr>
                <w:rFonts w:cstheme="minorHAnsi"/>
                <w:sz w:val="20"/>
                <w:szCs w:val="20"/>
                <w:lang w:val="en-AU"/>
              </w:rPr>
            </w:pPr>
            <w:r w:rsidRPr="0042654F">
              <w:rPr>
                <w:rFonts w:cstheme="minorHAnsi"/>
                <w:sz w:val="20"/>
                <w:szCs w:val="20"/>
                <w:lang w:val="en-AU"/>
              </w:rPr>
              <w:t>13. If you choose to drink alcohol, limit intake</w:t>
            </w:r>
          </w:p>
        </w:tc>
        <w:tc>
          <w:tcPr>
            <w:tcW w:w="1958" w:type="dxa"/>
            <w:hideMark/>
          </w:tcPr>
          <w:p w14:paraId="7F0F579A"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Limit alcohol: servings per day</w:t>
            </w:r>
          </w:p>
        </w:tc>
        <w:tc>
          <w:tcPr>
            <w:tcW w:w="1328" w:type="dxa"/>
            <w:hideMark/>
          </w:tcPr>
          <w:p w14:paraId="0AA0A782"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2</w:t>
            </w:r>
          </w:p>
        </w:tc>
        <w:tc>
          <w:tcPr>
            <w:tcW w:w="1030" w:type="dxa"/>
            <w:hideMark/>
          </w:tcPr>
          <w:p w14:paraId="5046E3BE"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gt;2</w:t>
            </w:r>
          </w:p>
        </w:tc>
        <w:tc>
          <w:tcPr>
            <w:tcW w:w="1107" w:type="dxa"/>
            <w:hideMark/>
          </w:tcPr>
          <w:p w14:paraId="4A9BCEBC" w14:textId="77777777" w:rsidR="00C70F80" w:rsidRPr="0042654F" w:rsidRDefault="00C70F80" w:rsidP="000F796A">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42654F">
              <w:rPr>
                <w:rFonts w:cstheme="minorHAnsi"/>
                <w:sz w:val="20"/>
                <w:szCs w:val="20"/>
                <w:lang w:val="en-AU"/>
              </w:rPr>
              <w:t>10</w:t>
            </w:r>
          </w:p>
        </w:tc>
        <w:tc>
          <w:tcPr>
            <w:tcW w:w="6170" w:type="dxa"/>
          </w:tcPr>
          <w:p w14:paraId="1F7FA2D4" w14:textId="31ADA61A" w:rsidR="000870A5" w:rsidRPr="000870A5" w:rsidRDefault="000870A5" w:rsidP="000870A5">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0870A5">
              <w:rPr>
                <w:rFonts w:cstheme="minorHAnsi"/>
                <w:sz w:val="20"/>
                <w:szCs w:val="20"/>
                <w:lang w:val="en-AU"/>
              </w:rPr>
              <w:t>Alcohol Consumption Score Calculation:</w:t>
            </w:r>
          </w:p>
          <w:p w14:paraId="7E9665F8" w14:textId="77777777" w:rsidR="000870A5" w:rsidRPr="000870A5" w:rsidRDefault="000870A5" w:rsidP="000870A5">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0870A5">
              <w:rPr>
                <w:rFonts w:cstheme="minorHAnsi"/>
                <w:sz w:val="20"/>
                <w:szCs w:val="20"/>
                <w:lang w:val="en-AU"/>
              </w:rPr>
              <w:t>For food code 29, which is associated with alcohol consumption, the scoring is based on the amount of alcohol consumed:</w:t>
            </w:r>
          </w:p>
          <w:p w14:paraId="6AD2DBD1" w14:textId="77777777" w:rsidR="000870A5" w:rsidRPr="000870A5" w:rsidRDefault="000870A5" w:rsidP="000870A5">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3647E387" w14:textId="77777777" w:rsidR="000870A5" w:rsidRPr="000870A5" w:rsidRDefault="000870A5" w:rsidP="000870A5">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0870A5">
              <w:rPr>
                <w:rFonts w:cstheme="minorHAnsi"/>
                <w:sz w:val="20"/>
                <w:szCs w:val="20"/>
                <w:lang w:val="en-AU"/>
              </w:rPr>
              <w:t>Standard Drink: 10 grams of alcohol is considered a standard drink.</w:t>
            </w:r>
          </w:p>
          <w:p w14:paraId="7EF07C98" w14:textId="77777777" w:rsidR="000870A5" w:rsidRPr="000870A5" w:rsidRDefault="000870A5" w:rsidP="000870A5">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6AE8C927" w14:textId="77777777" w:rsidR="000870A5" w:rsidRPr="000870A5" w:rsidRDefault="000870A5" w:rsidP="000870A5">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0870A5">
              <w:rPr>
                <w:rFonts w:cstheme="minorHAnsi"/>
                <w:sz w:val="20"/>
                <w:szCs w:val="20"/>
                <w:lang w:val="en-AU"/>
              </w:rPr>
              <w:t>Maximum Score: The maximum score is given when an individual consumes no more than 2 standard drinks per day, which is equivalent to 20 grams of alcohol. In this case, they receive a score of 10.</w:t>
            </w:r>
          </w:p>
          <w:p w14:paraId="7F79D9C5" w14:textId="77777777" w:rsidR="000870A5" w:rsidRPr="000870A5" w:rsidRDefault="000870A5" w:rsidP="000870A5">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00A45D78" w14:textId="77777777" w:rsidR="000870A5" w:rsidRPr="000870A5" w:rsidRDefault="000870A5" w:rsidP="000870A5">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0870A5">
              <w:rPr>
                <w:rFonts w:cstheme="minorHAnsi"/>
                <w:sz w:val="20"/>
                <w:szCs w:val="20"/>
                <w:lang w:val="en-AU"/>
              </w:rPr>
              <w:t xml:space="preserve">Missing/No Alcohol Consumption: If there is missing data or an individual did not consume any alcohol, they are assigned a score of 10. This score </w:t>
            </w:r>
            <w:r w:rsidRPr="000870A5">
              <w:rPr>
                <w:rFonts w:cstheme="minorHAnsi"/>
                <w:sz w:val="20"/>
                <w:szCs w:val="20"/>
                <w:lang w:val="en-AU"/>
              </w:rPr>
              <w:lastRenderedPageBreak/>
              <w:t>is given to indicate that they have not consumed alcohol or that there's insufficient data to determine their alcohol consumption.</w:t>
            </w:r>
          </w:p>
          <w:p w14:paraId="3CA284A8" w14:textId="77777777" w:rsidR="000870A5" w:rsidRPr="000870A5" w:rsidRDefault="000870A5" w:rsidP="000870A5">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p>
          <w:p w14:paraId="47F23A14" w14:textId="41C8067C" w:rsidR="009203CC" w:rsidRPr="0042654F" w:rsidRDefault="000870A5" w:rsidP="000870A5">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val="en-AU"/>
              </w:rPr>
            </w:pPr>
            <w:r w:rsidRPr="000870A5">
              <w:rPr>
                <w:rFonts w:cstheme="minorHAnsi"/>
                <w:sz w:val="20"/>
                <w:szCs w:val="20"/>
                <w:lang w:val="en-AU"/>
              </w:rPr>
              <w:t>Scoring Range: The scoring for this item can only be 0 (indicating no alcohol consumption or exceeding the recommended limit) or 10 (indicating adherence to the recommended limit of 2 standard drinks per day or less).</w:t>
            </w:r>
          </w:p>
        </w:tc>
      </w:tr>
    </w:tbl>
    <w:p w14:paraId="5E7EE7D9" w14:textId="77777777" w:rsidR="00023A58" w:rsidRPr="0042654F" w:rsidRDefault="00023A58">
      <w:pPr>
        <w:rPr>
          <w:rFonts w:asciiTheme="minorHAnsi" w:hAnsiTheme="minorHAnsi" w:cstheme="minorHAnsi"/>
        </w:rPr>
      </w:pPr>
    </w:p>
    <w:sectPr w:rsidR="00023A58" w:rsidRPr="0042654F" w:rsidSect="00C70F80">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E5DE0"/>
    <w:multiLevelType w:val="multilevel"/>
    <w:tmpl w:val="6DB2E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99A210A"/>
    <w:multiLevelType w:val="hybridMultilevel"/>
    <w:tmpl w:val="EE7242FE"/>
    <w:lvl w:ilvl="0" w:tplc="D688B22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8562952"/>
    <w:multiLevelType w:val="hybridMultilevel"/>
    <w:tmpl w:val="4D0C4FB6"/>
    <w:lvl w:ilvl="0" w:tplc="10D295FC">
      <w:start w:val="3"/>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80062326">
    <w:abstractNumId w:val="0"/>
  </w:num>
  <w:num w:numId="2" w16cid:durableId="1879464655">
    <w:abstractNumId w:val="2"/>
  </w:num>
  <w:num w:numId="3" w16cid:durableId="7665800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MjU0sDAxN7UwNTNU0lEKTi0uzszPAykwrwUApxxTnCwAAAA="/>
  </w:docVars>
  <w:rsids>
    <w:rsidRoot w:val="00C70F80"/>
    <w:rsid w:val="00023A58"/>
    <w:rsid w:val="00037A88"/>
    <w:rsid w:val="000422D0"/>
    <w:rsid w:val="000870A5"/>
    <w:rsid w:val="000A0E3D"/>
    <w:rsid w:val="00114EB9"/>
    <w:rsid w:val="00150748"/>
    <w:rsid w:val="001F2202"/>
    <w:rsid w:val="002430B8"/>
    <w:rsid w:val="002B2ED7"/>
    <w:rsid w:val="00356477"/>
    <w:rsid w:val="00367D51"/>
    <w:rsid w:val="003C5CBB"/>
    <w:rsid w:val="003D4F1C"/>
    <w:rsid w:val="00402506"/>
    <w:rsid w:val="0042654F"/>
    <w:rsid w:val="004B6C89"/>
    <w:rsid w:val="00517676"/>
    <w:rsid w:val="00522607"/>
    <w:rsid w:val="00535212"/>
    <w:rsid w:val="00565F9E"/>
    <w:rsid w:val="00594660"/>
    <w:rsid w:val="005E15A6"/>
    <w:rsid w:val="005E2C12"/>
    <w:rsid w:val="00675F82"/>
    <w:rsid w:val="00695DBF"/>
    <w:rsid w:val="006A40D9"/>
    <w:rsid w:val="006D7F16"/>
    <w:rsid w:val="006F1A3A"/>
    <w:rsid w:val="007332C6"/>
    <w:rsid w:val="00797EDA"/>
    <w:rsid w:val="007A66D4"/>
    <w:rsid w:val="007A7272"/>
    <w:rsid w:val="007B7811"/>
    <w:rsid w:val="007F0DEA"/>
    <w:rsid w:val="00807B36"/>
    <w:rsid w:val="00824F43"/>
    <w:rsid w:val="009203CC"/>
    <w:rsid w:val="00921E23"/>
    <w:rsid w:val="00960444"/>
    <w:rsid w:val="00981C17"/>
    <w:rsid w:val="00991CB7"/>
    <w:rsid w:val="00A074EC"/>
    <w:rsid w:val="00A56100"/>
    <w:rsid w:val="00A85FB7"/>
    <w:rsid w:val="00A93281"/>
    <w:rsid w:val="00AA4EAC"/>
    <w:rsid w:val="00B1062C"/>
    <w:rsid w:val="00B436E9"/>
    <w:rsid w:val="00B756AD"/>
    <w:rsid w:val="00B812B2"/>
    <w:rsid w:val="00BB1FAE"/>
    <w:rsid w:val="00BB6C43"/>
    <w:rsid w:val="00C46E60"/>
    <w:rsid w:val="00C70F80"/>
    <w:rsid w:val="00CB6FA2"/>
    <w:rsid w:val="00CD1D3E"/>
    <w:rsid w:val="00D44D8E"/>
    <w:rsid w:val="00D732A3"/>
    <w:rsid w:val="00D90EBE"/>
    <w:rsid w:val="00DD16C6"/>
    <w:rsid w:val="00DE567A"/>
    <w:rsid w:val="00DE5DE5"/>
    <w:rsid w:val="00DE6E0E"/>
    <w:rsid w:val="00DF3AFE"/>
    <w:rsid w:val="00E02D7D"/>
    <w:rsid w:val="00E14165"/>
    <w:rsid w:val="00E82C5F"/>
    <w:rsid w:val="00E85BEC"/>
    <w:rsid w:val="00EA5320"/>
    <w:rsid w:val="00EE0B43"/>
    <w:rsid w:val="00EE7874"/>
    <w:rsid w:val="00F06515"/>
    <w:rsid w:val="00F65100"/>
    <w:rsid w:val="00F969EC"/>
    <w:rsid w:val="00FA5401"/>
    <w:rsid w:val="00FF6E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B15F8"/>
  <w15:chartTrackingRefBased/>
  <w15:docId w15:val="{1E2FB672-9C30-4EBE-BFC4-73EF0F741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F80"/>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70F80"/>
    <w:pPr>
      <w:spacing w:after="0" w:line="240" w:lineRule="auto"/>
    </w:pPr>
    <w:rPr>
      <w:lang w:val="en-US"/>
    </w:rPr>
  </w:style>
  <w:style w:type="character" w:customStyle="1" w:styleId="NoSpacingChar">
    <w:name w:val="No Spacing Char"/>
    <w:basedOn w:val="DefaultParagraphFont"/>
    <w:link w:val="NoSpacing"/>
    <w:uiPriority w:val="1"/>
    <w:rsid w:val="00C70F80"/>
    <w:rPr>
      <w:lang w:val="en-US"/>
    </w:rPr>
  </w:style>
  <w:style w:type="table" w:styleId="PlainTable1">
    <w:name w:val="Plain Table 1"/>
    <w:basedOn w:val="TableNormal"/>
    <w:uiPriority w:val="41"/>
    <w:rsid w:val="00C70F80"/>
    <w:pPr>
      <w:spacing w:after="0" w:line="240" w:lineRule="auto"/>
    </w:pPr>
    <w:rPr>
      <w:sz w:val="24"/>
      <w:szCs w:val="24"/>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E14165"/>
    <w:rPr>
      <w:sz w:val="16"/>
      <w:szCs w:val="16"/>
    </w:rPr>
  </w:style>
  <w:style w:type="paragraph" w:styleId="CommentText">
    <w:name w:val="annotation text"/>
    <w:basedOn w:val="Normal"/>
    <w:link w:val="CommentTextChar"/>
    <w:uiPriority w:val="99"/>
    <w:unhideWhenUsed/>
    <w:rsid w:val="00E14165"/>
    <w:rPr>
      <w:sz w:val="20"/>
      <w:szCs w:val="20"/>
    </w:rPr>
  </w:style>
  <w:style w:type="character" w:customStyle="1" w:styleId="CommentTextChar">
    <w:name w:val="Comment Text Char"/>
    <w:basedOn w:val="DefaultParagraphFont"/>
    <w:link w:val="CommentText"/>
    <w:uiPriority w:val="99"/>
    <w:rsid w:val="00E14165"/>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E14165"/>
    <w:rPr>
      <w:b/>
      <w:bCs/>
    </w:rPr>
  </w:style>
  <w:style w:type="character" w:customStyle="1" w:styleId="CommentSubjectChar">
    <w:name w:val="Comment Subject Char"/>
    <w:basedOn w:val="CommentTextChar"/>
    <w:link w:val="CommentSubject"/>
    <w:uiPriority w:val="99"/>
    <w:semiHidden/>
    <w:rsid w:val="00E14165"/>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463727">
      <w:bodyDiv w:val="1"/>
      <w:marLeft w:val="0"/>
      <w:marRight w:val="0"/>
      <w:marTop w:val="0"/>
      <w:marBottom w:val="0"/>
      <w:divBdr>
        <w:top w:val="none" w:sz="0" w:space="0" w:color="auto"/>
        <w:left w:val="none" w:sz="0" w:space="0" w:color="auto"/>
        <w:bottom w:val="none" w:sz="0" w:space="0" w:color="auto"/>
        <w:right w:val="none" w:sz="0" w:space="0" w:color="auto"/>
      </w:divBdr>
    </w:div>
    <w:div w:id="107377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8</Pages>
  <Words>1830</Words>
  <Characters>1043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Tran</dc:creator>
  <cp:keywords/>
  <dc:description/>
  <cp:lastModifiedBy>Nancy Tran</cp:lastModifiedBy>
  <cp:revision>6</cp:revision>
  <dcterms:created xsi:type="dcterms:W3CDTF">2023-09-14T02:30:00Z</dcterms:created>
  <dcterms:modified xsi:type="dcterms:W3CDTF">2023-09-25T04:24:00Z</dcterms:modified>
</cp:coreProperties>
</file>